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DDF2CB" w14:textId="793FD701" w:rsidR="002B6C80" w:rsidRPr="005B43DA" w:rsidRDefault="002B6C80" w:rsidP="002B6C80">
      <w:pPr>
        <w:spacing w:after="0"/>
        <w:ind w:left="720" w:hanging="360"/>
        <w:jc w:val="center"/>
        <w:rPr>
          <w:rFonts w:ascii="Garamond" w:hAnsi="Garamond"/>
          <w:b/>
          <w:bCs/>
          <w:sz w:val="20"/>
          <w:szCs w:val="20"/>
        </w:rPr>
      </w:pPr>
      <w:r w:rsidRPr="005B43DA">
        <w:rPr>
          <w:rFonts w:ascii="Garamond" w:hAnsi="Garamond"/>
          <w:b/>
          <w:bCs/>
          <w:sz w:val="20"/>
          <w:szCs w:val="20"/>
        </w:rPr>
        <w:t>DANNY’S DINER</w:t>
      </w:r>
    </w:p>
    <w:p w14:paraId="2128386D" w14:textId="057F189C" w:rsidR="002B6C80" w:rsidRPr="005B43DA" w:rsidRDefault="002B6C80" w:rsidP="002B6C80">
      <w:pPr>
        <w:spacing w:after="0"/>
        <w:ind w:left="720" w:hanging="360"/>
        <w:jc w:val="both"/>
        <w:rPr>
          <w:rFonts w:ascii="Garamond" w:hAnsi="Garamond"/>
          <w:b/>
          <w:bCs/>
          <w:sz w:val="20"/>
          <w:szCs w:val="20"/>
        </w:rPr>
      </w:pPr>
      <w:r w:rsidRPr="005B43DA">
        <w:rPr>
          <w:rFonts w:ascii="Garamond" w:hAnsi="Garamond"/>
          <w:b/>
          <w:bCs/>
          <w:sz w:val="20"/>
          <w:szCs w:val="20"/>
        </w:rPr>
        <w:t>BACKGROUND</w:t>
      </w:r>
    </w:p>
    <w:p w14:paraId="5B42BE8A" w14:textId="033A4577" w:rsidR="002B6C80" w:rsidRPr="005B43DA" w:rsidRDefault="002B6C80" w:rsidP="002B6C80">
      <w:pPr>
        <w:spacing w:after="0"/>
        <w:ind w:left="360"/>
        <w:jc w:val="both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 xml:space="preserve">Danny seriously loves Japanese food so in the beginning of 2021, he decides to embark upon a risky venture and opens up a cute little restaurant that sells his 3 </w:t>
      </w:r>
      <w:r w:rsidRPr="005B43DA">
        <w:rPr>
          <w:rFonts w:ascii="Garamond" w:hAnsi="Garamond"/>
          <w:sz w:val="20"/>
          <w:szCs w:val="20"/>
        </w:rPr>
        <w:t>favorite</w:t>
      </w:r>
      <w:r w:rsidRPr="005B43DA">
        <w:rPr>
          <w:rFonts w:ascii="Garamond" w:hAnsi="Garamond"/>
          <w:sz w:val="20"/>
          <w:szCs w:val="20"/>
        </w:rPr>
        <w:t xml:space="preserve"> foods: sushi, curry</w:t>
      </w:r>
      <w:r w:rsidRPr="005B43DA">
        <w:rPr>
          <w:rFonts w:ascii="Garamond" w:hAnsi="Garamond"/>
          <w:sz w:val="20"/>
          <w:szCs w:val="20"/>
        </w:rPr>
        <w:t>,</w:t>
      </w:r>
      <w:r w:rsidRPr="005B43DA">
        <w:rPr>
          <w:rFonts w:ascii="Garamond" w:hAnsi="Garamond"/>
          <w:sz w:val="20"/>
          <w:szCs w:val="20"/>
        </w:rPr>
        <w:t xml:space="preserve"> and ramen.</w:t>
      </w:r>
    </w:p>
    <w:p w14:paraId="77DFDC41" w14:textId="6D8788FF" w:rsidR="002B6C80" w:rsidRPr="005B43DA" w:rsidRDefault="002B6C80" w:rsidP="002B6C80">
      <w:pPr>
        <w:spacing w:after="0"/>
        <w:ind w:left="360"/>
        <w:jc w:val="both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Danny’s Diner is in need of your assistance to help the restaurant stay afloat - the restaurant has captured some very basic data from their few months of operation but have no idea how to use their data to help them run the business.</w:t>
      </w:r>
    </w:p>
    <w:p w14:paraId="039F8346" w14:textId="197BB660" w:rsidR="002B6C80" w:rsidRPr="005B43DA" w:rsidRDefault="002B6C80" w:rsidP="002B6C80">
      <w:pPr>
        <w:spacing w:after="0"/>
        <w:ind w:left="360"/>
        <w:jc w:val="both"/>
        <w:rPr>
          <w:rFonts w:ascii="Garamond" w:hAnsi="Garamond"/>
          <w:sz w:val="20"/>
          <w:szCs w:val="20"/>
        </w:rPr>
      </w:pPr>
    </w:p>
    <w:p w14:paraId="3A103F37" w14:textId="3E24359F" w:rsidR="002B6C80" w:rsidRPr="005B43DA" w:rsidRDefault="002B6C80" w:rsidP="002B6C80">
      <w:pPr>
        <w:spacing w:after="0"/>
        <w:ind w:left="360"/>
        <w:jc w:val="both"/>
        <w:rPr>
          <w:rFonts w:ascii="Garamond" w:hAnsi="Garamond"/>
          <w:b/>
          <w:bCs/>
          <w:sz w:val="20"/>
          <w:szCs w:val="20"/>
        </w:rPr>
      </w:pPr>
      <w:r w:rsidRPr="005B43DA">
        <w:rPr>
          <w:rFonts w:ascii="Garamond" w:hAnsi="Garamond"/>
          <w:b/>
          <w:bCs/>
          <w:sz w:val="20"/>
          <w:szCs w:val="20"/>
        </w:rPr>
        <w:t>PROBLEM STATEMENT</w:t>
      </w:r>
    </w:p>
    <w:p w14:paraId="18E516EE" w14:textId="77777777" w:rsidR="00E45A10" w:rsidRPr="005B43DA" w:rsidRDefault="002B6C80" w:rsidP="002B6C80">
      <w:pPr>
        <w:spacing w:after="0"/>
        <w:ind w:left="360"/>
        <w:jc w:val="both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Danny wants to use the data to answer a few simple questions about his customers</w:t>
      </w:r>
      <w:r w:rsidR="00E45A10" w:rsidRPr="005B43DA">
        <w:rPr>
          <w:rFonts w:ascii="Garamond" w:hAnsi="Garamond"/>
          <w:sz w:val="20"/>
          <w:szCs w:val="20"/>
        </w:rPr>
        <w:t>:</w:t>
      </w:r>
    </w:p>
    <w:p w14:paraId="6EEC150E" w14:textId="3B529917" w:rsidR="00E45A10" w:rsidRPr="005B43DA" w:rsidRDefault="002B6C80" w:rsidP="00E45A10">
      <w:pPr>
        <w:pStyle w:val="ListParagraph"/>
        <w:numPr>
          <w:ilvl w:val="0"/>
          <w:numId w:val="8"/>
        </w:numPr>
        <w:spacing w:after="0"/>
        <w:ind w:left="1080"/>
        <w:jc w:val="both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about their visiting patterns</w:t>
      </w:r>
    </w:p>
    <w:p w14:paraId="4EE35127" w14:textId="77777777" w:rsidR="00E45A10" w:rsidRPr="005B43DA" w:rsidRDefault="002B6C80" w:rsidP="00E45A10">
      <w:pPr>
        <w:pStyle w:val="ListParagraph"/>
        <w:numPr>
          <w:ilvl w:val="0"/>
          <w:numId w:val="8"/>
        </w:numPr>
        <w:spacing w:after="0"/>
        <w:ind w:left="1080"/>
        <w:jc w:val="both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how much money they</w:t>
      </w:r>
      <w:r w:rsidRPr="005B43DA">
        <w:rPr>
          <w:rFonts w:ascii="Garamond" w:hAnsi="Garamond"/>
          <w:sz w:val="20"/>
          <w:szCs w:val="20"/>
        </w:rPr>
        <w:t xml:space="preserve"> have spent</w:t>
      </w:r>
    </w:p>
    <w:p w14:paraId="6A5D37F5" w14:textId="77777777" w:rsidR="00E45A10" w:rsidRPr="005B43DA" w:rsidRDefault="002B6C80" w:rsidP="00E45A10">
      <w:pPr>
        <w:pStyle w:val="ListParagraph"/>
        <w:numPr>
          <w:ilvl w:val="0"/>
          <w:numId w:val="8"/>
        </w:numPr>
        <w:spacing w:after="0"/>
        <w:ind w:left="1080"/>
        <w:jc w:val="both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 xml:space="preserve">which menu items are their </w:t>
      </w:r>
      <w:r w:rsidRPr="005B43DA">
        <w:rPr>
          <w:rFonts w:ascii="Garamond" w:hAnsi="Garamond"/>
          <w:sz w:val="20"/>
          <w:szCs w:val="20"/>
        </w:rPr>
        <w:t>favorite</w:t>
      </w:r>
      <w:r w:rsidRPr="005B43DA">
        <w:rPr>
          <w:rFonts w:ascii="Garamond" w:hAnsi="Garamond"/>
          <w:sz w:val="20"/>
          <w:szCs w:val="20"/>
        </w:rPr>
        <w:t xml:space="preserve">. </w:t>
      </w:r>
    </w:p>
    <w:p w14:paraId="4FADB3F1" w14:textId="01AD247B" w:rsidR="002B6C80" w:rsidRPr="005B43DA" w:rsidRDefault="002B6C80" w:rsidP="002B6C80">
      <w:pPr>
        <w:spacing w:after="0"/>
        <w:ind w:left="360"/>
        <w:jc w:val="both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 xml:space="preserve">Having this deeper connection with his customers will help him deliver a better and more </w:t>
      </w:r>
      <w:r w:rsidRPr="005B43DA">
        <w:rPr>
          <w:rFonts w:ascii="Garamond" w:hAnsi="Garamond"/>
          <w:sz w:val="20"/>
          <w:szCs w:val="20"/>
        </w:rPr>
        <w:t>personalized</w:t>
      </w:r>
      <w:r w:rsidRPr="005B43DA">
        <w:rPr>
          <w:rFonts w:ascii="Garamond" w:hAnsi="Garamond"/>
          <w:sz w:val="20"/>
          <w:szCs w:val="20"/>
        </w:rPr>
        <w:t xml:space="preserve"> experience for his loyal customers.</w:t>
      </w:r>
    </w:p>
    <w:p w14:paraId="1B2367FA" w14:textId="77777777" w:rsidR="002B6C80" w:rsidRPr="005B43DA" w:rsidRDefault="002B6C80" w:rsidP="002B6C80">
      <w:pPr>
        <w:spacing w:after="0"/>
        <w:ind w:left="360"/>
        <w:jc w:val="both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He plans on using these insights to help him decide whether he should expand the existing customer loyalty program - additionally he needs help to generate some basic datasets so his team can easily inspect the data without needing to use SQL.</w:t>
      </w:r>
    </w:p>
    <w:p w14:paraId="0E29FA85" w14:textId="55BA1B52" w:rsidR="002B6C80" w:rsidRPr="005B43DA" w:rsidRDefault="002B6C80" w:rsidP="002B6C80">
      <w:pPr>
        <w:spacing w:after="0"/>
        <w:ind w:left="360"/>
        <w:jc w:val="both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Danny has provided you with a sample of his overall customer data due to privacy issues - but he hopes that these examples are enough for you to write fully functioning SQL queries to help him answer his questions!</w:t>
      </w:r>
    </w:p>
    <w:p w14:paraId="5FB702F6" w14:textId="0AF97FF8" w:rsidR="002B6C80" w:rsidRPr="005B43DA" w:rsidRDefault="002B6C80" w:rsidP="002B6C80">
      <w:pPr>
        <w:spacing w:after="0"/>
        <w:ind w:left="360"/>
        <w:jc w:val="both"/>
        <w:rPr>
          <w:rFonts w:ascii="Garamond" w:hAnsi="Garamond"/>
          <w:sz w:val="20"/>
          <w:szCs w:val="20"/>
        </w:rPr>
      </w:pPr>
    </w:p>
    <w:p w14:paraId="53270B82" w14:textId="4DD8711C" w:rsidR="002B6C80" w:rsidRPr="005B43DA" w:rsidRDefault="002B6C80" w:rsidP="002B6C80">
      <w:pPr>
        <w:spacing w:after="0"/>
        <w:ind w:left="360"/>
        <w:jc w:val="both"/>
        <w:rPr>
          <w:rFonts w:ascii="Garamond" w:hAnsi="Garamond"/>
          <w:b/>
          <w:bCs/>
          <w:sz w:val="20"/>
          <w:szCs w:val="20"/>
        </w:rPr>
      </w:pPr>
      <w:r w:rsidRPr="005B43DA">
        <w:rPr>
          <w:rFonts w:ascii="Garamond" w:hAnsi="Garamond"/>
          <w:b/>
          <w:bCs/>
          <w:sz w:val="20"/>
          <w:szCs w:val="20"/>
        </w:rPr>
        <w:t>UNDERSTANDING THE DATA</w:t>
      </w:r>
    </w:p>
    <w:p w14:paraId="612A3688" w14:textId="77777777" w:rsidR="002B6C80" w:rsidRPr="005B43DA" w:rsidRDefault="002B6C80" w:rsidP="002B6C80">
      <w:pPr>
        <w:spacing w:after="0"/>
        <w:ind w:left="360"/>
        <w:jc w:val="both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Danny has shared with you 3 key datasets for this case study:</w:t>
      </w:r>
    </w:p>
    <w:p w14:paraId="26FAC8E0" w14:textId="77777777" w:rsidR="002B6C80" w:rsidRPr="005B43DA" w:rsidRDefault="002B6C80" w:rsidP="002B6C80">
      <w:pPr>
        <w:pStyle w:val="ListParagraph"/>
        <w:numPr>
          <w:ilvl w:val="0"/>
          <w:numId w:val="2"/>
        </w:numPr>
        <w:spacing w:after="0"/>
        <w:jc w:val="both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sales</w:t>
      </w:r>
    </w:p>
    <w:p w14:paraId="7DF8F4DD" w14:textId="77777777" w:rsidR="002B6C80" w:rsidRPr="005B43DA" w:rsidRDefault="002B6C80" w:rsidP="002B6C80">
      <w:pPr>
        <w:pStyle w:val="ListParagraph"/>
        <w:numPr>
          <w:ilvl w:val="0"/>
          <w:numId w:val="2"/>
        </w:numPr>
        <w:spacing w:after="0"/>
        <w:jc w:val="both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menu</w:t>
      </w:r>
    </w:p>
    <w:p w14:paraId="52D6CB07" w14:textId="77777777" w:rsidR="002B6C80" w:rsidRPr="005B43DA" w:rsidRDefault="002B6C80" w:rsidP="002B6C80">
      <w:pPr>
        <w:pStyle w:val="ListParagraph"/>
        <w:numPr>
          <w:ilvl w:val="0"/>
          <w:numId w:val="2"/>
        </w:numPr>
        <w:spacing w:after="0"/>
        <w:jc w:val="both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members</w:t>
      </w:r>
    </w:p>
    <w:p w14:paraId="1EFCC24F" w14:textId="66D20107" w:rsidR="00764FFC" w:rsidRPr="005B43DA" w:rsidRDefault="002B6C80" w:rsidP="00764FFC">
      <w:pPr>
        <w:spacing w:after="0"/>
        <w:ind w:left="360"/>
        <w:jc w:val="both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You can inspect the entity relationship diagram</w:t>
      </w:r>
      <w:r w:rsidR="00764FFC" w:rsidRPr="005B43DA">
        <w:rPr>
          <w:rFonts w:ascii="Garamond" w:hAnsi="Garamond"/>
          <w:sz w:val="20"/>
          <w:szCs w:val="20"/>
        </w:rPr>
        <w:t xml:space="preserve"> below:</w:t>
      </w:r>
    </w:p>
    <w:p w14:paraId="217E63E7" w14:textId="77777777" w:rsidR="00764FFC" w:rsidRPr="005B43DA" w:rsidRDefault="00764FFC" w:rsidP="00764FFC">
      <w:pPr>
        <w:spacing w:after="0"/>
        <w:ind w:left="360"/>
        <w:jc w:val="both"/>
        <w:rPr>
          <w:rFonts w:ascii="Garamond" w:hAnsi="Garamond"/>
          <w:sz w:val="20"/>
          <w:szCs w:val="20"/>
        </w:rPr>
      </w:pPr>
    </w:p>
    <w:p w14:paraId="09961890" w14:textId="04BB7BDF" w:rsidR="00764FFC" w:rsidRPr="005B43DA" w:rsidRDefault="00764FFC" w:rsidP="00764FFC">
      <w:pPr>
        <w:spacing w:after="0"/>
        <w:ind w:left="360"/>
        <w:jc w:val="center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noProof/>
          <w:sz w:val="20"/>
          <w:szCs w:val="20"/>
        </w:rPr>
        <w:drawing>
          <wp:inline distT="0" distB="0" distL="0" distR="0" wp14:anchorId="7B804EE3" wp14:editId="0D792F64">
            <wp:extent cx="4534133" cy="2222614"/>
            <wp:effectExtent l="0" t="0" r="0" b="635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4133" cy="2222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BD3A2" w14:textId="1CEA97AC" w:rsidR="006E4F72" w:rsidRPr="005B43DA" w:rsidRDefault="006E4F72" w:rsidP="006E4F72">
      <w:pPr>
        <w:spacing w:after="0"/>
        <w:ind w:left="360"/>
        <w:rPr>
          <w:rFonts w:ascii="Garamond" w:hAnsi="Garamond"/>
          <w:sz w:val="20"/>
          <w:szCs w:val="20"/>
        </w:rPr>
      </w:pPr>
    </w:p>
    <w:p w14:paraId="7BF0BEE5" w14:textId="77777777" w:rsidR="006E4F72" w:rsidRPr="005B43DA" w:rsidRDefault="006E4F72" w:rsidP="006E4F72">
      <w:pPr>
        <w:spacing w:after="0"/>
        <w:ind w:left="360"/>
        <w:rPr>
          <w:rFonts w:ascii="Garamond" w:hAnsi="Garamond"/>
          <w:sz w:val="20"/>
          <w:szCs w:val="20"/>
        </w:rPr>
      </w:pPr>
    </w:p>
    <w:p w14:paraId="4F83B0AD" w14:textId="77777777" w:rsidR="006E4F72" w:rsidRPr="005B43DA" w:rsidRDefault="006E4F72" w:rsidP="006E4F72">
      <w:pPr>
        <w:spacing w:after="0"/>
        <w:ind w:left="360"/>
        <w:rPr>
          <w:rFonts w:ascii="Garamond" w:hAnsi="Garamond"/>
          <w:sz w:val="20"/>
          <w:szCs w:val="20"/>
        </w:rPr>
      </w:pPr>
    </w:p>
    <w:p w14:paraId="6EC95901" w14:textId="153300E3" w:rsidR="006E4F72" w:rsidRPr="005B43DA" w:rsidRDefault="006E4F72" w:rsidP="006E4F72">
      <w:pPr>
        <w:spacing w:after="0"/>
        <w:ind w:left="36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To understand the data</w:t>
      </w:r>
      <w:r w:rsidR="00626A45" w:rsidRPr="005B43DA">
        <w:rPr>
          <w:rFonts w:ascii="Garamond" w:hAnsi="Garamond"/>
          <w:sz w:val="20"/>
          <w:szCs w:val="20"/>
        </w:rPr>
        <w:t>set</w:t>
      </w:r>
      <w:r w:rsidRPr="005B43DA">
        <w:rPr>
          <w:rFonts w:ascii="Garamond" w:hAnsi="Garamond"/>
          <w:sz w:val="20"/>
          <w:szCs w:val="20"/>
        </w:rPr>
        <w:t xml:space="preserve"> we will be working with,</w:t>
      </w:r>
      <w:r w:rsidR="007B6B2E" w:rsidRPr="005B43DA">
        <w:rPr>
          <w:rFonts w:ascii="Garamond" w:hAnsi="Garamond"/>
          <w:sz w:val="20"/>
          <w:szCs w:val="20"/>
        </w:rPr>
        <w:t xml:space="preserve"> I studied the Entity Relationship Diagrams of the Database and</w:t>
      </w:r>
      <w:r w:rsidRPr="005B43DA">
        <w:rPr>
          <w:rFonts w:ascii="Garamond" w:hAnsi="Garamond"/>
          <w:sz w:val="20"/>
          <w:szCs w:val="20"/>
        </w:rPr>
        <w:t xml:space="preserve"> ran a few SQL</w:t>
      </w:r>
      <w:r w:rsidR="00EB4327" w:rsidRPr="005B43DA">
        <w:rPr>
          <w:rFonts w:ascii="Garamond" w:hAnsi="Garamond"/>
          <w:sz w:val="20"/>
          <w:szCs w:val="20"/>
        </w:rPr>
        <w:t>ite</w:t>
      </w:r>
      <w:r w:rsidRPr="005B43DA">
        <w:rPr>
          <w:rFonts w:ascii="Garamond" w:hAnsi="Garamond"/>
          <w:sz w:val="20"/>
          <w:szCs w:val="20"/>
        </w:rPr>
        <w:t xml:space="preserve"> commands to get an overview of the tables in the database</w:t>
      </w:r>
    </w:p>
    <w:p w14:paraId="1B9B1D03" w14:textId="5DCD6ED0" w:rsidR="006E4F72" w:rsidRPr="005B43DA" w:rsidRDefault="006E4F72" w:rsidP="006E4F72">
      <w:pPr>
        <w:spacing w:after="0"/>
        <w:ind w:left="36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b/>
          <w:bCs/>
          <w:sz w:val="20"/>
          <w:szCs w:val="20"/>
        </w:rPr>
        <w:t xml:space="preserve">DATABASE: </w:t>
      </w:r>
      <w:proofErr w:type="spellStart"/>
      <w:r w:rsidRPr="005B43DA">
        <w:rPr>
          <w:rFonts w:ascii="Garamond" w:hAnsi="Garamond"/>
          <w:sz w:val="20"/>
          <w:szCs w:val="20"/>
        </w:rPr>
        <w:t>dannys_diner</w:t>
      </w:r>
      <w:proofErr w:type="spellEnd"/>
    </w:p>
    <w:p w14:paraId="4A67D2BF" w14:textId="77777777" w:rsidR="006E4F72" w:rsidRPr="005B43DA" w:rsidRDefault="006E4F72" w:rsidP="006E4F72">
      <w:pPr>
        <w:spacing w:after="0"/>
        <w:ind w:left="360"/>
        <w:rPr>
          <w:rFonts w:ascii="Garamond" w:hAnsi="Garamond"/>
          <w:b/>
          <w:bCs/>
          <w:sz w:val="20"/>
          <w:szCs w:val="20"/>
        </w:rPr>
      </w:pPr>
      <w:r w:rsidRPr="005B43DA">
        <w:rPr>
          <w:rFonts w:ascii="Garamond" w:hAnsi="Garamond"/>
          <w:b/>
          <w:bCs/>
          <w:sz w:val="20"/>
          <w:szCs w:val="20"/>
        </w:rPr>
        <w:t xml:space="preserve">TABLES: </w:t>
      </w:r>
    </w:p>
    <w:p w14:paraId="6C762FF8" w14:textId="738B48BB" w:rsidR="006E4F72" w:rsidRPr="005B43DA" w:rsidRDefault="006E4F72" w:rsidP="006E4F72">
      <w:pPr>
        <w:pStyle w:val="ListParagraph"/>
        <w:numPr>
          <w:ilvl w:val="0"/>
          <w:numId w:val="3"/>
        </w:numPr>
        <w:spacing w:after="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Sales</w:t>
      </w:r>
      <w:r w:rsidR="007B6B2E" w:rsidRPr="005B43DA">
        <w:rPr>
          <w:rFonts w:ascii="Garamond" w:hAnsi="Garamond"/>
          <w:sz w:val="20"/>
          <w:szCs w:val="20"/>
        </w:rPr>
        <w:t>: Captures customer purchases</w:t>
      </w:r>
      <w:r w:rsidR="004073E7" w:rsidRPr="005B43DA">
        <w:rPr>
          <w:rFonts w:ascii="Garamond" w:hAnsi="Garamond"/>
          <w:sz w:val="20"/>
          <w:szCs w:val="20"/>
        </w:rPr>
        <w:t xml:space="preserve"> using unique customer ID</w:t>
      </w:r>
      <w:r w:rsidR="007B6B2E" w:rsidRPr="005B43DA">
        <w:rPr>
          <w:rFonts w:ascii="Garamond" w:hAnsi="Garamond"/>
          <w:sz w:val="20"/>
          <w:szCs w:val="20"/>
        </w:rPr>
        <w:t xml:space="preserve"> with </w:t>
      </w:r>
      <w:r w:rsidR="004073E7" w:rsidRPr="005B43DA">
        <w:rPr>
          <w:rFonts w:ascii="Garamond" w:hAnsi="Garamond"/>
          <w:sz w:val="20"/>
          <w:szCs w:val="20"/>
        </w:rPr>
        <w:t>corresponding order date and product ID</w:t>
      </w:r>
    </w:p>
    <w:p w14:paraId="11A57982" w14:textId="753DD240" w:rsidR="006E4F72" w:rsidRPr="005B43DA" w:rsidRDefault="006E4F72" w:rsidP="006E4F72">
      <w:pPr>
        <w:pStyle w:val="ListParagraph"/>
        <w:numPr>
          <w:ilvl w:val="0"/>
          <w:numId w:val="3"/>
        </w:numPr>
        <w:spacing w:after="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Menu</w:t>
      </w:r>
      <w:r w:rsidR="004073E7" w:rsidRPr="005B43DA">
        <w:rPr>
          <w:rFonts w:ascii="Garamond" w:hAnsi="Garamond"/>
          <w:sz w:val="20"/>
          <w:szCs w:val="20"/>
        </w:rPr>
        <w:t xml:space="preserve">:  Captures relevant data (product ID, name, and price) of food menu items </w:t>
      </w:r>
    </w:p>
    <w:p w14:paraId="2D20F928" w14:textId="200636CE" w:rsidR="006E4F72" w:rsidRPr="005B43DA" w:rsidRDefault="006E4F72" w:rsidP="006E4F72">
      <w:pPr>
        <w:pStyle w:val="ListParagraph"/>
        <w:numPr>
          <w:ilvl w:val="0"/>
          <w:numId w:val="3"/>
        </w:numPr>
        <w:spacing w:after="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Members</w:t>
      </w:r>
      <w:r w:rsidR="004073E7" w:rsidRPr="005B43DA">
        <w:rPr>
          <w:rFonts w:ascii="Garamond" w:hAnsi="Garamond"/>
          <w:sz w:val="20"/>
          <w:szCs w:val="20"/>
        </w:rPr>
        <w:t>: Captures date when customer joined t</w:t>
      </w:r>
      <w:r w:rsidR="004073E7" w:rsidRPr="005B43DA">
        <w:rPr>
          <w:rFonts w:ascii="Garamond" w:hAnsi="Garamond"/>
          <w:sz w:val="20"/>
          <w:szCs w:val="20"/>
        </w:rPr>
        <w:t>he Danny’s Diner loyalty program</w:t>
      </w:r>
    </w:p>
    <w:p w14:paraId="0A6181B0" w14:textId="77777777" w:rsidR="00EB4327" w:rsidRPr="005B43DA" w:rsidRDefault="00EB4327" w:rsidP="00EB4327">
      <w:pPr>
        <w:spacing w:after="0"/>
        <w:ind w:left="360"/>
        <w:rPr>
          <w:rFonts w:ascii="Garamond" w:hAnsi="Garamond"/>
          <w:sz w:val="20"/>
          <w:szCs w:val="20"/>
        </w:rPr>
      </w:pPr>
    </w:p>
    <w:p w14:paraId="3ED98040" w14:textId="09FE8C26" w:rsidR="00EB4327" w:rsidRPr="005B43DA" w:rsidRDefault="00EB4327" w:rsidP="00EB4327">
      <w:pPr>
        <w:spacing w:after="0"/>
        <w:ind w:left="360"/>
        <w:rPr>
          <w:rFonts w:ascii="Garamond" w:hAnsi="Garamond"/>
          <w:b/>
          <w:bCs/>
          <w:sz w:val="20"/>
          <w:szCs w:val="20"/>
          <w:u w:val="single"/>
        </w:rPr>
      </w:pPr>
      <w:r w:rsidRPr="005B43DA">
        <w:rPr>
          <w:rFonts w:ascii="Garamond" w:hAnsi="Garamond"/>
          <w:b/>
          <w:bCs/>
          <w:sz w:val="20"/>
          <w:szCs w:val="20"/>
          <w:u w:val="single"/>
        </w:rPr>
        <w:t>Sales</w:t>
      </w:r>
    </w:p>
    <w:p w14:paraId="2D09E963" w14:textId="77777777" w:rsidR="00417C6B" w:rsidRPr="005B43DA" w:rsidRDefault="00417C6B" w:rsidP="00417C6B">
      <w:pPr>
        <w:pStyle w:val="HTMLPreformatted"/>
        <w:ind w:firstLine="72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 xml:space="preserve">PRAGMA </w:t>
      </w:r>
      <w:proofErr w:type="spellStart"/>
      <w:r w:rsidRPr="005B43DA">
        <w:rPr>
          <w:rFonts w:ascii="Garamond" w:hAnsi="Garamond"/>
          <w:b/>
          <w:bCs/>
          <w:color w:val="000000"/>
        </w:rPr>
        <w:t>table_info</w:t>
      </w:r>
      <w:proofErr w:type="spellEnd"/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);</w:t>
      </w:r>
    </w:p>
    <w:p w14:paraId="041AEF30" w14:textId="77777777" w:rsidR="00121DBA" w:rsidRPr="005B43DA" w:rsidRDefault="00121DBA" w:rsidP="00121DBA">
      <w:pPr>
        <w:spacing w:after="0"/>
        <w:ind w:firstLine="360"/>
        <w:rPr>
          <w:rFonts w:ascii="Garamond" w:hAnsi="Garamond"/>
          <w:sz w:val="20"/>
          <w:szCs w:val="20"/>
        </w:rPr>
      </w:pPr>
    </w:p>
    <w:p w14:paraId="02C77668" w14:textId="14D680E1" w:rsidR="000463DC" w:rsidRPr="005B43DA" w:rsidRDefault="000463DC" w:rsidP="00121DBA">
      <w:pPr>
        <w:spacing w:after="0"/>
        <w:ind w:firstLine="36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 xml:space="preserve">By </w:t>
      </w:r>
      <w:r w:rsidRPr="005B43DA">
        <w:rPr>
          <w:rFonts w:ascii="Garamond" w:hAnsi="Garamond"/>
          <w:sz w:val="20"/>
          <w:szCs w:val="20"/>
        </w:rPr>
        <w:t xml:space="preserve">using the above </w:t>
      </w:r>
      <w:r w:rsidR="003107C1" w:rsidRPr="005B43DA">
        <w:rPr>
          <w:rFonts w:ascii="Garamond" w:hAnsi="Garamond"/>
          <w:sz w:val="20"/>
          <w:szCs w:val="20"/>
        </w:rPr>
        <w:t>statement,</w:t>
      </w:r>
      <w:r w:rsidRPr="005B43DA">
        <w:rPr>
          <w:rFonts w:ascii="Garamond" w:hAnsi="Garamond"/>
          <w:sz w:val="20"/>
          <w:szCs w:val="20"/>
        </w:rPr>
        <w:t xml:space="preserve"> we describe the </w:t>
      </w:r>
      <w:r w:rsidRPr="005B43DA">
        <w:rPr>
          <w:rFonts w:ascii="Garamond" w:hAnsi="Garamond"/>
          <w:sz w:val="20"/>
          <w:szCs w:val="20"/>
        </w:rPr>
        <w:t>sales</w:t>
      </w:r>
      <w:r w:rsidRPr="005B43DA">
        <w:rPr>
          <w:rFonts w:ascii="Garamond" w:hAnsi="Garamond"/>
          <w:sz w:val="20"/>
          <w:szCs w:val="20"/>
        </w:rPr>
        <w:t xml:space="preserve"> table</w:t>
      </w:r>
      <w:r w:rsidRPr="005B43DA">
        <w:rPr>
          <w:rFonts w:ascii="Garamond" w:hAnsi="Garamond"/>
          <w:sz w:val="20"/>
          <w:szCs w:val="20"/>
        </w:rPr>
        <w:t>.</w:t>
      </w:r>
    </w:p>
    <w:p w14:paraId="01FC35DE" w14:textId="77777777" w:rsidR="000463DC" w:rsidRPr="005B43DA" w:rsidRDefault="000463DC" w:rsidP="000463DC">
      <w:pPr>
        <w:spacing w:after="0"/>
        <w:ind w:firstLine="360"/>
        <w:rPr>
          <w:rFonts w:ascii="Garamond" w:hAnsi="Garamond"/>
          <w:sz w:val="20"/>
          <w:szCs w:val="20"/>
        </w:rPr>
      </w:pPr>
    </w:p>
    <w:p w14:paraId="2F2D089C" w14:textId="43AB293D" w:rsidR="00EB4327" w:rsidRPr="005B43DA" w:rsidRDefault="00EB4327" w:rsidP="00EB4327">
      <w:pPr>
        <w:spacing w:after="0"/>
        <w:ind w:firstLine="360"/>
        <w:rPr>
          <w:rFonts w:ascii="Garamond" w:hAnsi="Garamond"/>
          <w:b/>
          <w:bCs/>
          <w:sz w:val="20"/>
          <w:szCs w:val="20"/>
        </w:rPr>
      </w:pPr>
      <w:r w:rsidRPr="005B43DA">
        <w:rPr>
          <w:rFonts w:ascii="Garamond" w:hAnsi="Garamond"/>
          <w:b/>
          <w:bCs/>
          <w:sz w:val="20"/>
          <w:szCs w:val="20"/>
        </w:rPr>
        <w:t>Result</w:t>
      </w:r>
      <w:r w:rsidR="000463DC" w:rsidRPr="005B43DA">
        <w:rPr>
          <w:rFonts w:ascii="Garamond" w:hAnsi="Garamond"/>
          <w:b/>
          <w:bCs/>
          <w:sz w:val="20"/>
          <w:szCs w:val="20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5"/>
        <w:gridCol w:w="1530"/>
        <w:gridCol w:w="1710"/>
        <w:gridCol w:w="990"/>
        <w:gridCol w:w="1260"/>
        <w:gridCol w:w="540"/>
      </w:tblGrid>
      <w:tr w:rsidR="000463DC" w:rsidRPr="005B43DA" w14:paraId="07C1745B" w14:textId="77777777" w:rsidTr="0086741F">
        <w:trPr>
          <w:jc w:val="center"/>
        </w:trPr>
        <w:tc>
          <w:tcPr>
            <w:tcW w:w="535" w:type="dxa"/>
          </w:tcPr>
          <w:p w14:paraId="7433F716" w14:textId="61147F01" w:rsidR="000463DC" w:rsidRPr="005B43DA" w:rsidRDefault="000463DC" w:rsidP="00EB4327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cid</w:t>
            </w:r>
            <w:proofErr w:type="spellEnd"/>
          </w:p>
        </w:tc>
        <w:tc>
          <w:tcPr>
            <w:tcW w:w="1530" w:type="dxa"/>
          </w:tcPr>
          <w:p w14:paraId="089AEE9F" w14:textId="79AF143F" w:rsidR="000463DC" w:rsidRPr="005B43DA" w:rsidRDefault="000463DC" w:rsidP="00EB4327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710" w:type="dxa"/>
          </w:tcPr>
          <w:p w14:paraId="3AC10555" w14:textId="38600BEB" w:rsidR="000463DC" w:rsidRPr="005B43DA" w:rsidRDefault="000463DC" w:rsidP="00EB4327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14:paraId="19F650DE" w14:textId="27F2A991" w:rsidR="000463DC" w:rsidRPr="005B43DA" w:rsidRDefault="000463DC" w:rsidP="00EB4327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notnull</w:t>
            </w:r>
            <w:proofErr w:type="spellEnd"/>
          </w:p>
        </w:tc>
        <w:tc>
          <w:tcPr>
            <w:tcW w:w="1260" w:type="dxa"/>
          </w:tcPr>
          <w:p w14:paraId="198916F6" w14:textId="481967CD" w:rsidR="000463DC" w:rsidRPr="005B43DA" w:rsidRDefault="000463DC" w:rsidP="00EB4327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dflt_value</w:t>
            </w:r>
            <w:proofErr w:type="spellEnd"/>
          </w:p>
        </w:tc>
        <w:tc>
          <w:tcPr>
            <w:tcW w:w="540" w:type="dxa"/>
          </w:tcPr>
          <w:p w14:paraId="3B42ABB1" w14:textId="2A2DB9DD" w:rsidR="000463DC" w:rsidRPr="005B43DA" w:rsidRDefault="000463DC" w:rsidP="00EB4327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pk</w:t>
            </w:r>
          </w:p>
        </w:tc>
      </w:tr>
      <w:tr w:rsidR="000463DC" w:rsidRPr="005B43DA" w14:paraId="5040323F" w14:textId="77777777" w:rsidTr="0086741F">
        <w:trPr>
          <w:jc w:val="center"/>
        </w:trPr>
        <w:tc>
          <w:tcPr>
            <w:tcW w:w="535" w:type="dxa"/>
          </w:tcPr>
          <w:p w14:paraId="23996C60" w14:textId="24DDECAB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  <w:tc>
          <w:tcPr>
            <w:tcW w:w="1530" w:type="dxa"/>
          </w:tcPr>
          <w:p w14:paraId="4FDF63E2" w14:textId="2CEE10D5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sz w:val="20"/>
                <w:szCs w:val="20"/>
              </w:rPr>
              <w:t>Customer_id</w:t>
            </w:r>
            <w:proofErr w:type="spellEnd"/>
          </w:p>
        </w:tc>
        <w:tc>
          <w:tcPr>
            <w:tcW w:w="1710" w:type="dxa"/>
          </w:tcPr>
          <w:p w14:paraId="4807BA1B" w14:textId="0A8ECC77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VARCHAR(1)</w:t>
            </w:r>
          </w:p>
        </w:tc>
        <w:tc>
          <w:tcPr>
            <w:tcW w:w="990" w:type="dxa"/>
          </w:tcPr>
          <w:p w14:paraId="6B7B71F3" w14:textId="23469FC3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  <w:tc>
          <w:tcPr>
            <w:tcW w:w="1260" w:type="dxa"/>
          </w:tcPr>
          <w:p w14:paraId="79CF76CD" w14:textId="3F685EE6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Null</w:t>
            </w:r>
          </w:p>
        </w:tc>
        <w:tc>
          <w:tcPr>
            <w:tcW w:w="540" w:type="dxa"/>
          </w:tcPr>
          <w:p w14:paraId="270D9CAC" w14:textId="220D76DF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</w:tr>
      <w:tr w:rsidR="000463DC" w:rsidRPr="005B43DA" w14:paraId="203E45BD" w14:textId="77777777" w:rsidTr="0086741F">
        <w:trPr>
          <w:jc w:val="center"/>
        </w:trPr>
        <w:tc>
          <w:tcPr>
            <w:tcW w:w="535" w:type="dxa"/>
          </w:tcPr>
          <w:p w14:paraId="49D48AD4" w14:textId="79961044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1</w:t>
            </w:r>
          </w:p>
        </w:tc>
        <w:tc>
          <w:tcPr>
            <w:tcW w:w="1530" w:type="dxa"/>
          </w:tcPr>
          <w:p w14:paraId="79DECF16" w14:textId="7CB81652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sz w:val="20"/>
                <w:szCs w:val="20"/>
              </w:rPr>
              <w:t>Order_date</w:t>
            </w:r>
            <w:proofErr w:type="spellEnd"/>
          </w:p>
        </w:tc>
        <w:tc>
          <w:tcPr>
            <w:tcW w:w="1710" w:type="dxa"/>
          </w:tcPr>
          <w:p w14:paraId="73BB8AA8" w14:textId="254B7A18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DATE</w:t>
            </w:r>
          </w:p>
        </w:tc>
        <w:tc>
          <w:tcPr>
            <w:tcW w:w="990" w:type="dxa"/>
          </w:tcPr>
          <w:p w14:paraId="7CC33F0C" w14:textId="5B97AAB5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  <w:tc>
          <w:tcPr>
            <w:tcW w:w="1260" w:type="dxa"/>
          </w:tcPr>
          <w:p w14:paraId="69569E7A" w14:textId="0E40338B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Null</w:t>
            </w:r>
          </w:p>
        </w:tc>
        <w:tc>
          <w:tcPr>
            <w:tcW w:w="540" w:type="dxa"/>
          </w:tcPr>
          <w:p w14:paraId="3B0A968C" w14:textId="50061664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</w:tr>
      <w:tr w:rsidR="000463DC" w:rsidRPr="005B43DA" w14:paraId="62072B2C" w14:textId="77777777" w:rsidTr="0086741F">
        <w:trPr>
          <w:jc w:val="center"/>
        </w:trPr>
        <w:tc>
          <w:tcPr>
            <w:tcW w:w="535" w:type="dxa"/>
          </w:tcPr>
          <w:p w14:paraId="10062513" w14:textId="1495CB54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2</w:t>
            </w:r>
          </w:p>
        </w:tc>
        <w:tc>
          <w:tcPr>
            <w:tcW w:w="1530" w:type="dxa"/>
          </w:tcPr>
          <w:p w14:paraId="56C91355" w14:textId="21829B0F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sz w:val="20"/>
                <w:szCs w:val="20"/>
              </w:rPr>
              <w:t>Product_id</w:t>
            </w:r>
            <w:proofErr w:type="spellEnd"/>
          </w:p>
        </w:tc>
        <w:tc>
          <w:tcPr>
            <w:tcW w:w="1710" w:type="dxa"/>
          </w:tcPr>
          <w:p w14:paraId="7AF77E04" w14:textId="12DF6A0B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INTEGER</w:t>
            </w:r>
          </w:p>
        </w:tc>
        <w:tc>
          <w:tcPr>
            <w:tcW w:w="990" w:type="dxa"/>
          </w:tcPr>
          <w:p w14:paraId="03AA4D01" w14:textId="1FF3E24B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  <w:tc>
          <w:tcPr>
            <w:tcW w:w="1260" w:type="dxa"/>
          </w:tcPr>
          <w:p w14:paraId="3758C20E" w14:textId="3284BA10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Null</w:t>
            </w:r>
          </w:p>
        </w:tc>
        <w:tc>
          <w:tcPr>
            <w:tcW w:w="540" w:type="dxa"/>
          </w:tcPr>
          <w:p w14:paraId="631970BF" w14:textId="28E2C883" w:rsidR="000463DC" w:rsidRPr="005B43DA" w:rsidRDefault="0086741F" w:rsidP="00EB432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</w:tr>
    </w:tbl>
    <w:p w14:paraId="1859EDB8" w14:textId="77777777" w:rsidR="000463DC" w:rsidRPr="005B43DA" w:rsidRDefault="000463DC" w:rsidP="00EB4327">
      <w:pPr>
        <w:spacing w:after="0"/>
        <w:ind w:firstLine="360"/>
        <w:rPr>
          <w:rFonts w:ascii="Garamond" w:hAnsi="Garamond"/>
          <w:b/>
          <w:bCs/>
          <w:sz w:val="20"/>
          <w:szCs w:val="20"/>
        </w:rPr>
      </w:pPr>
    </w:p>
    <w:p w14:paraId="0D643435" w14:textId="4F60B7F8" w:rsidR="006E4F72" w:rsidRPr="005B43DA" w:rsidRDefault="0086741F" w:rsidP="006E4F72">
      <w:pPr>
        <w:spacing w:after="0"/>
        <w:ind w:left="360"/>
        <w:rPr>
          <w:rFonts w:ascii="Garamond" w:hAnsi="Garamond"/>
          <w:b/>
          <w:bCs/>
          <w:sz w:val="20"/>
          <w:szCs w:val="20"/>
        </w:rPr>
      </w:pPr>
      <w:r w:rsidRPr="005B43DA">
        <w:rPr>
          <w:rFonts w:ascii="Garamond" w:hAnsi="Garamond"/>
          <w:b/>
          <w:bCs/>
          <w:sz w:val="20"/>
          <w:szCs w:val="20"/>
        </w:rPr>
        <w:t>Sample:</w:t>
      </w:r>
    </w:p>
    <w:p w14:paraId="12ADBA16" w14:textId="77777777" w:rsidR="00417C6B" w:rsidRPr="005B43DA" w:rsidRDefault="00417C6B" w:rsidP="00417C6B">
      <w:pPr>
        <w:pStyle w:val="HTMLPreformatted"/>
        <w:ind w:left="916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*</w:t>
      </w:r>
    </w:p>
    <w:p w14:paraId="2DC8882E" w14:textId="77777777" w:rsidR="00417C6B" w:rsidRPr="005B43DA" w:rsidRDefault="00417C6B" w:rsidP="00417C6B">
      <w:pPr>
        <w:pStyle w:val="HTMLPreformatted"/>
        <w:ind w:left="916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sales</w:t>
      </w:r>
      <w:r w:rsidRPr="005B43DA">
        <w:rPr>
          <w:rStyle w:val="sqloperator"/>
          <w:rFonts w:ascii="Garamond" w:hAnsi="Garamond"/>
          <w:b/>
          <w:bCs/>
          <w:color w:val="777777"/>
        </w:rPr>
        <w:t>;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9"/>
        <w:gridCol w:w="1530"/>
        <w:gridCol w:w="1710"/>
      </w:tblGrid>
      <w:tr w:rsidR="003107C1" w:rsidRPr="005B43DA" w14:paraId="46BF260E" w14:textId="77777777" w:rsidTr="003107C1">
        <w:trPr>
          <w:jc w:val="center"/>
        </w:trPr>
        <w:tc>
          <w:tcPr>
            <w:tcW w:w="1529" w:type="dxa"/>
          </w:tcPr>
          <w:p w14:paraId="0DECCD2F" w14:textId="21690167" w:rsidR="003107C1" w:rsidRPr="005B43DA" w:rsidRDefault="003107C1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Customer_id</w:t>
            </w:r>
            <w:proofErr w:type="spellEnd"/>
          </w:p>
        </w:tc>
        <w:tc>
          <w:tcPr>
            <w:tcW w:w="1530" w:type="dxa"/>
          </w:tcPr>
          <w:p w14:paraId="508830BB" w14:textId="2E8953F1" w:rsidR="003107C1" w:rsidRPr="005B43DA" w:rsidRDefault="003107C1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Order_date</w:t>
            </w:r>
            <w:proofErr w:type="spellEnd"/>
          </w:p>
        </w:tc>
        <w:tc>
          <w:tcPr>
            <w:tcW w:w="1710" w:type="dxa"/>
          </w:tcPr>
          <w:p w14:paraId="13C259AB" w14:textId="7A1A9A53" w:rsidR="003107C1" w:rsidRPr="005B43DA" w:rsidRDefault="003107C1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Product_id</w:t>
            </w:r>
            <w:proofErr w:type="spellEnd"/>
          </w:p>
        </w:tc>
      </w:tr>
      <w:tr w:rsidR="003107C1" w:rsidRPr="005B43DA" w14:paraId="5F6A9AD9" w14:textId="77777777" w:rsidTr="003107C1">
        <w:trPr>
          <w:jc w:val="center"/>
        </w:trPr>
        <w:tc>
          <w:tcPr>
            <w:tcW w:w="1529" w:type="dxa"/>
          </w:tcPr>
          <w:p w14:paraId="2E23B6F6" w14:textId="1B38C949" w:rsidR="003107C1" w:rsidRPr="005B43DA" w:rsidRDefault="003107C1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A</w:t>
            </w:r>
          </w:p>
        </w:tc>
        <w:tc>
          <w:tcPr>
            <w:tcW w:w="1530" w:type="dxa"/>
          </w:tcPr>
          <w:p w14:paraId="2B2EC6F9" w14:textId="6A6D1685" w:rsidR="003107C1" w:rsidRPr="005B43DA" w:rsidRDefault="003107C1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2021-01-01</w:t>
            </w:r>
          </w:p>
        </w:tc>
        <w:tc>
          <w:tcPr>
            <w:tcW w:w="1710" w:type="dxa"/>
          </w:tcPr>
          <w:p w14:paraId="3C93FC80" w14:textId="5B3008EB" w:rsidR="003107C1" w:rsidRPr="005B43DA" w:rsidRDefault="003107C1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1</w:t>
            </w:r>
          </w:p>
        </w:tc>
      </w:tr>
      <w:tr w:rsidR="003107C1" w:rsidRPr="005B43DA" w14:paraId="14E9A1A2" w14:textId="77777777" w:rsidTr="003107C1">
        <w:trPr>
          <w:jc w:val="center"/>
        </w:trPr>
        <w:tc>
          <w:tcPr>
            <w:tcW w:w="1529" w:type="dxa"/>
          </w:tcPr>
          <w:p w14:paraId="17C34D14" w14:textId="0A627FE3" w:rsidR="003107C1" w:rsidRPr="005B43DA" w:rsidRDefault="003107C1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B</w:t>
            </w:r>
          </w:p>
        </w:tc>
        <w:tc>
          <w:tcPr>
            <w:tcW w:w="1530" w:type="dxa"/>
          </w:tcPr>
          <w:p w14:paraId="3A70AE5D" w14:textId="57347E4B" w:rsidR="003107C1" w:rsidRPr="005B43DA" w:rsidRDefault="003107C1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2021-01-01</w:t>
            </w:r>
          </w:p>
        </w:tc>
        <w:tc>
          <w:tcPr>
            <w:tcW w:w="1710" w:type="dxa"/>
          </w:tcPr>
          <w:p w14:paraId="0FDE052C" w14:textId="4351B153" w:rsidR="003107C1" w:rsidRPr="005B43DA" w:rsidRDefault="003107C1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2</w:t>
            </w:r>
          </w:p>
        </w:tc>
      </w:tr>
      <w:tr w:rsidR="003107C1" w:rsidRPr="005B43DA" w14:paraId="40745E5D" w14:textId="77777777" w:rsidTr="003107C1">
        <w:trPr>
          <w:jc w:val="center"/>
        </w:trPr>
        <w:tc>
          <w:tcPr>
            <w:tcW w:w="1529" w:type="dxa"/>
          </w:tcPr>
          <w:p w14:paraId="61EA7334" w14:textId="0B5AB67E" w:rsidR="003107C1" w:rsidRPr="005B43DA" w:rsidRDefault="003107C1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C</w:t>
            </w:r>
          </w:p>
        </w:tc>
        <w:tc>
          <w:tcPr>
            <w:tcW w:w="1530" w:type="dxa"/>
          </w:tcPr>
          <w:p w14:paraId="7A528A4C" w14:textId="11FF9F22" w:rsidR="003107C1" w:rsidRPr="005B43DA" w:rsidRDefault="003107C1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2021-01-01</w:t>
            </w:r>
          </w:p>
        </w:tc>
        <w:tc>
          <w:tcPr>
            <w:tcW w:w="1710" w:type="dxa"/>
          </w:tcPr>
          <w:p w14:paraId="4B9081D7" w14:textId="13854288" w:rsidR="003107C1" w:rsidRPr="005B43DA" w:rsidRDefault="003107C1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3</w:t>
            </w:r>
          </w:p>
        </w:tc>
      </w:tr>
    </w:tbl>
    <w:p w14:paraId="52CFEE10" w14:textId="73BFD375" w:rsidR="0086741F" w:rsidRPr="005B43DA" w:rsidRDefault="0086741F" w:rsidP="006E4F72">
      <w:pPr>
        <w:spacing w:after="0"/>
        <w:ind w:left="360"/>
        <w:rPr>
          <w:rFonts w:ascii="Garamond" w:hAnsi="Garamond"/>
          <w:sz w:val="20"/>
          <w:szCs w:val="20"/>
        </w:rPr>
      </w:pPr>
    </w:p>
    <w:p w14:paraId="77BBB378" w14:textId="77777777" w:rsidR="00417C6B" w:rsidRPr="005B43DA" w:rsidRDefault="003107C1" w:rsidP="00417C6B">
      <w:pPr>
        <w:pStyle w:val="HTMLPreformatted"/>
        <w:rPr>
          <w:rFonts w:ascii="Garamond" w:hAnsi="Garamond"/>
          <w:b/>
          <w:bCs/>
          <w:u w:val="single"/>
        </w:rPr>
      </w:pPr>
      <w:r w:rsidRPr="005B43DA">
        <w:rPr>
          <w:rFonts w:ascii="Garamond" w:hAnsi="Garamond"/>
          <w:b/>
          <w:bCs/>
          <w:u w:val="single"/>
        </w:rPr>
        <w:t>Menu</w:t>
      </w:r>
      <w:r w:rsidR="00417C6B" w:rsidRPr="005B43DA">
        <w:rPr>
          <w:rFonts w:ascii="Garamond" w:hAnsi="Garamond"/>
          <w:b/>
          <w:bCs/>
          <w:u w:val="single"/>
        </w:rPr>
        <w:t xml:space="preserve"> </w:t>
      </w:r>
    </w:p>
    <w:p w14:paraId="57DDF69E" w14:textId="79B28657" w:rsidR="00417C6B" w:rsidRPr="005B43DA" w:rsidRDefault="00417C6B" w:rsidP="00417C6B">
      <w:pPr>
        <w:pStyle w:val="HTMLPreformatted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 xml:space="preserve">PRAGMA </w:t>
      </w:r>
      <w:proofErr w:type="spellStart"/>
      <w:r w:rsidRPr="005B43DA">
        <w:rPr>
          <w:rFonts w:ascii="Garamond" w:hAnsi="Garamond"/>
          <w:b/>
          <w:bCs/>
          <w:color w:val="000000"/>
        </w:rPr>
        <w:t>table_info</w:t>
      </w:r>
      <w:proofErr w:type="spellEnd"/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);</w:t>
      </w:r>
    </w:p>
    <w:p w14:paraId="6B3D5FA3" w14:textId="794AE8AE" w:rsidR="003107C1" w:rsidRPr="005B43DA" w:rsidRDefault="003107C1" w:rsidP="003107C1">
      <w:pPr>
        <w:spacing w:after="0"/>
        <w:ind w:left="360"/>
        <w:rPr>
          <w:rFonts w:ascii="Garamond" w:hAnsi="Garamond"/>
          <w:b/>
          <w:bCs/>
          <w:sz w:val="20"/>
          <w:szCs w:val="20"/>
          <w:u w:val="single"/>
        </w:rPr>
      </w:pPr>
    </w:p>
    <w:p w14:paraId="608B8AE4" w14:textId="58D5E6EB" w:rsidR="003107C1" w:rsidRPr="005B43DA" w:rsidRDefault="003107C1" w:rsidP="003107C1">
      <w:pPr>
        <w:spacing w:after="0"/>
        <w:ind w:firstLine="36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 xml:space="preserve">By using the above </w:t>
      </w:r>
      <w:r w:rsidRPr="005B43DA">
        <w:rPr>
          <w:rFonts w:ascii="Garamond" w:hAnsi="Garamond"/>
          <w:sz w:val="20"/>
          <w:szCs w:val="20"/>
        </w:rPr>
        <w:t>statement,</w:t>
      </w:r>
      <w:r w:rsidRPr="005B43DA">
        <w:rPr>
          <w:rFonts w:ascii="Garamond" w:hAnsi="Garamond"/>
          <w:sz w:val="20"/>
          <w:szCs w:val="20"/>
        </w:rPr>
        <w:t xml:space="preserve"> we describe the </w:t>
      </w:r>
      <w:r w:rsidRPr="005B43DA">
        <w:rPr>
          <w:rFonts w:ascii="Garamond" w:hAnsi="Garamond"/>
          <w:sz w:val="20"/>
          <w:szCs w:val="20"/>
        </w:rPr>
        <w:t>menu</w:t>
      </w:r>
      <w:r w:rsidRPr="005B43DA">
        <w:rPr>
          <w:rFonts w:ascii="Garamond" w:hAnsi="Garamond"/>
          <w:sz w:val="20"/>
          <w:szCs w:val="20"/>
        </w:rPr>
        <w:t xml:space="preserve"> table.</w:t>
      </w:r>
    </w:p>
    <w:p w14:paraId="645C270A" w14:textId="77777777" w:rsidR="003107C1" w:rsidRPr="005B43DA" w:rsidRDefault="003107C1" w:rsidP="003107C1">
      <w:pPr>
        <w:spacing w:after="0"/>
        <w:ind w:firstLine="360"/>
        <w:rPr>
          <w:rFonts w:ascii="Garamond" w:hAnsi="Garamond"/>
          <w:sz w:val="20"/>
          <w:szCs w:val="20"/>
        </w:rPr>
      </w:pPr>
    </w:p>
    <w:p w14:paraId="3E529F26" w14:textId="77777777" w:rsidR="003107C1" w:rsidRPr="005B43DA" w:rsidRDefault="003107C1" w:rsidP="003107C1">
      <w:pPr>
        <w:spacing w:after="0"/>
        <w:ind w:firstLine="360"/>
        <w:rPr>
          <w:rFonts w:ascii="Garamond" w:hAnsi="Garamond"/>
          <w:b/>
          <w:bCs/>
          <w:sz w:val="20"/>
          <w:szCs w:val="20"/>
        </w:rPr>
      </w:pPr>
      <w:r w:rsidRPr="005B43DA">
        <w:rPr>
          <w:rFonts w:ascii="Garamond" w:hAnsi="Garamond"/>
          <w:b/>
          <w:bCs/>
          <w:sz w:val="20"/>
          <w:szCs w:val="20"/>
        </w:rPr>
        <w:t>Resul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5"/>
        <w:gridCol w:w="1530"/>
        <w:gridCol w:w="1710"/>
        <w:gridCol w:w="990"/>
        <w:gridCol w:w="1260"/>
        <w:gridCol w:w="540"/>
      </w:tblGrid>
      <w:tr w:rsidR="003107C1" w:rsidRPr="005B43DA" w14:paraId="3DF3DCFD" w14:textId="77777777" w:rsidTr="00FC41E6">
        <w:trPr>
          <w:jc w:val="center"/>
        </w:trPr>
        <w:tc>
          <w:tcPr>
            <w:tcW w:w="535" w:type="dxa"/>
          </w:tcPr>
          <w:p w14:paraId="02B03998" w14:textId="77777777" w:rsidR="003107C1" w:rsidRPr="005B43DA" w:rsidRDefault="003107C1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cid</w:t>
            </w:r>
            <w:proofErr w:type="spellEnd"/>
          </w:p>
        </w:tc>
        <w:tc>
          <w:tcPr>
            <w:tcW w:w="1530" w:type="dxa"/>
          </w:tcPr>
          <w:p w14:paraId="3D9E25F4" w14:textId="77777777" w:rsidR="003107C1" w:rsidRPr="005B43DA" w:rsidRDefault="003107C1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710" w:type="dxa"/>
          </w:tcPr>
          <w:p w14:paraId="7722E226" w14:textId="77777777" w:rsidR="003107C1" w:rsidRPr="005B43DA" w:rsidRDefault="003107C1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14:paraId="104ABADA" w14:textId="77777777" w:rsidR="003107C1" w:rsidRPr="005B43DA" w:rsidRDefault="003107C1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notnull</w:t>
            </w:r>
            <w:proofErr w:type="spellEnd"/>
          </w:p>
        </w:tc>
        <w:tc>
          <w:tcPr>
            <w:tcW w:w="1260" w:type="dxa"/>
          </w:tcPr>
          <w:p w14:paraId="1DEEF82B" w14:textId="77777777" w:rsidR="003107C1" w:rsidRPr="005B43DA" w:rsidRDefault="003107C1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dflt_value</w:t>
            </w:r>
            <w:proofErr w:type="spellEnd"/>
          </w:p>
        </w:tc>
        <w:tc>
          <w:tcPr>
            <w:tcW w:w="540" w:type="dxa"/>
          </w:tcPr>
          <w:p w14:paraId="73B33B39" w14:textId="77777777" w:rsidR="003107C1" w:rsidRPr="005B43DA" w:rsidRDefault="003107C1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pk</w:t>
            </w:r>
          </w:p>
        </w:tc>
      </w:tr>
      <w:tr w:rsidR="003107C1" w:rsidRPr="005B43DA" w14:paraId="4C07783A" w14:textId="77777777" w:rsidTr="00FC41E6">
        <w:trPr>
          <w:jc w:val="center"/>
        </w:trPr>
        <w:tc>
          <w:tcPr>
            <w:tcW w:w="535" w:type="dxa"/>
          </w:tcPr>
          <w:p w14:paraId="4F71A34F" w14:textId="77777777" w:rsidR="003107C1" w:rsidRPr="005B43DA" w:rsidRDefault="003107C1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  <w:tc>
          <w:tcPr>
            <w:tcW w:w="1530" w:type="dxa"/>
          </w:tcPr>
          <w:p w14:paraId="5592FFE4" w14:textId="58AAA72E" w:rsidR="003107C1" w:rsidRPr="005B43DA" w:rsidRDefault="00A53302" w:rsidP="00FC41E6">
            <w:pPr>
              <w:rPr>
                <w:rFonts w:ascii="Garamond" w:hAnsi="Garamond"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sz w:val="20"/>
                <w:szCs w:val="20"/>
              </w:rPr>
              <w:t>Product_id</w:t>
            </w:r>
            <w:proofErr w:type="spellEnd"/>
          </w:p>
        </w:tc>
        <w:tc>
          <w:tcPr>
            <w:tcW w:w="1710" w:type="dxa"/>
          </w:tcPr>
          <w:p w14:paraId="036FA0C7" w14:textId="28ACB76B" w:rsidR="003107C1" w:rsidRPr="005B43DA" w:rsidRDefault="00A53302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INTEGER</w:t>
            </w:r>
          </w:p>
        </w:tc>
        <w:tc>
          <w:tcPr>
            <w:tcW w:w="990" w:type="dxa"/>
          </w:tcPr>
          <w:p w14:paraId="6C77A8B0" w14:textId="77777777" w:rsidR="003107C1" w:rsidRPr="005B43DA" w:rsidRDefault="003107C1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  <w:tc>
          <w:tcPr>
            <w:tcW w:w="1260" w:type="dxa"/>
          </w:tcPr>
          <w:p w14:paraId="458F6332" w14:textId="77777777" w:rsidR="003107C1" w:rsidRPr="005B43DA" w:rsidRDefault="003107C1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Null</w:t>
            </w:r>
          </w:p>
        </w:tc>
        <w:tc>
          <w:tcPr>
            <w:tcW w:w="540" w:type="dxa"/>
          </w:tcPr>
          <w:p w14:paraId="28DD475D" w14:textId="77777777" w:rsidR="003107C1" w:rsidRPr="005B43DA" w:rsidRDefault="003107C1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</w:tr>
      <w:tr w:rsidR="00A53302" w:rsidRPr="005B43DA" w14:paraId="3D37BCAD" w14:textId="77777777" w:rsidTr="00FC41E6">
        <w:trPr>
          <w:jc w:val="center"/>
        </w:trPr>
        <w:tc>
          <w:tcPr>
            <w:tcW w:w="535" w:type="dxa"/>
          </w:tcPr>
          <w:p w14:paraId="559C20CF" w14:textId="77777777" w:rsidR="00A53302" w:rsidRPr="005B43DA" w:rsidRDefault="00A53302" w:rsidP="00A53302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1</w:t>
            </w:r>
          </w:p>
        </w:tc>
        <w:tc>
          <w:tcPr>
            <w:tcW w:w="1530" w:type="dxa"/>
          </w:tcPr>
          <w:p w14:paraId="61A399F0" w14:textId="71F13B5A" w:rsidR="00A53302" w:rsidRPr="005B43DA" w:rsidRDefault="00A53302" w:rsidP="00A53302">
            <w:pPr>
              <w:rPr>
                <w:rFonts w:ascii="Garamond" w:hAnsi="Garamond"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sz w:val="20"/>
                <w:szCs w:val="20"/>
              </w:rPr>
              <w:t>Product_</w:t>
            </w:r>
            <w:r w:rsidRPr="005B43DA">
              <w:rPr>
                <w:rFonts w:ascii="Garamond" w:hAnsi="Garamond"/>
                <w:sz w:val="20"/>
                <w:szCs w:val="20"/>
              </w:rPr>
              <w:t>name</w:t>
            </w:r>
            <w:proofErr w:type="spellEnd"/>
          </w:p>
        </w:tc>
        <w:tc>
          <w:tcPr>
            <w:tcW w:w="1710" w:type="dxa"/>
          </w:tcPr>
          <w:p w14:paraId="5C5565E0" w14:textId="3167FE3F" w:rsidR="00A53302" w:rsidRPr="005B43DA" w:rsidRDefault="00A53302" w:rsidP="00A53302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VARCHAR(</w:t>
            </w:r>
            <w:r w:rsidRPr="005B43DA">
              <w:rPr>
                <w:rFonts w:ascii="Garamond" w:hAnsi="Garamond"/>
                <w:sz w:val="20"/>
                <w:szCs w:val="20"/>
              </w:rPr>
              <w:t>5</w:t>
            </w:r>
            <w:r w:rsidRPr="005B43DA">
              <w:rPr>
                <w:rFonts w:ascii="Garamond" w:hAnsi="Garamond"/>
                <w:sz w:val="20"/>
                <w:szCs w:val="20"/>
              </w:rPr>
              <w:t>)</w:t>
            </w:r>
          </w:p>
        </w:tc>
        <w:tc>
          <w:tcPr>
            <w:tcW w:w="990" w:type="dxa"/>
          </w:tcPr>
          <w:p w14:paraId="53322C79" w14:textId="77777777" w:rsidR="00A53302" w:rsidRPr="005B43DA" w:rsidRDefault="00A53302" w:rsidP="00A53302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  <w:tc>
          <w:tcPr>
            <w:tcW w:w="1260" w:type="dxa"/>
          </w:tcPr>
          <w:p w14:paraId="46E0FF97" w14:textId="77777777" w:rsidR="00A53302" w:rsidRPr="005B43DA" w:rsidRDefault="00A53302" w:rsidP="00A53302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Null</w:t>
            </w:r>
          </w:p>
        </w:tc>
        <w:tc>
          <w:tcPr>
            <w:tcW w:w="540" w:type="dxa"/>
          </w:tcPr>
          <w:p w14:paraId="40BA1155" w14:textId="77777777" w:rsidR="00A53302" w:rsidRPr="005B43DA" w:rsidRDefault="00A53302" w:rsidP="00A53302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</w:tr>
      <w:tr w:rsidR="00A53302" w:rsidRPr="005B43DA" w14:paraId="592784BA" w14:textId="77777777" w:rsidTr="00FC41E6">
        <w:trPr>
          <w:jc w:val="center"/>
        </w:trPr>
        <w:tc>
          <w:tcPr>
            <w:tcW w:w="535" w:type="dxa"/>
          </w:tcPr>
          <w:p w14:paraId="1E4E07AD" w14:textId="77777777" w:rsidR="00A53302" w:rsidRPr="005B43DA" w:rsidRDefault="00A53302" w:rsidP="00A53302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2</w:t>
            </w:r>
          </w:p>
        </w:tc>
        <w:tc>
          <w:tcPr>
            <w:tcW w:w="1530" w:type="dxa"/>
          </w:tcPr>
          <w:p w14:paraId="32892E9F" w14:textId="5539134E" w:rsidR="00A53302" w:rsidRPr="005B43DA" w:rsidRDefault="00A53302" w:rsidP="00A53302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Price</w:t>
            </w:r>
          </w:p>
        </w:tc>
        <w:tc>
          <w:tcPr>
            <w:tcW w:w="1710" w:type="dxa"/>
          </w:tcPr>
          <w:p w14:paraId="53CE5B22" w14:textId="77777777" w:rsidR="00A53302" w:rsidRPr="005B43DA" w:rsidRDefault="00A53302" w:rsidP="00A53302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INTEGER</w:t>
            </w:r>
          </w:p>
        </w:tc>
        <w:tc>
          <w:tcPr>
            <w:tcW w:w="990" w:type="dxa"/>
          </w:tcPr>
          <w:p w14:paraId="2E8B0B3B" w14:textId="77777777" w:rsidR="00A53302" w:rsidRPr="005B43DA" w:rsidRDefault="00A53302" w:rsidP="00A53302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  <w:tc>
          <w:tcPr>
            <w:tcW w:w="1260" w:type="dxa"/>
          </w:tcPr>
          <w:p w14:paraId="273AB525" w14:textId="77777777" w:rsidR="00A53302" w:rsidRPr="005B43DA" w:rsidRDefault="00A53302" w:rsidP="00A53302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Null</w:t>
            </w:r>
          </w:p>
        </w:tc>
        <w:tc>
          <w:tcPr>
            <w:tcW w:w="540" w:type="dxa"/>
          </w:tcPr>
          <w:p w14:paraId="124416B3" w14:textId="77777777" w:rsidR="00A53302" w:rsidRPr="005B43DA" w:rsidRDefault="00A53302" w:rsidP="00A53302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</w:tr>
    </w:tbl>
    <w:p w14:paraId="5C1BBA25" w14:textId="77777777" w:rsidR="003107C1" w:rsidRPr="005B43DA" w:rsidRDefault="003107C1" w:rsidP="003107C1">
      <w:pPr>
        <w:spacing w:after="0"/>
        <w:ind w:firstLine="360"/>
        <w:rPr>
          <w:rFonts w:ascii="Garamond" w:hAnsi="Garamond"/>
          <w:b/>
          <w:bCs/>
          <w:sz w:val="20"/>
          <w:szCs w:val="20"/>
        </w:rPr>
      </w:pPr>
    </w:p>
    <w:p w14:paraId="2EC110D5" w14:textId="0554A8EA" w:rsidR="003107C1" w:rsidRPr="005B43DA" w:rsidRDefault="003107C1" w:rsidP="003107C1">
      <w:pPr>
        <w:spacing w:after="0"/>
        <w:ind w:left="360"/>
        <w:rPr>
          <w:rFonts w:ascii="Garamond" w:hAnsi="Garamond"/>
          <w:b/>
          <w:bCs/>
          <w:sz w:val="20"/>
          <w:szCs w:val="20"/>
        </w:rPr>
      </w:pPr>
      <w:r w:rsidRPr="005B43DA">
        <w:rPr>
          <w:rFonts w:ascii="Garamond" w:hAnsi="Garamond"/>
          <w:b/>
          <w:bCs/>
          <w:sz w:val="20"/>
          <w:szCs w:val="20"/>
        </w:rPr>
        <w:t>Sample:</w:t>
      </w:r>
    </w:p>
    <w:p w14:paraId="400E8B63" w14:textId="77777777" w:rsidR="00417C6B" w:rsidRPr="005B43DA" w:rsidRDefault="00417C6B" w:rsidP="00417C6B">
      <w:pPr>
        <w:pStyle w:val="HTMLPreformatted"/>
        <w:ind w:left="916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*</w:t>
      </w:r>
    </w:p>
    <w:p w14:paraId="090624B1" w14:textId="77777777" w:rsidR="00417C6B" w:rsidRPr="005B43DA" w:rsidRDefault="00417C6B" w:rsidP="00417C6B">
      <w:pPr>
        <w:pStyle w:val="HTMLPreformatted"/>
        <w:ind w:left="916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menu</w:t>
      </w:r>
      <w:r w:rsidRPr="005B43DA">
        <w:rPr>
          <w:rStyle w:val="sqloperator"/>
          <w:rFonts w:ascii="Garamond" w:hAnsi="Garamond"/>
          <w:b/>
          <w:bCs/>
          <w:color w:val="777777"/>
        </w:rPr>
        <w:t>;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9"/>
        <w:gridCol w:w="1707"/>
        <w:gridCol w:w="1710"/>
      </w:tblGrid>
      <w:tr w:rsidR="003107C1" w:rsidRPr="005B43DA" w14:paraId="109B094F" w14:textId="77777777" w:rsidTr="00121DBA">
        <w:trPr>
          <w:jc w:val="center"/>
        </w:trPr>
        <w:tc>
          <w:tcPr>
            <w:tcW w:w="1529" w:type="dxa"/>
          </w:tcPr>
          <w:p w14:paraId="3FAF8ABA" w14:textId="5427826A" w:rsidR="003107C1" w:rsidRPr="005B43DA" w:rsidRDefault="00A53302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Product</w:t>
            </w:r>
            <w:r w:rsidR="003107C1" w:rsidRPr="005B43DA">
              <w:rPr>
                <w:rFonts w:ascii="Garamond" w:hAnsi="Garamond"/>
                <w:b/>
                <w:bCs/>
                <w:sz w:val="20"/>
                <w:szCs w:val="20"/>
              </w:rPr>
              <w:t>_id</w:t>
            </w:r>
            <w:proofErr w:type="spellEnd"/>
          </w:p>
        </w:tc>
        <w:tc>
          <w:tcPr>
            <w:tcW w:w="1707" w:type="dxa"/>
          </w:tcPr>
          <w:p w14:paraId="4C69E91F" w14:textId="55C74261" w:rsidR="003107C1" w:rsidRPr="005B43DA" w:rsidRDefault="00A53302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Produ</w:t>
            </w:r>
            <w:r w:rsidR="00121DBA" w:rsidRPr="005B43DA">
              <w:rPr>
                <w:rFonts w:ascii="Garamond" w:hAnsi="Garamond"/>
                <w:b/>
                <w:bCs/>
                <w:sz w:val="20"/>
                <w:szCs w:val="20"/>
              </w:rPr>
              <w:t>ct_name</w:t>
            </w:r>
            <w:proofErr w:type="spellEnd"/>
          </w:p>
        </w:tc>
        <w:tc>
          <w:tcPr>
            <w:tcW w:w="1710" w:type="dxa"/>
          </w:tcPr>
          <w:p w14:paraId="16212527" w14:textId="2A8BB0A5" w:rsidR="003107C1" w:rsidRPr="005B43DA" w:rsidRDefault="00121DBA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Price</w:t>
            </w:r>
          </w:p>
        </w:tc>
      </w:tr>
      <w:tr w:rsidR="003107C1" w:rsidRPr="005B43DA" w14:paraId="49D121C4" w14:textId="77777777" w:rsidTr="00121DBA">
        <w:trPr>
          <w:jc w:val="center"/>
        </w:trPr>
        <w:tc>
          <w:tcPr>
            <w:tcW w:w="1529" w:type="dxa"/>
          </w:tcPr>
          <w:p w14:paraId="26C0E1C2" w14:textId="5EFF1DDA" w:rsidR="003107C1" w:rsidRPr="005B43DA" w:rsidRDefault="00121DBA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1</w:t>
            </w:r>
          </w:p>
        </w:tc>
        <w:tc>
          <w:tcPr>
            <w:tcW w:w="1707" w:type="dxa"/>
          </w:tcPr>
          <w:p w14:paraId="50A1A2F2" w14:textId="267C14AA" w:rsidR="003107C1" w:rsidRPr="005B43DA" w:rsidRDefault="00121DBA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sushi</w:t>
            </w:r>
          </w:p>
        </w:tc>
        <w:tc>
          <w:tcPr>
            <w:tcW w:w="1710" w:type="dxa"/>
          </w:tcPr>
          <w:p w14:paraId="63F50517" w14:textId="5B1F3AFE" w:rsidR="003107C1" w:rsidRPr="005B43DA" w:rsidRDefault="003107C1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1</w:t>
            </w:r>
            <w:r w:rsidR="00121DBA"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</w:tr>
      <w:tr w:rsidR="003107C1" w:rsidRPr="005B43DA" w14:paraId="0A6553C6" w14:textId="77777777" w:rsidTr="00121DBA">
        <w:trPr>
          <w:jc w:val="center"/>
        </w:trPr>
        <w:tc>
          <w:tcPr>
            <w:tcW w:w="1529" w:type="dxa"/>
          </w:tcPr>
          <w:p w14:paraId="770930F2" w14:textId="4F8D6F9C" w:rsidR="003107C1" w:rsidRPr="005B43DA" w:rsidRDefault="00121DBA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2</w:t>
            </w:r>
          </w:p>
        </w:tc>
        <w:tc>
          <w:tcPr>
            <w:tcW w:w="1707" w:type="dxa"/>
          </w:tcPr>
          <w:p w14:paraId="36A79E77" w14:textId="3EBD9626" w:rsidR="003107C1" w:rsidRPr="005B43DA" w:rsidRDefault="00121DBA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curry</w:t>
            </w:r>
          </w:p>
        </w:tc>
        <w:tc>
          <w:tcPr>
            <w:tcW w:w="1710" w:type="dxa"/>
          </w:tcPr>
          <w:p w14:paraId="5776FA18" w14:textId="1C38BA08" w:rsidR="003107C1" w:rsidRPr="005B43DA" w:rsidRDefault="00121DBA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15</w:t>
            </w:r>
          </w:p>
        </w:tc>
      </w:tr>
      <w:tr w:rsidR="003107C1" w:rsidRPr="005B43DA" w14:paraId="5E819859" w14:textId="77777777" w:rsidTr="00121DBA">
        <w:trPr>
          <w:jc w:val="center"/>
        </w:trPr>
        <w:tc>
          <w:tcPr>
            <w:tcW w:w="1529" w:type="dxa"/>
          </w:tcPr>
          <w:p w14:paraId="6C4B795E" w14:textId="0D4E84F3" w:rsidR="003107C1" w:rsidRPr="005B43DA" w:rsidRDefault="00121DBA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3</w:t>
            </w:r>
          </w:p>
        </w:tc>
        <w:tc>
          <w:tcPr>
            <w:tcW w:w="1707" w:type="dxa"/>
          </w:tcPr>
          <w:p w14:paraId="267BEBF5" w14:textId="2677C076" w:rsidR="003107C1" w:rsidRPr="005B43DA" w:rsidRDefault="00121DBA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ramen</w:t>
            </w:r>
          </w:p>
        </w:tc>
        <w:tc>
          <w:tcPr>
            <w:tcW w:w="1710" w:type="dxa"/>
          </w:tcPr>
          <w:p w14:paraId="7B17E38D" w14:textId="716E3F8B" w:rsidR="003107C1" w:rsidRPr="005B43DA" w:rsidRDefault="00121DBA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12</w:t>
            </w:r>
          </w:p>
        </w:tc>
      </w:tr>
    </w:tbl>
    <w:p w14:paraId="7261B2B1" w14:textId="77777777" w:rsidR="00417C6B" w:rsidRPr="005B43DA" w:rsidRDefault="00121DBA" w:rsidP="00417C6B">
      <w:pPr>
        <w:pStyle w:val="HTMLPreformatted"/>
        <w:rPr>
          <w:rFonts w:ascii="Garamond" w:hAnsi="Garamond"/>
          <w:b/>
          <w:bCs/>
          <w:u w:val="single"/>
        </w:rPr>
      </w:pPr>
      <w:r w:rsidRPr="005B43DA">
        <w:rPr>
          <w:rFonts w:ascii="Garamond" w:hAnsi="Garamond"/>
          <w:b/>
          <w:bCs/>
          <w:u w:val="single"/>
        </w:rPr>
        <w:t>Me</w:t>
      </w:r>
      <w:r w:rsidRPr="005B43DA">
        <w:rPr>
          <w:rFonts w:ascii="Garamond" w:hAnsi="Garamond"/>
          <w:b/>
          <w:bCs/>
          <w:u w:val="single"/>
        </w:rPr>
        <w:t>mbers</w:t>
      </w:r>
      <w:r w:rsidR="00417C6B" w:rsidRPr="005B43DA">
        <w:rPr>
          <w:rFonts w:ascii="Garamond" w:hAnsi="Garamond"/>
          <w:b/>
          <w:bCs/>
          <w:u w:val="single"/>
        </w:rPr>
        <w:t xml:space="preserve"> </w:t>
      </w:r>
    </w:p>
    <w:p w14:paraId="06505F4C" w14:textId="4CE66C3E" w:rsidR="00417C6B" w:rsidRPr="005B43DA" w:rsidRDefault="00417C6B" w:rsidP="00417C6B">
      <w:pPr>
        <w:pStyle w:val="HTMLPreformatted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</w:rPr>
        <w:tab/>
      </w:r>
      <w:r w:rsidRPr="005B43DA">
        <w:rPr>
          <w:rFonts w:ascii="Garamond" w:hAnsi="Garamond"/>
          <w:b/>
          <w:bCs/>
          <w:color w:val="000000"/>
        </w:rPr>
        <w:t xml:space="preserve">PRAGMA </w:t>
      </w:r>
      <w:proofErr w:type="spellStart"/>
      <w:r w:rsidRPr="005B43DA">
        <w:rPr>
          <w:rFonts w:ascii="Garamond" w:hAnsi="Garamond"/>
          <w:b/>
          <w:bCs/>
          <w:color w:val="000000"/>
        </w:rPr>
        <w:t>table_info</w:t>
      </w:r>
      <w:proofErr w:type="spellEnd"/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  <w:r w:rsidRPr="005B43DA">
        <w:rPr>
          <w:rFonts w:ascii="Garamond" w:hAnsi="Garamond"/>
          <w:b/>
          <w:bCs/>
          <w:color w:val="000000"/>
        </w:rPr>
        <w:t>members</w:t>
      </w:r>
      <w:r w:rsidRPr="005B43DA">
        <w:rPr>
          <w:rStyle w:val="sqloperator"/>
          <w:rFonts w:ascii="Garamond" w:hAnsi="Garamond"/>
          <w:b/>
          <w:bCs/>
          <w:color w:val="777777"/>
        </w:rPr>
        <w:t>);</w:t>
      </w:r>
    </w:p>
    <w:p w14:paraId="2BA621E2" w14:textId="54649943" w:rsidR="00121DBA" w:rsidRPr="005B43DA" w:rsidRDefault="00121DBA" w:rsidP="00121DBA">
      <w:pPr>
        <w:spacing w:after="0"/>
        <w:ind w:left="360"/>
        <w:rPr>
          <w:rFonts w:ascii="Garamond" w:hAnsi="Garamond"/>
          <w:b/>
          <w:bCs/>
          <w:sz w:val="20"/>
          <w:szCs w:val="20"/>
          <w:u w:val="single"/>
        </w:rPr>
      </w:pPr>
    </w:p>
    <w:p w14:paraId="419A5B79" w14:textId="17662075" w:rsidR="00121DBA" w:rsidRPr="005B43DA" w:rsidRDefault="00121DBA" w:rsidP="00121DBA">
      <w:pPr>
        <w:spacing w:after="0"/>
        <w:ind w:firstLine="36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 xml:space="preserve">By using the above statement, we describe the </w:t>
      </w:r>
      <w:r w:rsidRPr="005B43DA">
        <w:rPr>
          <w:rFonts w:ascii="Garamond" w:hAnsi="Garamond"/>
          <w:sz w:val="20"/>
          <w:szCs w:val="20"/>
        </w:rPr>
        <w:t>members</w:t>
      </w:r>
      <w:r w:rsidRPr="005B43DA">
        <w:rPr>
          <w:rFonts w:ascii="Garamond" w:hAnsi="Garamond"/>
          <w:sz w:val="20"/>
          <w:szCs w:val="20"/>
        </w:rPr>
        <w:t xml:space="preserve"> table.</w:t>
      </w:r>
    </w:p>
    <w:p w14:paraId="59B41549" w14:textId="77777777" w:rsidR="00121DBA" w:rsidRPr="005B43DA" w:rsidRDefault="00121DBA" w:rsidP="00121DBA">
      <w:pPr>
        <w:spacing w:after="0"/>
        <w:ind w:firstLine="360"/>
        <w:rPr>
          <w:rFonts w:ascii="Garamond" w:hAnsi="Garamond"/>
          <w:sz w:val="20"/>
          <w:szCs w:val="20"/>
        </w:rPr>
      </w:pPr>
    </w:p>
    <w:p w14:paraId="6CA173AC" w14:textId="77777777" w:rsidR="00121DBA" w:rsidRPr="005B43DA" w:rsidRDefault="00121DBA" w:rsidP="00121DBA">
      <w:pPr>
        <w:spacing w:after="0"/>
        <w:ind w:firstLine="360"/>
        <w:rPr>
          <w:rFonts w:ascii="Garamond" w:hAnsi="Garamond"/>
          <w:b/>
          <w:bCs/>
          <w:sz w:val="20"/>
          <w:szCs w:val="20"/>
        </w:rPr>
      </w:pPr>
      <w:r w:rsidRPr="005B43DA">
        <w:rPr>
          <w:rFonts w:ascii="Garamond" w:hAnsi="Garamond"/>
          <w:b/>
          <w:bCs/>
          <w:sz w:val="20"/>
          <w:szCs w:val="20"/>
        </w:rPr>
        <w:t>Result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35"/>
        <w:gridCol w:w="1586"/>
        <w:gridCol w:w="1710"/>
        <w:gridCol w:w="990"/>
        <w:gridCol w:w="1260"/>
        <w:gridCol w:w="540"/>
      </w:tblGrid>
      <w:tr w:rsidR="00121DBA" w:rsidRPr="005B43DA" w14:paraId="0FF299C3" w14:textId="77777777" w:rsidTr="00D20A17">
        <w:trPr>
          <w:jc w:val="center"/>
        </w:trPr>
        <w:tc>
          <w:tcPr>
            <w:tcW w:w="535" w:type="dxa"/>
          </w:tcPr>
          <w:p w14:paraId="08DF8BBE" w14:textId="77777777" w:rsidR="00121DBA" w:rsidRPr="005B43DA" w:rsidRDefault="00121DBA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cid</w:t>
            </w:r>
            <w:proofErr w:type="spellEnd"/>
          </w:p>
        </w:tc>
        <w:tc>
          <w:tcPr>
            <w:tcW w:w="1586" w:type="dxa"/>
          </w:tcPr>
          <w:p w14:paraId="0300AE0D" w14:textId="77777777" w:rsidR="00121DBA" w:rsidRPr="005B43DA" w:rsidRDefault="00121DBA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710" w:type="dxa"/>
          </w:tcPr>
          <w:p w14:paraId="4C21DAC6" w14:textId="77777777" w:rsidR="00121DBA" w:rsidRPr="005B43DA" w:rsidRDefault="00121DBA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990" w:type="dxa"/>
          </w:tcPr>
          <w:p w14:paraId="49D2C4A9" w14:textId="77777777" w:rsidR="00121DBA" w:rsidRPr="005B43DA" w:rsidRDefault="00121DBA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notnull</w:t>
            </w:r>
            <w:proofErr w:type="spellEnd"/>
          </w:p>
        </w:tc>
        <w:tc>
          <w:tcPr>
            <w:tcW w:w="1260" w:type="dxa"/>
          </w:tcPr>
          <w:p w14:paraId="35CF5300" w14:textId="77777777" w:rsidR="00121DBA" w:rsidRPr="005B43DA" w:rsidRDefault="00121DBA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dflt_value</w:t>
            </w:r>
            <w:proofErr w:type="spellEnd"/>
          </w:p>
        </w:tc>
        <w:tc>
          <w:tcPr>
            <w:tcW w:w="540" w:type="dxa"/>
          </w:tcPr>
          <w:p w14:paraId="6DAFE50A" w14:textId="77777777" w:rsidR="00121DBA" w:rsidRPr="005B43DA" w:rsidRDefault="00121DBA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pk</w:t>
            </w:r>
          </w:p>
        </w:tc>
      </w:tr>
      <w:tr w:rsidR="00D20A17" w:rsidRPr="005B43DA" w14:paraId="5C3626E4" w14:textId="77777777" w:rsidTr="00D20A17">
        <w:trPr>
          <w:jc w:val="center"/>
        </w:trPr>
        <w:tc>
          <w:tcPr>
            <w:tcW w:w="535" w:type="dxa"/>
          </w:tcPr>
          <w:p w14:paraId="69017B52" w14:textId="77777777" w:rsidR="00D20A17" w:rsidRPr="005B43DA" w:rsidRDefault="00D20A17" w:rsidP="00D20A1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  <w:tc>
          <w:tcPr>
            <w:tcW w:w="1586" w:type="dxa"/>
          </w:tcPr>
          <w:p w14:paraId="78E4DC71" w14:textId="57442E2C" w:rsidR="00D20A17" w:rsidRPr="005B43DA" w:rsidRDefault="00D20A17" w:rsidP="00D20A17">
            <w:pPr>
              <w:rPr>
                <w:rFonts w:ascii="Garamond" w:hAnsi="Garamond"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sz w:val="20"/>
                <w:szCs w:val="20"/>
              </w:rPr>
              <w:t>Customer</w:t>
            </w:r>
            <w:r w:rsidRPr="005B43DA">
              <w:rPr>
                <w:rFonts w:ascii="Garamond" w:hAnsi="Garamond"/>
                <w:sz w:val="20"/>
                <w:szCs w:val="20"/>
              </w:rPr>
              <w:t>_id</w:t>
            </w:r>
            <w:proofErr w:type="spellEnd"/>
          </w:p>
        </w:tc>
        <w:tc>
          <w:tcPr>
            <w:tcW w:w="1710" w:type="dxa"/>
          </w:tcPr>
          <w:p w14:paraId="7EE9CB37" w14:textId="3FC2C9F7" w:rsidR="00D20A17" w:rsidRPr="005B43DA" w:rsidRDefault="00D20A17" w:rsidP="00D20A1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VARCHAR(</w:t>
            </w:r>
            <w:r w:rsidRPr="005B43DA">
              <w:rPr>
                <w:rFonts w:ascii="Garamond" w:hAnsi="Garamond"/>
                <w:sz w:val="20"/>
                <w:szCs w:val="20"/>
              </w:rPr>
              <w:t>1</w:t>
            </w:r>
            <w:r w:rsidRPr="005B43DA">
              <w:rPr>
                <w:rFonts w:ascii="Garamond" w:hAnsi="Garamond"/>
                <w:sz w:val="20"/>
                <w:szCs w:val="20"/>
              </w:rPr>
              <w:t>)</w:t>
            </w:r>
          </w:p>
        </w:tc>
        <w:tc>
          <w:tcPr>
            <w:tcW w:w="990" w:type="dxa"/>
          </w:tcPr>
          <w:p w14:paraId="6A25FA09" w14:textId="77777777" w:rsidR="00D20A17" w:rsidRPr="005B43DA" w:rsidRDefault="00D20A17" w:rsidP="00D20A1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  <w:tc>
          <w:tcPr>
            <w:tcW w:w="1260" w:type="dxa"/>
          </w:tcPr>
          <w:p w14:paraId="4DF60B41" w14:textId="77777777" w:rsidR="00D20A17" w:rsidRPr="005B43DA" w:rsidRDefault="00D20A17" w:rsidP="00D20A1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Null</w:t>
            </w:r>
          </w:p>
        </w:tc>
        <w:tc>
          <w:tcPr>
            <w:tcW w:w="540" w:type="dxa"/>
          </w:tcPr>
          <w:p w14:paraId="731A8A3C" w14:textId="77777777" w:rsidR="00D20A17" w:rsidRPr="005B43DA" w:rsidRDefault="00D20A17" w:rsidP="00D20A1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</w:tr>
      <w:tr w:rsidR="00D20A17" w:rsidRPr="005B43DA" w14:paraId="12F7B27D" w14:textId="77777777" w:rsidTr="00D20A17">
        <w:trPr>
          <w:jc w:val="center"/>
        </w:trPr>
        <w:tc>
          <w:tcPr>
            <w:tcW w:w="535" w:type="dxa"/>
          </w:tcPr>
          <w:p w14:paraId="247EE5DA" w14:textId="77777777" w:rsidR="00D20A17" w:rsidRPr="005B43DA" w:rsidRDefault="00D20A17" w:rsidP="00D20A1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1</w:t>
            </w:r>
          </w:p>
        </w:tc>
        <w:tc>
          <w:tcPr>
            <w:tcW w:w="1586" w:type="dxa"/>
          </w:tcPr>
          <w:p w14:paraId="33449AB0" w14:textId="505A8DB0" w:rsidR="00D20A17" w:rsidRPr="005B43DA" w:rsidRDefault="00D20A17" w:rsidP="00D20A17">
            <w:pPr>
              <w:rPr>
                <w:rFonts w:ascii="Garamond" w:hAnsi="Garamond"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sz w:val="20"/>
                <w:szCs w:val="20"/>
              </w:rPr>
              <w:t>Join_date</w:t>
            </w:r>
            <w:proofErr w:type="spellEnd"/>
          </w:p>
        </w:tc>
        <w:tc>
          <w:tcPr>
            <w:tcW w:w="1710" w:type="dxa"/>
          </w:tcPr>
          <w:p w14:paraId="69EF1825" w14:textId="75D78C3E" w:rsidR="00D20A17" w:rsidRPr="005B43DA" w:rsidRDefault="00D20A17" w:rsidP="00D20A1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DATE</w:t>
            </w:r>
          </w:p>
        </w:tc>
        <w:tc>
          <w:tcPr>
            <w:tcW w:w="990" w:type="dxa"/>
          </w:tcPr>
          <w:p w14:paraId="147E24DA" w14:textId="77777777" w:rsidR="00D20A17" w:rsidRPr="005B43DA" w:rsidRDefault="00D20A17" w:rsidP="00D20A1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  <w:tc>
          <w:tcPr>
            <w:tcW w:w="1260" w:type="dxa"/>
          </w:tcPr>
          <w:p w14:paraId="465877C4" w14:textId="77777777" w:rsidR="00D20A17" w:rsidRPr="005B43DA" w:rsidRDefault="00D20A17" w:rsidP="00D20A1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Null</w:t>
            </w:r>
          </w:p>
        </w:tc>
        <w:tc>
          <w:tcPr>
            <w:tcW w:w="540" w:type="dxa"/>
          </w:tcPr>
          <w:p w14:paraId="4AF7795D" w14:textId="77777777" w:rsidR="00D20A17" w:rsidRPr="005B43DA" w:rsidRDefault="00D20A17" w:rsidP="00D20A17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0</w:t>
            </w:r>
          </w:p>
        </w:tc>
      </w:tr>
    </w:tbl>
    <w:p w14:paraId="1F873BF4" w14:textId="77777777" w:rsidR="00121DBA" w:rsidRPr="005B43DA" w:rsidRDefault="00121DBA" w:rsidP="00121DBA">
      <w:pPr>
        <w:spacing w:after="0"/>
        <w:ind w:firstLine="360"/>
        <w:rPr>
          <w:rFonts w:ascii="Garamond" w:hAnsi="Garamond"/>
          <w:b/>
          <w:bCs/>
          <w:sz w:val="20"/>
          <w:szCs w:val="20"/>
        </w:rPr>
      </w:pPr>
    </w:p>
    <w:p w14:paraId="2213C387" w14:textId="77777777" w:rsidR="00121DBA" w:rsidRPr="005B43DA" w:rsidRDefault="00121DBA" w:rsidP="00121DBA">
      <w:pPr>
        <w:spacing w:after="0"/>
        <w:ind w:left="360"/>
        <w:rPr>
          <w:rFonts w:ascii="Garamond" w:hAnsi="Garamond"/>
          <w:b/>
          <w:bCs/>
          <w:sz w:val="20"/>
          <w:szCs w:val="20"/>
        </w:rPr>
      </w:pPr>
      <w:r w:rsidRPr="005B43DA">
        <w:rPr>
          <w:rFonts w:ascii="Garamond" w:hAnsi="Garamond"/>
          <w:b/>
          <w:bCs/>
          <w:sz w:val="20"/>
          <w:szCs w:val="20"/>
        </w:rPr>
        <w:t>Sample:</w:t>
      </w:r>
    </w:p>
    <w:p w14:paraId="78A008D6" w14:textId="77777777" w:rsidR="00417C6B" w:rsidRPr="005B43DA" w:rsidRDefault="00417C6B" w:rsidP="00417C6B">
      <w:pPr>
        <w:pStyle w:val="HTMLPreformatted"/>
        <w:ind w:left="916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*</w:t>
      </w:r>
    </w:p>
    <w:p w14:paraId="2E7FFCCB" w14:textId="77777777" w:rsidR="00417C6B" w:rsidRPr="005B43DA" w:rsidRDefault="00417C6B" w:rsidP="00417C6B">
      <w:pPr>
        <w:pStyle w:val="HTMLPreformatted"/>
        <w:ind w:left="916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members</w:t>
      </w:r>
      <w:r w:rsidRPr="005B43DA">
        <w:rPr>
          <w:rStyle w:val="sqloperator"/>
          <w:rFonts w:ascii="Garamond" w:hAnsi="Garamond"/>
          <w:b/>
          <w:bCs/>
          <w:color w:val="777777"/>
        </w:rPr>
        <w:t>;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9"/>
        <w:gridCol w:w="1707"/>
      </w:tblGrid>
      <w:tr w:rsidR="00D20A17" w:rsidRPr="005B43DA" w14:paraId="2D020C4A" w14:textId="77777777" w:rsidTr="00D20A17">
        <w:trPr>
          <w:jc w:val="center"/>
        </w:trPr>
        <w:tc>
          <w:tcPr>
            <w:tcW w:w="1529" w:type="dxa"/>
          </w:tcPr>
          <w:p w14:paraId="3227EB7C" w14:textId="2BC4AF47" w:rsidR="00D20A17" w:rsidRPr="005B43DA" w:rsidRDefault="00D20A17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Customer</w:t>
            </w:r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_id</w:t>
            </w:r>
            <w:proofErr w:type="spellEnd"/>
          </w:p>
        </w:tc>
        <w:tc>
          <w:tcPr>
            <w:tcW w:w="1707" w:type="dxa"/>
          </w:tcPr>
          <w:p w14:paraId="4081C798" w14:textId="00E46278" w:rsidR="00D20A17" w:rsidRPr="005B43DA" w:rsidRDefault="00D20A17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Join_date</w:t>
            </w:r>
            <w:proofErr w:type="spellEnd"/>
          </w:p>
        </w:tc>
      </w:tr>
      <w:tr w:rsidR="00D20A17" w:rsidRPr="005B43DA" w14:paraId="67E88670" w14:textId="77777777" w:rsidTr="00D20A17">
        <w:trPr>
          <w:jc w:val="center"/>
        </w:trPr>
        <w:tc>
          <w:tcPr>
            <w:tcW w:w="1529" w:type="dxa"/>
          </w:tcPr>
          <w:p w14:paraId="429E4800" w14:textId="7221BA77" w:rsidR="00D20A17" w:rsidRPr="005B43DA" w:rsidRDefault="00D20A17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A</w:t>
            </w:r>
          </w:p>
        </w:tc>
        <w:tc>
          <w:tcPr>
            <w:tcW w:w="1707" w:type="dxa"/>
          </w:tcPr>
          <w:p w14:paraId="4D3D0F07" w14:textId="224F2B66" w:rsidR="00D20A17" w:rsidRPr="005B43DA" w:rsidRDefault="00D20A17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2021-01-07</w:t>
            </w:r>
          </w:p>
        </w:tc>
      </w:tr>
      <w:tr w:rsidR="00D20A17" w:rsidRPr="005B43DA" w14:paraId="2F3E016D" w14:textId="77777777" w:rsidTr="00D20A17">
        <w:trPr>
          <w:jc w:val="center"/>
        </w:trPr>
        <w:tc>
          <w:tcPr>
            <w:tcW w:w="1529" w:type="dxa"/>
          </w:tcPr>
          <w:p w14:paraId="5E7A607C" w14:textId="51F83C48" w:rsidR="00D20A17" w:rsidRPr="005B43DA" w:rsidRDefault="00D20A17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B</w:t>
            </w:r>
          </w:p>
        </w:tc>
        <w:tc>
          <w:tcPr>
            <w:tcW w:w="1707" w:type="dxa"/>
          </w:tcPr>
          <w:p w14:paraId="17D4612C" w14:textId="7A73010D" w:rsidR="00D20A17" w:rsidRPr="005B43DA" w:rsidRDefault="00D20A17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2021-01-0</w:t>
            </w:r>
            <w:r w:rsidRPr="005B43DA">
              <w:rPr>
                <w:rFonts w:ascii="Garamond" w:hAnsi="Garamond"/>
                <w:sz w:val="20"/>
                <w:szCs w:val="20"/>
              </w:rPr>
              <w:t>9</w:t>
            </w:r>
          </w:p>
        </w:tc>
      </w:tr>
    </w:tbl>
    <w:p w14:paraId="2120327B" w14:textId="63D46C7A" w:rsidR="003107C1" w:rsidRPr="005B43DA" w:rsidRDefault="003107C1" w:rsidP="00121DBA">
      <w:pPr>
        <w:spacing w:after="0"/>
        <w:rPr>
          <w:rFonts w:ascii="Garamond" w:hAnsi="Garamond"/>
          <w:sz w:val="20"/>
          <w:szCs w:val="20"/>
        </w:rPr>
      </w:pPr>
    </w:p>
    <w:p w14:paraId="7ACC037D" w14:textId="77777777" w:rsidR="00417C6B" w:rsidRPr="005B43DA" w:rsidRDefault="00417C6B" w:rsidP="008F764E">
      <w:pPr>
        <w:spacing w:after="0"/>
        <w:rPr>
          <w:rFonts w:ascii="Garamond" w:hAnsi="Garamond"/>
          <w:b/>
          <w:bCs/>
          <w:sz w:val="20"/>
          <w:szCs w:val="20"/>
        </w:rPr>
      </w:pPr>
    </w:p>
    <w:p w14:paraId="719BE783" w14:textId="77777777" w:rsidR="00417C6B" w:rsidRPr="005B43DA" w:rsidRDefault="00417C6B" w:rsidP="008F764E">
      <w:pPr>
        <w:spacing w:after="0"/>
        <w:rPr>
          <w:rFonts w:ascii="Garamond" w:hAnsi="Garamond"/>
          <w:b/>
          <w:bCs/>
          <w:sz w:val="20"/>
          <w:szCs w:val="20"/>
        </w:rPr>
      </w:pPr>
    </w:p>
    <w:p w14:paraId="1F850E0A" w14:textId="7FAED7DB" w:rsidR="008F764E" w:rsidRPr="005B43DA" w:rsidRDefault="008F764E" w:rsidP="008F764E">
      <w:pPr>
        <w:spacing w:after="0"/>
        <w:rPr>
          <w:rFonts w:ascii="Garamond" w:hAnsi="Garamond"/>
          <w:b/>
          <w:bCs/>
          <w:sz w:val="20"/>
          <w:szCs w:val="20"/>
        </w:rPr>
      </w:pPr>
      <w:r w:rsidRPr="005B43DA">
        <w:rPr>
          <w:rFonts w:ascii="Garamond" w:hAnsi="Garamond"/>
          <w:b/>
          <w:bCs/>
          <w:sz w:val="20"/>
          <w:szCs w:val="20"/>
        </w:rPr>
        <w:t>CASE STUDY QUESTIONS</w:t>
      </w:r>
    </w:p>
    <w:p w14:paraId="33D6A7E4" w14:textId="36CC27DA" w:rsidR="008F764E" w:rsidRPr="005B43DA" w:rsidRDefault="008F764E" w:rsidP="008F764E">
      <w:pPr>
        <w:pStyle w:val="ListParagraph"/>
        <w:numPr>
          <w:ilvl w:val="0"/>
          <w:numId w:val="4"/>
        </w:numPr>
        <w:spacing w:after="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What is the total amount each customer spent at the restaurant?</w:t>
      </w:r>
    </w:p>
    <w:p w14:paraId="2343AF85" w14:textId="77777777" w:rsidR="00417C6B" w:rsidRPr="005B43DA" w:rsidRDefault="00417C6B" w:rsidP="00417C6B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76B14CD7" w14:textId="77777777" w:rsidR="00417C6B" w:rsidRPr="005B43DA" w:rsidRDefault="00417C6B" w:rsidP="00417C6B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Style w:val="sqlfunction"/>
          <w:rFonts w:ascii="Garamond" w:hAnsi="Garamond"/>
          <w:b/>
          <w:bCs/>
          <w:color w:val="AA00AA"/>
        </w:rPr>
        <w:t>sum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  <w:r w:rsidRPr="005B43DA">
        <w:rPr>
          <w:rFonts w:ascii="Garamond" w:hAnsi="Garamond"/>
          <w:b/>
          <w:bCs/>
          <w:color w:val="000000"/>
        </w:rPr>
        <w:t>price</w:t>
      </w:r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amount_spent</w:t>
      </w:r>
      <w:proofErr w:type="spellEnd"/>
    </w:p>
    <w:p w14:paraId="0ADDD7E8" w14:textId="77777777" w:rsidR="00417C6B" w:rsidRPr="005B43DA" w:rsidRDefault="00417C6B" w:rsidP="00417C6B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sales</w:t>
      </w:r>
    </w:p>
    <w:p w14:paraId="7BB0A63C" w14:textId="77777777" w:rsidR="00417C6B" w:rsidRPr="005B43DA" w:rsidRDefault="00417C6B" w:rsidP="00417C6B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JOIN</w:t>
      </w:r>
      <w:r w:rsidRPr="005B43DA">
        <w:rPr>
          <w:rFonts w:ascii="Garamond" w:hAnsi="Garamond"/>
          <w:b/>
          <w:bCs/>
          <w:color w:val="000000"/>
        </w:rPr>
        <w:t xml:space="preserve"> menu </w:t>
      </w:r>
      <w:r w:rsidRPr="005B43DA">
        <w:rPr>
          <w:rStyle w:val="sqlkeyword"/>
          <w:rFonts w:ascii="Garamond" w:hAnsi="Garamond"/>
          <w:b/>
          <w:bCs/>
          <w:color w:val="0000AA"/>
        </w:rPr>
        <w:t>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</w:p>
    <w:p w14:paraId="42E64C86" w14:textId="77777777" w:rsidR="00417C6B" w:rsidRPr="005B43DA" w:rsidRDefault="00417C6B" w:rsidP="00417C6B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GROUP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  <w:r w:rsidRPr="005B43DA">
        <w:rPr>
          <w:rStyle w:val="sqloperator"/>
          <w:rFonts w:ascii="Garamond" w:hAnsi="Garamond"/>
          <w:b/>
          <w:bCs/>
          <w:color w:val="777777"/>
        </w:rPr>
        <w:t>;</w:t>
      </w:r>
    </w:p>
    <w:p w14:paraId="5121B295" w14:textId="77777777" w:rsidR="00417C6B" w:rsidRPr="005B43DA" w:rsidRDefault="00417C6B" w:rsidP="00417C6B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601AE70D" w14:textId="77777777" w:rsidR="009164B2" w:rsidRPr="005B43DA" w:rsidRDefault="009164B2" w:rsidP="00CC363C">
      <w:pPr>
        <w:pStyle w:val="ListParagraph"/>
        <w:spacing w:after="0"/>
        <w:ind w:left="2160"/>
        <w:rPr>
          <w:rFonts w:ascii="Garamond" w:hAnsi="Garamond"/>
          <w:color w:val="C45911" w:themeColor="accent2" w:themeShade="BF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05"/>
        <w:gridCol w:w="2430"/>
      </w:tblGrid>
      <w:tr w:rsidR="009164B2" w:rsidRPr="005B43DA" w14:paraId="6C889939" w14:textId="77777777" w:rsidTr="009164B2">
        <w:trPr>
          <w:jc w:val="center"/>
        </w:trPr>
        <w:tc>
          <w:tcPr>
            <w:tcW w:w="2605" w:type="dxa"/>
          </w:tcPr>
          <w:p w14:paraId="16DA3C7C" w14:textId="65D5D3F7" w:rsidR="009164B2" w:rsidRPr="005B43DA" w:rsidRDefault="009164B2" w:rsidP="00CC363C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Customer_id</w:t>
            </w:r>
            <w:proofErr w:type="spellEnd"/>
          </w:p>
        </w:tc>
        <w:tc>
          <w:tcPr>
            <w:tcW w:w="2430" w:type="dxa"/>
          </w:tcPr>
          <w:p w14:paraId="4D4F0BE8" w14:textId="4FA31CCE" w:rsidR="009164B2" w:rsidRPr="005B43DA" w:rsidRDefault="009164B2" w:rsidP="00CC363C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Amount_spent</w:t>
            </w:r>
            <w:proofErr w:type="spellEnd"/>
          </w:p>
        </w:tc>
      </w:tr>
      <w:tr w:rsidR="009164B2" w:rsidRPr="005B43DA" w14:paraId="78AAFA66" w14:textId="77777777" w:rsidTr="009164B2">
        <w:trPr>
          <w:jc w:val="center"/>
        </w:trPr>
        <w:tc>
          <w:tcPr>
            <w:tcW w:w="2605" w:type="dxa"/>
          </w:tcPr>
          <w:p w14:paraId="4F6B06A8" w14:textId="3F94DCF5" w:rsidR="009164B2" w:rsidRPr="005B43DA" w:rsidRDefault="009164B2" w:rsidP="00CC363C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A</w:t>
            </w:r>
          </w:p>
        </w:tc>
        <w:tc>
          <w:tcPr>
            <w:tcW w:w="2430" w:type="dxa"/>
          </w:tcPr>
          <w:p w14:paraId="57EB4B0C" w14:textId="4E4E36F8" w:rsidR="009164B2" w:rsidRPr="005B43DA" w:rsidRDefault="009164B2" w:rsidP="00CC363C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76</w:t>
            </w:r>
          </w:p>
        </w:tc>
      </w:tr>
      <w:tr w:rsidR="009164B2" w:rsidRPr="005B43DA" w14:paraId="26FC16DA" w14:textId="77777777" w:rsidTr="009164B2">
        <w:trPr>
          <w:jc w:val="center"/>
        </w:trPr>
        <w:tc>
          <w:tcPr>
            <w:tcW w:w="2605" w:type="dxa"/>
          </w:tcPr>
          <w:p w14:paraId="52552299" w14:textId="299F9619" w:rsidR="009164B2" w:rsidRPr="005B43DA" w:rsidRDefault="009164B2" w:rsidP="00CC363C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B</w:t>
            </w:r>
          </w:p>
        </w:tc>
        <w:tc>
          <w:tcPr>
            <w:tcW w:w="2430" w:type="dxa"/>
          </w:tcPr>
          <w:p w14:paraId="271D380D" w14:textId="4B93C9CD" w:rsidR="009164B2" w:rsidRPr="005B43DA" w:rsidRDefault="009164B2" w:rsidP="00CC363C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74</w:t>
            </w:r>
          </w:p>
        </w:tc>
      </w:tr>
      <w:tr w:rsidR="009164B2" w:rsidRPr="005B43DA" w14:paraId="1CCD1D4F" w14:textId="77777777" w:rsidTr="009164B2">
        <w:trPr>
          <w:jc w:val="center"/>
        </w:trPr>
        <w:tc>
          <w:tcPr>
            <w:tcW w:w="2605" w:type="dxa"/>
          </w:tcPr>
          <w:p w14:paraId="300571A7" w14:textId="7FB19D3A" w:rsidR="009164B2" w:rsidRPr="005B43DA" w:rsidRDefault="009164B2" w:rsidP="00CC363C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C</w:t>
            </w:r>
          </w:p>
        </w:tc>
        <w:tc>
          <w:tcPr>
            <w:tcW w:w="2430" w:type="dxa"/>
          </w:tcPr>
          <w:p w14:paraId="5BE5DFF2" w14:textId="31651820" w:rsidR="009164B2" w:rsidRPr="005B43DA" w:rsidRDefault="009164B2" w:rsidP="00CC363C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36</w:t>
            </w:r>
          </w:p>
        </w:tc>
      </w:tr>
    </w:tbl>
    <w:p w14:paraId="358C0333" w14:textId="77777777" w:rsidR="00CC363C" w:rsidRPr="005B43DA" w:rsidRDefault="00CC363C" w:rsidP="00CC363C">
      <w:pPr>
        <w:spacing w:after="0"/>
        <w:rPr>
          <w:rFonts w:ascii="Garamond" w:hAnsi="Garamond"/>
          <w:sz w:val="20"/>
          <w:szCs w:val="20"/>
        </w:rPr>
      </w:pPr>
    </w:p>
    <w:p w14:paraId="4CF3B5F6" w14:textId="0176391B" w:rsidR="008F764E" w:rsidRPr="005B43DA" w:rsidRDefault="008F764E" w:rsidP="008F764E">
      <w:pPr>
        <w:pStyle w:val="ListParagraph"/>
        <w:numPr>
          <w:ilvl w:val="0"/>
          <w:numId w:val="4"/>
        </w:numPr>
        <w:spacing w:after="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How many days has each customer visited the restaurant?</w:t>
      </w:r>
    </w:p>
    <w:p w14:paraId="27106385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3AC6AE13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Style w:val="sqlfunction"/>
          <w:rFonts w:ascii="Garamond" w:hAnsi="Garamond"/>
          <w:b/>
          <w:bCs/>
          <w:color w:val="AA00AA"/>
        </w:rPr>
        <w:t>COUNT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  <w:r w:rsidRPr="005B43DA">
        <w:rPr>
          <w:rStyle w:val="sqlkeyword"/>
          <w:rFonts w:ascii="Garamond" w:hAnsi="Garamond"/>
          <w:b/>
          <w:bCs/>
          <w:color w:val="0000AA"/>
        </w:rPr>
        <w:t>DISTIN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order_date</w:t>
      </w:r>
      <w:proofErr w:type="spellEnd"/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days_visited</w:t>
      </w:r>
      <w:proofErr w:type="spellEnd"/>
    </w:p>
    <w:p w14:paraId="7310D0B0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sales</w:t>
      </w:r>
    </w:p>
    <w:p w14:paraId="6722DC35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GROUP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  <w:r w:rsidRPr="005B43DA">
        <w:rPr>
          <w:rStyle w:val="sqloperator"/>
          <w:rFonts w:ascii="Garamond" w:hAnsi="Garamond"/>
          <w:b/>
          <w:bCs/>
          <w:color w:val="777777"/>
        </w:rPr>
        <w:t>;</w:t>
      </w:r>
    </w:p>
    <w:p w14:paraId="4641A45E" w14:textId="7C449016" w:rsidR="006F5EF5" w:rsidRPr="005B43DA" w:rsidRDefault="006F5EF5" w:rsidP="0034417D">
      <w:pPr>
        <w:pStyle w:val="ListParagraph"/>
        <w:spacing w:after="0"/>
        <w:rPr>
          <w:rFonts w:ascii="Garamond" w:hAnsi="Garamond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05"/>
        <w:gridCol w:w="2430"/>
      </w:tblGrid>
      <w:tr w:rsidR="006F5EF5" w:rsidRPr="005B43DA" w14:paraId="54F73D13" w14:textId="77777777" w:rsidTr="00FC41E6">
        <w:trPr>
          <w:jc w:val="center"/>
        </w:trPr>
        <w:tc>
          <w:tcPr>
            <w:tcW w:w="2605" w:type="dxa"/>
          </w:tcPr>
          <w:p w14:paraId="769E048E" w14:textId="77777777" w:rsidR="006F5EF5" w:rsidRPr="005B43DA" w:rsidRDefault="006F5EF5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Customer_id</w:t>
            </w:r>
            <w:proofErr w:type="spellEnd"/>
          </w:p>
        </w:tc>
        <w:tc>
          <w:tcPr>
            <w:tcW w:w="2430" w:type="dxa"/>
          </w:tcPr>
          <w:p w14:paraId="2721C109" w14:textId="77777777" w:rsidR="006F5EF5" w:rsidRPr="005B43DA" w:rsidRDefault="006F5EF5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Amount_spent</w:t>
            </w:r>
            <w:proofErr w:type="spellEnd"/>
          </w:p>
        </w:tc>
      </w:tr>
      <w:tr w:rsidR="006F5EF5" w:rsidRPr="005B43DA" w14:paraId="46F418A5" w14:textId="77777777" w:rsidTr="00FC41E6">
        <w:trPr>
          <w:jc w:val="center"/>
        </w:trPr>
        <w:tc>
          <w:tcPr>
            <w:tcW w:w="2605" w:type="dxa"/>
          </w:tcPr>
          <w:p w14:paraId="2BEEF4B2" w14:textId="77777777" w:rsidR="006F5EF5" w:rsidRPr="005B43DA" w:rsidRDefault="006F5EF5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A</w:t>
            </w:r>
          </w:p>
        </w:tc>
        <w:tc>
          <w:tcPr>
            <w:tcW w:w="2430" w:type="dxa"/>
          </w:tcPr>
          <w:p w14:paraId="092E0EA2" w14:textId="57651D05" w:rsidR="006F5EF5" w:rsidRPr="005B43DA" w:rsidRDefault="006F5EF5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4</w:t>
            </w:r>
          </w:p>
        </w:tc>
      </w:tr>
      <w:tr w:rsidR="006F5EF5" w:rsidRPr="005B43DA" w14:paraId="3905F3C0" w14:textId="77777777" w:rsidTr="00FC41E6">
        <w:trPr>
          <w:jc w:val="center"/>
        </w:trPr>
        <w:tc>
          <w:tcPr>
            <w:tcW w:w="2605" w:type="dxa"/>
          </w:tcPr>
          <w:p w14:paraId="1D6249D6" w14:textId="77777777" w:rsidR="006F5EF5" w:rsidRPr="005B43DA" w:rsidRDefault="006F5EF5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B</w:t>
            </w:r>
          </w:p>
        </w:tc>
        <w:tc>
          <w:tcPr>
            <w:tcW w:w="2430" w:type="dxa"/>
          </w:tcPr>
          <w:p w14:paraId="5EB74CB0" w14:textId="34A05FB8" w:rsidR="006F5EF5" w:rsidRPr="005B43DA" w:rsidRDefault="006F5EF5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6</w:t>
            </w:r>
          </w:p>
        </w:tc>
      </w:tr>
      <w:tr w:rsidR="006F5EF5" w:rsidRPr="005B43DA" w14:paraId="30903198" w14:textId="77777777" w:rsidTr="00FC41E6">
        <w:trPr>
          <w:jc w:val="center"/>
        </w:trPr>
        <w:tc>
          <w:tcPr>
            <w:tcW w:w="2605" w:type="dxa"/>
          </w:tcPr>
          <w:p w14:paraId="3464D13C" w14:textId="77777777" w:rsidR="006F5EF5" w:rsidRPr="005B43DA" w:rsidRDefault="006F5EF5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C</w:t>
            </w:r>
          </w:p>
        </w:tc>
        <w:tc>
          <w:tcPr>
            <w:tcW w:w="2430" w:type="dxa"/>
          </w:tcPr>
          <w:p w14:paraId="1ABBC563" w14:textId="2A99BBEB" w:rsidR="006F5EF5" w:rsidRPr="005B43DA" w:rsidRDefault="006F5EF5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2</w:t>
            </w:r>
          </w:p>
        </w:tc>
      </w:tr>
    </w:tbl>
    <w:p w14:paraId="0901250F" w14:textId="77777777" w:rsidR="005B43DA" w:rsidRDefault="005B43DA" w:rsidP="005B43DA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3C9879EE" w14:textId="67E2F5EB" w:rsidR="008F764E" w:rsidRPr="005B43DA" w:rsidRDefault="008F764E" w:rsidP="008F764E">
      <w:pPr>
        <w:pStyle w:val="ListParagraph"/>
        <w:numPr>
          <w:ilvl w:val="0"/>
          <w:numId w:val="4"/>
        </w:numPr>
        <w:spacing w:after="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What was the first item from the menu purchased by each customer?</w:t>
      </w:r>
    </w:p>
    <w:p w14:paraId="0306FE4F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WITH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first_item</w:t>
      </w:r>
      <w:proofErr w:type="spellEnd"/>
    </w:p>
    <w:p w14:paraId="3E56E1A2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</w:p>
    <w:p w14:paraId="261AE1E4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7058B0BB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name</w:t>
      </w:r>
      <w:proofErr w:type="spellEnd"/>
    </w:p>
    <w:p w14:paraId="1580EC06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Fonts w:ascii="Garamond" w:hAnsi="Garamond"/>
          <w:b/>
          <w:bCs/>
          <w:color w:val="000000"/>
        </w:rPr>
        <w:t>ROW_NUMBER</w:t>
      </w:r>
      <w:r w:rsidRPr="005B43DA">
        <w:rPr>
          <w:rStyle w:val="sqloperator"/>
          <w:rFonts w:ascii="Garamond" w:hAnsi="Garamond"/>
          <w:b/>
          <w:bCs/>
          <w:color w:val="777777"/>
        </w:rPr>
        <w:t>(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OVER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</w:p>
    <w:p w14:paraId="0DEB5FD9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PARTITI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ORDER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order_date</w:t>
      </w:r>
      <w:proofErr w:type="spellEnd"/>
    </w:p>
    <w:p w14:paraId="479816E9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rank</w:t>
      </w:r>
    </w:p>
    <w:p w14:paraId="30B3C375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sales</w:t>
      </w:r>
    </w:p>
    <w:p w14:paraId="7B5E3F09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JOIN</w:t>
      </w:r>
      <w:r w:rsidRPr="005B43DA">
        <w:rPr>
          <w:rFonts w:ascii="Garamond" w:hAnsi="Garamond"/>
          <w:b/>
          <w:bCs/>
          <w:color w:val="000000"/>
        </w:rPr>
        <w:t xml:space="preserve"> menu </w:t>
      </w:r>
      <w:r w:rsidRPr="005B43DA">
        <w:rPr>
          <w:rStyle w:val="sqlkeyword"/>
          <w:rFonts w:ascii="Garamond" w:hAnsi="Garamond"/>
          <w:b/>
          <w:bCs/>
          <w:color w:val="0000AA"/>
        </w:rPr>
        <w:t>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</w:p>
    <w:p w14:paraId="69A52CCF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</w:p>
    <w:p w14:paraId="00B4FAD0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*</w:t>
      </w:r>
    </w:p>
    <w:p w14:paraId="3A06A979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first_item</w:t>
      </w:r>
      <w:proofErr w:type="spellEnd"/>
    </w:p>
    <w:p w14:paraId="2CA04B5F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WHERE</w:t>
      </w:r>
      <w:r w:rsidRPr="005B43DA">
        <w:rPr>
          <w:rFonts w:ascii="Garamond" w:hAnsi="Garamond"/>
          <w:b/>
          <w:bCs/>
          <w:color w:val="000000"/>
        </w:rPr>
        <w:t xml:space="preserve"> rank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1</w:t>
      </w:r>
      <w:r w:rsidRPr="005B43DA">
        <w:rPr>
          <w:rStyle w:val="sqloperator"/>
          <w:rFonts w:ascii="Garamond" w:hAnsi="Garamond"/>
          <w:b/>
          <w:bCs/>
          <w:color w:val="777777"/>
        </w:rPr>
        <w:t>;</w:t>
      </w:r>
    </w:p>
    <w:p w14:paraId="5FE4E197" w14:textId="6623F826" w:rsidR="00980178" w:rsidRPr="005B43DA" w:rsidRDefault="00980178" w:rsidP="002A17EF">
      <w:pPr>
        <w:pStyle w:val="ListParagraph"/>
        <w:spacing w:after="0"/>
        <w:rPr>
          <w:rFonts w:ascii="Garamond" w:hAnsi="Garamond"/>
          <w:color w:val="C45911" w:themeColor="accent2" w:themeShade="BF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05"/>
        <w:gridCol w:w="2430"/>
        <w:gridCol w:w="2430"/>
      </w:tblGrid>
      <w:tr w:rsidR="00C84620" w:rsidRPr="005B43DA" w14:paraId="0A053C18" w14:textId="77777777" w:rsidTr="00F25B13">
        <w:trPr>
          <w:jc w:val="center"/>
        </w:trPr>
        <w:tc>
          <w:tcPr>
            <w:tcW w:w="2605" w:type="dxa"/>
          </w:tcPr>
          <w:p w14:paraId="7F82816E" w14:textId="77777777" w:rsidR="00C84620" w:rsidRPr="005B43DA" w:rsidRDefault="00C84620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Customer_id</w:t>
            </w:r>
            <w:proofErr w:type="spellEnd"/>
          </w:p>
        </w:tc>
        <w:tc>
          <w:tcPr>
            <w:tcW w:w="2430" w:type="dxa"/>
          </w:tcPr>
          <w:p w14:paraId="64C64594" w14:textId="781AF021" w:rsidR="00C84620" w:rsidRPr="005B43DA" w:rsidRDefault="00C84620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Product_name</w:t>
            </w:r>
            <w:proofErr w:type="spellEnd"/>
          </w:p>
        </w:tc>
        <w:tc>
          <w:tcPr>
            <w:tcW w:w="2430" w:type="dxa"/>
          </w:tcPr>
          <w:p w14:paraId="4CAC5352" w14:textId="0FE9DA68" w:rsidR="00C84620" w:rsidRPr="005B43DA" w:rsidRDefault="00C84620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Rank</w:t>
            </w:r>
          </w:p>
        </w:tc>
      </w:tr>
      <w:tr w:rsidR="00C84620" w:rsidRPr="005B43DA" w14:paraId="3973B169" w14:textId="77777777" w:rsidTr="00F25B13">
        <w:trPr>
          <w:jc w:val="center"/>
        </w:trPr>
        <w:tc>
          <w:tcPr>
            <w:tcW w:w="2605" w:type="dxa"/>
          </w:tcPr>
          <w:p w14:paraId="05DF2D41" w14:textId="77777777" w:rsidR="00C84620" w:rsidRPr="005B43DA" w:rsidRDefault="00C84620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A</w:t>
            </w:r>
          </w:p>
        </w:tc>
        <w:tc>
          <w:tcPr>
            <w:tcW w:w="2430" w:type="dxa"/>
          </w:tcPr>
          <w:p w14:paraId="28592364" w14:textId="7154C3E8" w:rsidR="00C84620" w:rsidRPr="005B43DA" w:rsidRDefault="00C84620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Sushi</w:t>
            </w:r>
          </w:p>
        </w:tc>
        <w:tc>
          <w:tcPr>
            <w:tcW w:w="2430" w:type="dxa"/>
          </w:tcPr>
          <w:p w14:paraId="5DD7C37E" w14:textId="72B169D9" w:rsidR="00C84620" w:rsidRPr="005B43DA" w:rsidRDefault="00C84620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1</w:t>
            </w:r>
          </w:p>
        </w:tc>
      </w:tr>
      <w:tr w:rsidR="00C84620" w:rsidRPr="005B43DA" w14:paraId="3EE58401" w14:textId="77777777" w:rsidTr="00F25B13">
        <w:trPr>
          <w:jc w:val="center"/>
        </w:trPr>
        <w:tc>
          <w:tcPr>
            <w:tcW w:w="2605" w:type="dxa"/>
          </w:tcPr>
          <w:p w14:paraId="2669CD8E" w14:textId="77777777" w:rsidR="00C84620" w:rsidRPr="005B43DA" w:rsidRDefault="00C84620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B</w:t>
            </w:r>
          </w:p>
        </w:tc>
        <w:tc>
          <w:tcPr>
            <w:tcW w:w="2430" w:type="dxa"/>
          </w:tcPr>
          <w:p w14:paraId="2F4EC1BA" w14:textId="0B53D819" w:rsidR="00C84620" w:rsidRPr="005B43DA" w:rsidRDefault="00C84620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Curry</w:t>
            </w:r>
          </w:p>
        </w:tc>
        <w:tc>
          <w:tcPr>
            <w:tcW w:w="2430" w:type="dxa"/>
          </w:tcPr>
          <w:p w14:paraId="43FF9435" w14:textId="18615CEF" w:rsidR="00C84620" w:rsidRPr="005B43DA" w:rsidRDefault="00C84620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1</w:t>
            </w:r>
          </w:p>
        </w:tc>
      </w:tr>
      <w:tr w:rsidR="00C84620" w:rsidRPr="005B43DA" w14:paraId="111D6910" w14:textId="77777777" w:rsidTr="00F25B13">
        <w:trPr>
          <w:jc w:val="center"/>
        </w:trPr>
        <w:tc>
          <w:tcPr>
            <w:tcW w:w="2605" w:type="dxa"/>
          </w:tcPr>
          <w:p w14:paraId="0605F089" w14:textId="77777777" w:rsidR="00C84620" w:rsidRPr="005B43DA" w:rsidRDefault="00C84620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C</w:t>
            </w:r>
          </w:p>
        </w:tc>
        <w:tc>
          <w:tcPr>
            <w:tcW w:w="2430" w:type="dxa"/>
          </w:tcPr>
          <w:p w14:paraId="49D06CEC" w14:textId="2348F9F5" w:rsidR="00C84620" w:rsidRPr="005B43DA" w:rsidRDefault="00C84620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Ramen</w:t>
            </w:r>
          </w:p>
        </w:tc>
        <w:tc>
          <w:tcPr>
            <w:tcW w:w="2430" w:type="dxa"/>
          </w:tcPr>
          <w:p w14:paraId="2CE966E7" w14:textId="33B5A481" w:rsidR="00C84620" w:rsidRPr="005B43DA" w:rsidRDefault="00C84620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1</w:t>
            </w:r>
          </w:p>
        </w:tc>
      </w:tr>
    </w:tbl>
    <w:p w14:paraId="0CF3C969" w14:textId="77777777" w:rsidR="006476C4" w:rsidRPr="005B43DA" w:rsidRDefault="006476C4" w:rsidP="002A17EF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748B09FB" w14:textId="150AE10A" w:rsidR="005B43DA" w:rsidRDefault="005B43DA" w:rsidP="005B43DA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5D68040A" w14:textId="7A6FD171" w:rsidR="005B43DA" w:rsidRDefault="005B43DA" w:rsidP="005B43DA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2EC2C5C7" w14:textId="012A2229" w:rsidR="005B43DA" w:rsidRDefault="005B43DA" w:rsidP="005B43DA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486D4195" w14:textId="2279BDEF" w:rsidR="005B43DA" w:rsidRDefault="005B43DA" w:rsidP="005B43DA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33783FBC" w14:textId="2731D4D5" w:rsidR="005B43DA" w:rsidRDefault="005B43DA" w:rsidP="005B43DA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3DBEB86F" w14:textId="58B657FC" w:rsidR="005B43DA" w:rsidRDefault="005B43DA" w:rsidP="005B43DA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665A3A55" w14:textId="2E7CBC47" w:rsidR="005B43DA" w:rsidRDefault="005B43DA" w:rsidP="005B43DA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408A77F4" w14:textId="64C1A95C" w:rsidR="008F764E" w:rsidRPr="005B43DA" w:rsidRDefault="008F764E" w:rsidP="008F764E">
      <w:pPr>
        <w:pStyle w:val="ListParagraph"/>
        <w:numPr>
          <w:ilvl w:val="0"/>
          <w:numId w:val="4"/>
        </w:numPr>
        <w:spacing w:after="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lastRenderedPageBreak/>
        <w:t>What is the most purchased item on the menu and how many times was it purchased by all customers?</w:t>
      </w:r>
    </w:p>
    <w:p w14:paraId="38FAEB0B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</w:p>
    <w:p w14:paraId="0D17DBD7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name</w:t>
      </w:r>
      <w:proofErr w:type="spellEnd"/>
    </w:p>
    <w:p w14:paraId="67598E96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Style w:val="sqlfunction"/>
          <w:rFonts w:ascii="Garamond" w:hAnsi="Garamond"/>
          <w:b/>
          <w:bCs/>
          <w:color w:val="AA00AA"/>
        </w:rPr>
        <w:t>count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num_of_purchases</w:t>
      </w:r>
      <w:proofErr w:type="spellEnd"/>
    </w:p>
    <w:p w14:paraId="71BFF545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sales</w:t>
      </w:r>
    </w:p>
    <w:p w14:paraId="6C313DAB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JOIN</w:t>
      </w:r>
      <w:r w:rsidRPr="005B43DA">
        <w:rPr>
          <w:rFonts w:ascii="Garamond" w:hAnsi="Garamond"/>
          <w:b/>
          <w:bCs/>
          <w:color w:val="000000"/>
        </w:rPr>
        <w:t xml:space="preserve"> menu </w:t>
      </w:r>
      <w:r w:rsidRPr="005B43DA">
        <w:rPr>
          <w:rStyle w:val="sqlkeyword"/>
          <w:rFonts w:ascii="Garamond" w:hAnsi="Garamond"/>
          <w:b/>
          <w:bCs/>
          <w:color w:val="0000AA"/>
        </w:rPr>
        <w:t>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</w:p>
    <w:p w14:paraId="3817AEA6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GROUP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</w:p>
    <w:p w14:paraId="7F93F4F0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name</w:t>
      </w:r>
      <w:proofErr w:type="spellEnd"/>
    </w:p>
    <w:p w14:paraId="6A2884D6" w14:textId="77777777" w:rsidR="0034417D" w:rsidRPr="005B43DA" w:rsidRDefault="0034417D" w:rsidP="0034417D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ORDER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num_of_purchases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DESC</w:t>
      </w:r>
      <w:r w:rsidRPr="005B43DA">
        <w:rPr>
          <w:rFonts w:ascii="Garamond" w:hAnsi="Garamond"/>
          <w:b/>
          <w:bCs/>
          <w:color w:val="000000"/>
        </w:rPr>
        <w:t xml:space="preserve"> LIMIT 1</w:t>
      </w:r>
      <w:r w:rsidRPr="005B43DA">
        <w:rPr>
          <w:rStyle w:val="sqloperator"/>
          <w:rFonts w:ascii="Garamond" w:hAnsi="Garamond"/>
          <w:b/>
          <w:bCs/>
          <w:color w:val="777777"/>
        </w:rPr>
        <w:t>;</w:t>
      </w:r>
    </w:p>
    <w:p w14:paraId="394B7105" w14:textId="77777777" w:rsidR="0034417D" w:rsidRPr="005B43DA" w:rsidRDefault="0034417D" w:rsidP="0034417D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7D388A0A" w14:textId="5A0C10B9" w:rsidR="002266B2" w:rsidRPr="005B43DA" w:rsidRDefault="002266B2" w:rsidP="002266B2">
      <w:pPr>
        <w:pStyle w:val="ListParagraph"/>
        <w:spacing w:after="0"/>
        <w:ind w:left="2160"/>
        <w:rPr>
          <w:rFonts w:ascii="Garamond" w:hAnsi="Garamond"/>
          <w:color w:val="C45911" w:themeColor="accent2" w:themeShade="BF"/>
          <w:sz w:val="20"/>
          <w:szCs w:val="2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05"/>
        <w:gridCol w:w="2430"/>
        <w:gridCol w:w="2430"/>
      </w:tblGrid>
      <w:tr w:rsidR="002020E3" w:rsidRPr="005B43DA" w14:paraId="3FDFF138" w14:textId="77777777" w:rsidTr="00FC41E6">
        <w:trPr>
          <w:jc w:val="center"/>
        </w:trPr>
        <w:tc>
          <w:tcPr>
            <w:tcW w:w="2605" w:type="dxa"/>
          </w:tcPr>
          <w:p w14:paraId="3B9626F2" w14:textId="0A56FAB8" w:rsidR="002020E3" w:rsidRPr="005B43DA" w:rsidRDefault="002020E3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Product_id</w:t>
            </w:r>
            <w:proofErr w:type="spellEnd"/>
          </w:p>
        </w:tc>
        <w:tc>
          <w:tcPr>
            <w:tcW w:w="2430" w:type="dxa"/>
          </w:tcPr>
          <w:p w14:paraId="0A60E876" w14:textId="77777777" w:rsidR="002020E3" w:rsidRPr="005B43DA" w:rsidRDefault="002020E3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Product_name</w:t>
            </w:r>
            <w:proofErr w:type="spellEnd"/>
          </w:p>
        </w:tc>
        <w:tc>
          <w:tcPr>
            <w:tcW w:w="2430" w:type="dxa"/>
          </w:tcPr>
          <w:p w14:paraId="42C2A27A" w14:textId="7549BE65" w:rsidR="002020E3" w:rsidRPr="005B43DA" w:rsidRDefault="002020E3" w:rsidP="00FC41E6">
            <w:pPr>
              <w:rPr>
                <w:rFonts w:ascii="Garamond" w:hAnsi="Garamond"/>
                <w:b/>
                <w:bCs/>
                <w:sz w:val="20"/>
                <w:szCs w:val="2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sz w:val="20"/>
                <w:szCs w:val="20"/>
              </w:rPr>
              <w:t>Num_of_purchases</w:t>
            </w:r>
            <w:proofErr w:type="spellEnd"/>
          </w:p>
        </w:tc>
      </w:tr>
      <w:tr w:rsidR="002020E3" w:rsidRPr="005B43DA" w14:paraId="0E8AD74D" w14:textId="77777777" w:rsidTr="00FC41E6">
        <w:trPr>
          <w:jc w:val="center"/>
        </w:trPr>
        <w:tc>
          <w:tcPr>
            <w:tcW w:w="2605" w:type="dxa"/>
          </w:tcPr>
          <w:p w14:paraId="0D35D574" w14:textId="510E7006" w:rsidR="002020E3" w:rsidRPr="005B43DA" w:rsidRDefault="002020E3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3</w:t>
            </w:r>
          </w:p>
        </w:tc>
        <w:tc>
          <w:tcPr>
            <w:tcW w:w="2430" w:type="dxa"/>
          </w:tcPr>
          <w:p w14:paraId="654A6A07" w14:textId="715B8F0F" w:rsidR="002020E3" w:rsidRPr="005B43DA" w:rsidRDefault="002020E3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Ramen</w:t>
            </w:r>
          </w:p>
        </w:tc>
        <w:tc>
          <w:tcPr>
            <w:tcW w:w="2430" w:type="dxa"/>
          </w:tcPr>
          <w:p w14:paraId="72D272CB" w14:textId="67F0D55B" w:rsidR="002020E3" w:rsidRPr="005B43DA" w:rsidRDefault="002020E3" w:rsidP="00FC41E6">
            <w:pPr>
              <w:rPr>
                <w:rFonts w:ascii="Garamond" w:hAnsi="Garamond"/>
                <w:sz w:val="20"/>
                <w:szCs w:val="20"/>
              </w:rPr>
            </w:pPr>
            <w:r w:rsidRPr="005B43DA">
              <w:rPr>
                <w:rFonts w:ascii="Garamond" w:hAnsi="Garamond"/>
                <w:sz w:val="20"/>
                <w:szCs w:val="20"/>
              </w:rPr>
              <w:t>8</w:t>
            </w:r>
          </w:p>
        </w:tc>
      </w:tr>
    </w:tbl>
    <w:p w14:paraId="7B2E5595" w14:textId="77777777" w:rsidR="002020E3" w:rsidRPr="005B43DA" w:rsidRDefault="002020E3" w:rsidP="002266B2">
      <w:pPr>
        <w:pStyle w:val="ListParagraph"/>
        <w:spacing w:after="0"/>
        <w:ind w:left="2160"/>
        <w:rPr>
          <w:rFonts w:ascii="Garamond" w:hAnsi="Garamond"/>
          <w:color w:val="C45911" w:themeColor="accent2" w:themeShade="BF"/>
          <w:sz w:val="20"/>
          <w:szCs w:val="20"/>
        </w:rPr>
      </w:pPr>
    </w:p>
    <w:p w14:paraId="597CFFBE" w14:textId="0EAF4F05" w:rsidR="0034417D" w:rsidRPr="005B43DA" w:rsidRDefault="008F764E" w:rsidP="0034417D">
      <w:pPr>
        <w:pStyle w:val="ListParagraph"/>
        <w:numPr>
          <w:ilvl w:val="0"/>
          <w:numId w:val="4"/>
        </w:numPr>
        <w:spacing w:after="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Which item was the most popular for each customer?</w:t>
      </w:r>
    </w:p>
    <w:p w14:paraId="1FD4680C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WITH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fave_item</w:t>
      </w:r>
      <w:proofErr w:type="spellEnd"/>
    </w:p>
    <w:p w14:paraId="32A84524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</w:p>
    <w:p w14:paraId="7C713311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1DC10DD6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name</w:t>
      </w:r>
      <w:proofErr w:type="spellEnd"/>
    </w:p>
    <w:p w14:paraId="123C8B8F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Style w:val="sqlfunction"/>
          <w:rFonts w:ascii="Garamond" w:hAnsi="Garamond"/>
          <w:b/>
          <w:bCs/>
          <w:color w:val="AA00AA"/>
        </w:rPr>
        <w:t>COUNT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popular_order</w:t>
      </w:r>
      <w:proofErr w:type="spellEnd"/>
    </w:p>
    <w:p w14:paraId="37C2A4FF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Fonts w:ascii="Garamond" w:hAnsi="Garamond"/>
          <w:b/>
          <w:bCs/>
          <w:color w:val="000000"/>
        </w:rPr>
        <w:t>DENSE_RANK</w:t>
      </w:r>
      <w:r w:rsidRPr="005B43DA">
        <w:rPr>
          <w:rStyle w:val="sqloperator"/>
          <w:rFonts w:ascii="Garamond" w:hAnsi="Garamond"/>
          <w:b/>
          <w:bCs/>
          <w:color w:val="777777"/>
        </w:rPr>
        <w:t>(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OVER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</w:p>
    <w:p w14:paraId="41409F62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PARTITI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ORDER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function"/>
          <w:rFonts w:ascii="Garamond" w:hAnsi="Garamond"/>
          <w:b/>
          <w:bCs/>
          <w:color w:val="AA00AA"/>
        </w:rPr>
        <w:t>COUNT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DESC</w:t>
      </w:r>
    </w:p>
    <w:p w14:paraId="672F36C9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rank</w:t>
      </w:r>
    </w:p>
    <w:p w14:paraId="1955A21A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sales</w:t>
      </w:r>
    </w:p>
    <w:p w14:paraId="05387433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JOIN</w:t>
      </w:r>
      <w:r w:rsidRPr="005B43DA">
        <w:rPr>
          <w:rFonts w:ascii="Garamond" w:hAnsi="Garamond"/>
          <w:b/>
          <w:bCs/>
          <w:color w:val="000000"/>
        </w:rPr>
        <w:t xml:space="preserve"> menu </w:t>
      </w:r>
      <w:r w:rsidRPr="005B43DA">
        <w:rPr>
          <w:rStyle w:val="sqlkeyword"/>
          <w:rFonts w:ascii="Garamond" w:hAnsi="Garamond"/>
          <w:b/>
          <w:bCs/>
          <w:color w:val="0000AA"/>
        </w:rPr>
        <w:t>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</w:p>
    <w:p w14:paraId="61CE7735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GROUP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48C00C50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name</w:t>
      </w:r>
      <w:proofErr w:type="spellEnd"/>
    </w:p>
    <w:p w14:paraId="0AA52DA9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</w:p>
    <w:p w14:paraId="7DD562A4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*</w:t>
      </w:r>
    </w:p>
    <w:p w14:paraId="7E361AE5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fave_item</w:t>
      </w:r>
      <w:proofErr w:type="spellEnd"/>
    </w:p>
    <w:p w14:paraId="7CB2C3FD" w14:textId="77777777" w:rsidR="00E670F8" w:rsidRPr="005B43DA" w:rsidRDefault="00E670F8" w:rsidP="00E670F8">
      <w:pPr>
        <w:pStyle w:val="HTMLPreformatted"/>
        <w:ind w:left="144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WHERE</w:t>
      </w:r>
      <w:r w:rsidRPr="005B43DA">
        <w:rPr>
          <w:rFonts w:ascii="Garamond" w:hAnsi="Garamond"/>
          <w:b/>
          <w:bCs/>
          <w:color w:val="000000"/>
        </w:rPr>
        <w:t xml:space="preserve"> rank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1</w:t>
      </w:r>
      <w:r w:rsidRPr="005B43DA">
        <w:rPr>
          <w:rStyle w:val="sqloperator"/>
          <w:rFonts w:ascii="Garamond" w:hAnsi="Garamond"/>
          <w:b/>
          <w:bCs/>
          <w:color w:val="777777"/>
        </w:rPr>
        <w:t>;</w:t>
      </w:r>
    </w:p>
    <w:p w14:paraId="1CF51F0A" w14:textId="3767AFEA" w:rsidR="0034417D" w:rsidRPr="005B43DA" w:rsidRDefault="0034417D" w:rsidP="00E670F8">
      <w:pPr>
        <w:pStyle w:val="HTMLPreformatted"/>
        <w:ind w:left="1832"/>
        <w:rPr>
          <w:rFonts w:ascii="Garamond" w:hAnsi="Garamond"/>
          <w:b/>
          <w:bCs/>
          <w:color w:val="000000"/>
        </w:rPr>
      </w:pP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2085"/>
        <w:gridCol w:w="1771"/>
        <w:gridCol w:w="1667"/>
        <w:gridCol w:w="1667"/>
      </w:tblGrid>
      <w:tr w:rsidR="00AF6AB8" w:rsidRPr="005B43DA" w14:paraId="483367F3" w14:textId="463EDC83" w:rsidTr="00AF6AB8">
        <w:tc>
          <w:tcPr>
            <w:tcW w:w="2085" w:type="dxa"/>
          </w:tcPr>
          <w:p w14:paraId="743A0505" w14:textId="77777777" w:rsidR="00AF6AB8" w:rsidRPr="005B43DA" w:rsidRDefault="00AF6AB8" w:rsidP="00AF6AB8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color w:val="000000"/>
              </w:rPr>
              <w:t>Customer_id</w:t>
            </w:r>
            <w:proofErr w:type="spellEnd"/>
          </w:p>
        </w:tc>
        <w:tc>
          <w:tcPr>
            <w:tcW w:w="1771" w:type="dxa"/>
          </w:tcPr>
          <w:p w14:paraId="70DF790A" w14:textId="77777777" w:rsidR="00AF6AB8" w:rsidRPr="005B43DA" w:rsidRDefault="00AF6AB8" w:rsidP="00AF6AB8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color w:val="000000"/>
              </w:rPr>
              <w:t>Product_name</w:t>
            </w:r>
            <w:proofErr w:type="spellEnd"/>
          </w:p>
        </w:tc>
        <w:tc>
          <w:tcPr>
            <w:tcW w:w="1667" w:type="dxa"/>
          </w:tcPr>
          <w:p w14:paraId="1CF67B72" w14:textId="0E106E9C" w:rsidR="00AF6AB8" w:rsidRPr="005B43DA" w:rsidRDefault="00AF6AB8" w:rsidP="00AF6AB8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color w:val="000000"/>
              </w:rPr>
              <w:t>Popular_order</w:t>
            </w:r>
            <w:proofErr w:type="spellEnd"/>
          </w:p>
        </w:tc>
        <w:tc>
          <w:tcPr>
            <w:tcW w:w="1667" w:type="dxa"/>
          </w:tcPr>
          <w:p w14:paraId="749E5FA2" w14:textId="19E29364" w:rsidR="00AF6AB8" w:rsidRPr="005B43DA" w:rsidRDefault="00AF6AB8" w:rsidP="00AF6AB8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r w:rsidRPr="005B43DA">
              <w:rPr>
                <w:rFonts w:ascii="Garamond" w:hAnsi="Garamond"/>
                <w:b/>
                <w:bCs/>
                <w:color w:val="000000"/>
              </w:rPr>
              <w:t>Rank</w:t>
            </w:r>
          </w:p>
        </w:tc>
      </w:tr>
      <w:tr w:rsidR="00AF6AB8" w:rsidRPr="005B43DA" w14:paraId="7DD83AF1" w14:textId="7AC7C614" w:rsidTr="00AF6AB8">
        <w:tc>
          <w:tcPr>
            <w:tcW w:w="2085" w:type="dxa"/>
          </w:tcPr>
          <w:p w14:paraId="77279DBB" w14:textId="77777777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A</w:t>
            </w:r>
          </w:p>
        </w:tc>
        <w:tc>
          <w:tcPr>
            <w:tcW w:w="1771" w:type="dxa"/>
          </w:tcPr>
          <w:p w14:paraId="45DB0193" w14:textId="4BFE7D6B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Ramen</w:t>
            </w:r>
          </w:p>
        </w:tc>
        <w:tc>
          <w:tcPr>
            <w:tcW w:w="1667" w:type="dxa"/>
          </w:tcPr>
          <w:p w14:paraId="60B4E192" w14:textId="243D13F5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3</w:t>
            </w:r>
          </w:p>
        </w:tc>
        <w:tc>
          <w:tcPr>
            <w:tcW w:w="1667" w:type="dxa"/>
          </w:tcPr>
          <w:p w14:paraId="5D06F3C3" w14:textId="5633736C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1</w:t>
            </w:r>
          </w:p>
        </w:tc>
      </w:tr>
      <w:tr w:rsidR="00AF6AB8" w:rsidRPr="005B43DA" w14:paraId="6008D9B4" w14:textId="6EC25B7A" w:rsidTr="00AF6AB8">
        <w:tc>
          <w:tcPr>
            <w:tcW w:w="2085" w:type="dxa"/>
          </w:tcPr>
          <w:p w14:paraId="6B5A27E2" w14:textId="77777777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B</w:t>
            </w:r>
          </w:p>
        </w:tc>
        <w:tc>
          <w:tcPr>
            <w:tcW w:w="1771" w:type="dxa"/>
          </w:tcPr>
          <w:p w14:paraId="7CB8FE83" w14:textId="77777777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Sushi</w:t>
            </w:r>
          </w:p>
        </w:tc>
        <w:tc>
          <w:tcPr>
            <w:tcW w:w="1667" w:type="dxa"/>
          </w:tcPr>
          <w:p w14:paraId="76A6579B" w14:textId="0EDFD2C6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2</w:t>
            </w:r>
          </w:p>
        </w:tc>
        <w:tc>
          <w:tcPr>
            <w:tcW w:w="1667" w:type="dxa"/>
          </w:tcPr>
          <w:p w14:paraId="313C36C8" w14:textId="3BA5B5EB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1</w:t>
            </w:r>
          </w:p>
        </w:tc>
      </w:tr>
      <w:tr w:rsidR="00AF6AB8" w:rsidRPr="005B43DA" w14:paraId="0FBE800F" w14:textId="77777777" w:rsidTr="00AF6AB8">
        <w:tc>
          <w:tcPr>
            <w:tcW w:w="2085" w:type="dxa"/>
          </w:tcPr>
          <w:p w14:paraId="0587CFAA" w14:textId="2368E091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B</w:t>
            </w:r>
          </w:p>
        </w:tc>
        <w:tc>
          <w:tcPr>
            <w:tcW w:w="1771" w:type="dxa"/>
          </w:tcPr>
          <w:p w14:paraId="46366D45" w14:textId="5AF94F61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Curry</w:t>
            </w:r>
          </w:p>
        </w:tc>
        <w:tc>
          <w:tcPr>
            <w:tcW w:w="1667" w:type="dxa"/>
          </w:tcPr>
          <w:p w14:paraId="310AD8F8" w14:textId="2ACF4DF9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2</w:t>
            </w:r>
          </w:p>
        </w:tc>
        <w:tc>
          <w:tcPr>
            <w:tcW w:w="1667" w:type="dxa"/>
          </w:tcPr>
          <w:p w14:paraId="083260F6" w14:textId="11BCA0F0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1</w:t>
            </w:r>
          </w:p>
        </w:tc>
      </w:tr>
      <w:tr w:rsidR="00AF6AB8" w:rsidRPr="005B43DA" w14:paraId="73AED2CD" w14:textId="77777777" w:rsidTr="00AF6AB8">
        <w:tc>
          <w:tcPr>
            <w:tcW w:w="2085" w:type="dxa"/>
          </w:tcPr>
          <w:p w14:paraId="3F701AFB" w14:textId="097BD93F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B</w:t>
            </w:r>
          </w:p>
        </w:tc>
        <w:tc>
          <w:tcPr>
            <w:tcW w:w="1771" w:type="dxa"/>
          </w:tcPr>
          <w:p w14:paraId="4AC7ECB2" w14:textId="4F871F58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Ramen</w:t>
            </w:r>
          </w:p>
        </w:tc>
        <w:tc>
          <w:tcPr>
            <w:tcW w:w="1667" w:type="dxa"/>
          </w:tcPr>
          <w:p w14:paraId="72D03683" w14:textId="6DEF0C84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2</w:t>
            </w:r>
          </w:p>
        </w:tc>
        <w:tc>
          <w:tcPr>
            <w:tcW w:w="1667" w:type="dxa"/>
          </w:tcPr>
          <w:p w14:paraId="38C8353A" w14:textId="0C76CE30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1</w:t>
            </w:r>
          </w:p>
        </w:tc>
      </w:tr>
      <w:tr w:rsidR="00AF6AB8" w:rsidRPr="005B43DA" w14:paraId="7F6A1307" w14:textId="77777777" w:rsidTr="00AF6AB8">
        <w:tc>
          <w:tcPr>
            <w:tcW w:w="2085" w:type="dxa"/>
          </w:tcPr>
          <w:p w14:paraId="20A48383" w14:textId="6F49ECB2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C</w:t>
            </w:r>
          </w:p>
        </w:tc>
        <w:tc>
          <w:tcPr>
            <w:tcW w:w="1771" w:type="dxa"/>
          </w:tcPr>
          <w:p w14:paraId="6255FEF2" w14:textId="4249F881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Ramen</w:t>
            </w:r>
          </w:p>
        </w:tc>
        <w:tc>
          <w:tcPr>
            <w:tcW w:w="1667" w:type="dxa"/>
          </w:tcPr>
          <w:p w14:paraId="18227943" w14:textId="06C0139A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3</w:t>
            </w:r>
          </w:p>
        </w:tc>
        <w:tc>
          <w:tcPr>
            <w:tcW w:w="1667" w:type="dxa"/>
          </w:tcPr>
          <w:p w14:paraId="7D92AFAA" w14:textId="44D0C75A" w:rsidR="00AF6AB8" w:rsidRPr="005B43DA" w:rsidRDefault="00AF6AB8" w:rsidP="00AF6AB8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1</w:t>
            </w:r>
          </w:p>
        </w:tc>
      </w:tr>
    </w:tbl>
    <w:p w14:paraId="76773905" w14:textId="77777777" w:rsidR="0034417D" w:rsidRPr="005B43DA" w:rsidRDefault="0034417D" w:rsidP="0034417D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7E9B314C" w14:textId="2AF9A22D" w:rsidR="008F764E" w:rsidRPr="005B43DA" w:rsidRDefault="008F764E" w:rsidP="008F764E">
      <w:pPr>
        <w:pStyle w:val="ListParagraph"/>
        <w:numPr>
          <w:ilvl w:val="0"/>
          <w:numId w:val="4"/>
        </w:numPr>
        <w:spacing w:after="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Which item was purchased first by the customer after they became a member?</w:t>
      </w:r>
    </w:p>
    <w:p w14:paraId="0F05674E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WITH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first_member_item</w:t>
      </w:r>
      <w:proofErr w:type="spellEnd"/>
    </w:p>
    <w:p w14:paraId="5D58E357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</w:p>
    <w:p w14:paraId="36166FCD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15CBD43B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</w:p>
    <w:p w14:paraId="47999D38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name</w:t>
      </w:r>
      <w:proofErr w:type="spellEnd"/>
    </w:p>
    <w:p w14:paraId="6B31599D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proofErr w:type="spellStart"/>
      <w:r w:rsidRPr="005B43DA">
        <w:rPr>
          <w:rFonts w:ascii="Garamond" w:hAnsi="Garamond"/>
          <w:b/>
          <w:bCs/>
          <w:color w:val="000000"/>
        </w:rPr>
        <w:t>member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join_date</w:t>
      </w:r>
      <w:proofErr w:type="spellEnd"/>
    </w:p>
    <w:p w14:paraId="5F47C7EE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Fonts w:ascii="Garamond" w:hAnsi="Garamond"/>
          <w:b/>
          <w:bCs/>
          <w:color w:val="000000"/>
        </w:rPr>
        <w:t>DENSE_RANK</w:t>
      </w:r>
      <w:r w:rsidRPr="005B43DA">
        <w:rPr>
          <w:rStyle w:val="sqloperator"/>
          <w:rFonts w:ascii="Garamond" w:hAnsi="Garamond"/>
          <w:b/>
          <w:bCs/>
          <w:color w:val="777777"/>
        </w:rPr>
        <w:t>(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OVER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</w:p>
    <w:p w14:paraId="73958378" w14:textId="77777777" w:rsidR="00042D05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PARTITI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ORDER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="00042D05" w:rsidRPr="005B43DA">
        <w:rPr>
          <w:rFonts w:ascii="Garamond" w:hAnsi="Garamond"/>
          <w:b/>
          <w:bCs/>
          <w:color w:val="000000"/>
        </w:rPr>
        <w:t xml:space="preserve"> </w:t>
      </w:r>
    </w:p>
    <w:p w14:paraId="78D26965" w14:textId="0A5B774C" w:rsidR="00210B30" w:rsidRPr="005B43DA" w:rsidRDefault="00042D05" w:rsidP="00042D0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proofErr w:type="spellStart"/>
      <w:r w:rsidR="00210B30" w:rsidRPr="005B43DA">
        <w:rPr>
          <w:rFonts w:ascii="Garamond" w:hAnsi="Garamond"/>
          <w:b/>
          <w:bCs/>
          <w:color w:val="000000"/>
        </w:rPr>
        <w:t>sales</w:t>
      </w:r>
      <w:r w:rsidR="00210B30"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="00210B30" w:rsidRPr="005B43DA">
        <w:rPr>
          <w:rFonts w:ascii="Garamond" w:hAnsi="Garamond"/>
          <w:b/>
          <w:bCs/>
          <w:color w:val="000000"/>
        </w:rPr>
        <w:t>order_date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="00210B30" w:rsidRPr="005B43DA">
        <w:rPr>
          <w:rStyle w:val="sqloperator"/>
          <w:rFonts w:ascii="Garamond" w:hAnsi="Garamond"/>
          <w:b/>
          <w:bCs/>
          <w:color w:val="777777"/>
        </w:rPr>
        <w:t>,</w:t>
      </w:r>
      <w:proofErr w:type="spellStart"/>
      <w:r w:rsidR="00210B30" w:rsidRPr="005B43DA">
        <w:rPr>
          <w:rFonts w:ascii="Garamond" w:hAnsi="Garamond"/>
          <w:b/>
          <w:bCs/>
          <w:color w:val="000000"/>
        </w:rPr>
        <w:t>sales</w:t>
      </w:r>
      <w:r w:rsidR="00210B30"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="00210B30"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3B2249D8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rank</w:t>
      </w:r>
    </w:p>
    <w:p w14:paraId="2D77AA94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sales</w:t>
      </w:r>
    </w:p>
    <w:p w14:paraId="62D7B1B3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JOIN</w:t>
      </w:r>
      <w:r w:rsidRPr="005B43DA">
        <w:rPr>
          <w:rFonts w:ascii="Garamond" w:hAnsi="Garamond"/>
          <w:b/>
          <w:bCs/>
          <w:color w:val="000000"/>
        </w:rPr>
        <w:t xml:space="preserve"> members </w:t>
      </w:r>
      <w:r w:rsidRPr="005B43DA">
        <w:rPr>
          <w:rStyle w:val="sqlkeyword"/>
          <w:rFonts w:ascii="Garamond" w:hAnsi="Garamond"/>
          <w:b/>
          <w:bCs/>
          <w:color w:val="0000AA"/>
        </w:rPr>
        <w:t>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mber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07C91A3D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JOIN</w:t>
      </w:r>
      <w:r w:rsidRPr="005B43DA">
        <w:rPr>
          <w:rFonts w:ascii="Garamond" w:hAnsi="Garamond"/>
          <w:b/>
          <w:bCs/>
          <w:color w:val="000000"/>
        </w:rPr>
        <w:t xml:space="preserve"> menu </w:t>
      </w:r>
      <w:r w:rsidRPr="005B43DA">
        <w:rPr>
          <w:rStyle w:val="sqlkeyword"/>
          <w:rFonts w:ascii="Garamond" w:hAnsi="Garamond"/>
          <w:b/>
          <w:bCs/>
          <w:color w:val="0000AA"/>
        </w:rPr>
        <w:t>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</w:p>
    <w:p w14:paraId="49005374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WHERE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order_date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&gt;=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mber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join_date</w:t>
      </w:r>
      <w:proofErr w:type="spellEnd"/>
    </w:p>
    <w:p w14:paraId="2C8E52F2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</w:p>
    <w:p w14:paraId="6B10E487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lastRenderedPageBreak/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021C0E5A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proofErr w:type="spellStart"/>
      <w:r w:rsidRPr="005B43DA">
        <w:rPr>
          <w:rFonts w:ascii="Garamond" w:hAnsi="Garamond"/>
          <w:b/>
          <w:bCs/>
          <w:color w:val="000000"/>
        </w:rPr>
        <w:t>product_name</w:t>
      </w:r>
      <w:proofErr w:type="spellEnd"/>
    </w:p>
    <w:p w14:paraId="095F3730" w14:textId="77777777" w:rsidR="00210B30" w:rsidRPr="005B43DA" w:rsidRDefault="00210B30" w:rsidP="00210B30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first_member_item</w:t>
      </w:r>
      <w:proofErr w:type="spellEnd"/>
    </w:p>
    <w:p w14:paraId="24D4F187" w14:textId="4BBE4DA6" w:rsidR="00210B30" w:rsidRPr="005B43DA" w:rsidRDefault="00210B30" w:rsidP="00210B30">
      <w:pPr>
        <w:pStyle w:val="HTMLPreformatted"/>
        <w:ind w:left="2160"/>
        <w:rPr>
          <w:rStyle w:val="sqloperator"/>
          <w:rFonts w:ascii="Garamond" w:hAnsi="Garamond"/>
          <w:b/>
          <w:bCs/>
          <w:color w:val="777777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WHERE</w:t>
      </w:r>
      <w:r w:rsidRPr="005B43DA">
        <w:rPr>
          <w:rFonts w:ascii="Garamond" w:hAnsi="Garamond"/>
          <w:b/>
          <w:bCs/>
          <w:color w:val="000000"/>
        </w:rPr>
        <w:t xml:space="preserve"> rank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1</w:t>
      </w:r>
      <w:r w:rsidRPr="005B43DA">
        <w:rPr>
          <w:rStyle w:val="sqloperator"/>
          <w:rFonts w:ascii="Garamond" w:hAnsi="Garamond"/>
          <w:b/>
          <w:bCs/>
          <w:color w:val="777777"/>
        </w:rPr>
        <w:t>;</w:t>
      </w:r>
    </w:p>
    <w:p w14:paraId="5EB5BF81" w14:textId="77777777" w:rsidR="00A5291D" w:rsidRPr="005B43DA" w:rsidRDefault="00A5291D" w:rsidP="00210B30">
      <w:pPr>
        <w:pStyle w:val="HTMLPreformatted"/>
        <w:ind w:left="2160"/>
        <w:rPr>
          <w:rStyle w:val="sqloperator"/>
          <w:rFonts w:ascii="Garamond" w:hAnsi="Garamond"/>
          <w:b/>
          <w:bCs/>
          <w:color w:val="777777"/>
        </w:rPr>
      </w:pP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2155"/>
        <w:gridCol w:w="1800"/>
      </w:tblGrid>
      <w:tr w:rsidR="00A5291D" w:rsidRPr="005B43DA" w14:paraId="338EE21B" w14:textId="77777777" w:rsidTr="00A5291D">
        <w:tc>
          <w:tcPr>
            <w:tcW w:w="2155" w:type="dxa"/>
          </w:tcPr>
          <w:p w14:paraId="54DBD665" w14:textId="58CDFEA8" w:rsidR="00A5291D" w:rsidRPr="005B43DA" w:rsidRDefault="00A5291D" w:rsidP="00A5291D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color w:val="000000"/>
              </w:rPr>
              <w:t>Customer_id</w:t>
            </w:r>
            <w:proofErr w:type="spellEnd"/>
          </w:p>
        </w:tc>
        <w:tc>
          <w:tcPr>
            <w:tcW w:w="1800" w:type="dxa"/>
          </w:tcPr>
          <w:p w14:paraId="10BCBC42" w14:textId="24C89B0E" w:rsidR="00A5291D" w:rsidRPr="005B43DA" w:rsidRDefault="00A5291D" w:rsidP="00A5291D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color w:val="000000"/>
              </w:rPr>
              <w:t>Product_name</w:t>
            </w:r>
            <w:proofErr w:type="spellEnd"/>
          </w:p>
        </w:tc>
      </w:tr>
      <w:tr w:rsidR="00A5291D" w:rsidRPr="005B43DA" w14:paraId="26E8A938" w14:textId="77777777" w:rsidTr="00A5291D">
        <w:tc>
          <w:tcPr>
            <w:tcW w:w="2155" w:type="dxa"/>
          </w:tcPr>
          <w:p w14:paraId="0B84ED25" w14:textId="3EF13842" w:rsidR="00A5291D" w:rsidRPr="005B43DA" w:rsidRDefault="00A5291D" w:rsidP="00A5291D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A</w:t>
            </w:r>
          </w:p>
        </w:tc>
        <w:tc>
          <w:tcPr>
            <w:tcW w:w="1800" w:type="dxa"/>
          </w:tcPr>
          <w:p w14:paraId="058A54ED" w14:textId="0FAC95C5" w:rsidR="00A5291D" w:rsidRPr="005B43DA" w:rsidRDefault="00A5291D" w:rsidP="00A5291D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Curry</w:t>
            </w:r>
          </w:p>
        </w:tc>
      </w:tr>
      <w:tr w:rsidR="00A5291D" w:rsidRPr="005B43DA" w14:paraId="4163FBCB" w14:textId="77777777" w:rsidTr="00A5291D">
        <w:tc>
          <w:tcPr>
            <w:tcW w:w="2155" w:type="dxa"/>
          </w:tcPr>
          <w:p w14:paraId="46B087C2" w14:textId="6AFA66A1" w:rsidR="00A5291D" w:rsidRPr="005B43DA" w:rsidRDefault="00A5291D" w:rsidP="00A5291D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B</w:t>
            </w:r>
          </w:p>
        </w:tc>
        <w:tc>
          <w:tcPr>
            <w:tcW w:w="1800" w:type="dxa"/>
          </w:tcPr>
          <w:p w14:paraId="7D550313" w14:textId="4975AD9E" w:rsidR="00A5291D" w:rsidRPr="005B43DA" w:rsidRDefault="00A5291D" w:rsidP="00A5291D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Sushi</w:t>
            </w:r>
          </w:p>
        </w:tc>
      </w:tr>
    </w:tbl>
    <w:p w14:paraId="5560DE28" w14:textId="39425E2B" w:rsidR="00A5291D" w:rsidRPr="005B43DA" w:rsidRDefault="00A5291D" w:rsidP="00A5291D">
      <w:pPr>
        <w:pStyle w:val="HTMLPreformatted"/>
        <w:ind w:left="2160"/>
        <w:rPr>
          <w:rFonts w:ascii="Garamond" w:hAnsi="Garamond"/>
          <w:b/>
          <w:bCs/>
          <w:color w:val="000000"/>
        </w:rPr>
      </w:pPr>
    </w:p>
    <w:p w14:paraId="00377E00" w14:textId="77777777" w:rsidR="00A5291D" w:rsidRPr="005B43DA" w:rsidRDefault="00A5291D" w:rsidP="00A5291D">
      <w:pPr>
        <w:pStyle w:val="HTMLPreformatted"/>
        <w:ind w:left="2160"/>
        <w:rPr>
          <w:rFonts w:ascii="Garamond" w:hAnsi="Garamond"/>
          <w:b/>
          <w:bCs/>
          <w:color w:val="000000"/>
        </w:rPr>
      </w:pPr>
    </w:p>
    <w:p w14:paraId="22BF1E75" w14:textId="238D5ACD" w:rsidR="008F764E" w:rsidRPr="005B43DA" w:rsidRDefault="008F764E" w:rsidP="008F764E">
      <w:pPr>
        <w:pStyle w:val="ListParagraph"/>
        <w:numPr>
          <w:ilvl w:val="0"/>
          <w:numId w:val="4"/>
        </w:numPr>
        <w:spacing w:after="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Which item was purchased just before the customer became a member?</w:t>
      </w:r>
    </w:p>
    <w:p w14:paraId="00E1254C" w14:textId="107868AF" w:rsidR="00AB18B5" w:rsidRPr="005B43DA" w:rsidRDefault="00AB18B5" w:rsidP="00AB18B5">
      <w:pPr>
        <w:pStyle w:val="ListParagraph"/>
        <w:spacing w:after="0"/>
        <w:ind w:left="2880"/>
        <w:rPr>
          <w:rFonts w:ascii="Garamond" w:hAnsi="Garamond"/>
          <w:sz w:val="20"/>
          <w:szCs w:val="20"/>
        </w:rPr>
      </w:pPr>
    </w:p>
    <w:p w14:paraId="17283D4B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WITH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prior_member_item</w:t>
      </w:r>
      <w:proofErr w:type="spellEnd"/>
    </w:p>
    <w:p w14:paraId="7DC425B5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</w:p>
    <w:p w14:paraId="68E78B2F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15D382C9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</w:p>
    <w:p w14:paraId="6E4D2465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name</w:t>
      </w:r>
      <w:proofErr w:type="spellEnd"/>
    </w:p>
    <w:p w14:paraId="207A2C8E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order_date</w:t>
      </w:r>
      <w:proofErr w:type="spellEnd"/>
    </w:p>
    <w:p w14:paraId="0A0C12CA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proofErr w:type="spellStart"/>
      <w:r w:rsidRPr="005B43DA">
        <w:rPr>
          <w:rFonts w:ascii="Garamond" w:hAnsi="Garamond"/>
          <w:b/>
          <w:bCs/>
          <w:color w:val="000000"/>
        </w:rPr>
        <w:t>member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join_date</w:t>
      </w:r>
      <w:proofErr w:type="spellEnd"/>
    </w:p>
    <w:p w14:paraId="0C3982A3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Fonts w:ascii="Garamond" w:hAnsi="Garamond"/>
          <w:b/>
          <w:bCs/>
          <w:color w:val="000000"/>
        </w:rPr>
        <w:t>DENSE_RANK</w:t>
      </w:r>
      <w:r w:rsidRPr="005B43DA">
        <w:rPr>
          <w:rStyle w:val="sqloperator"/>
          <w:rFonts w:ascii="Garamond" w:hAnsi="Garamond"/>
          <w:b/>
          <w:bCs/>
          <w:color w:val="777777"/>
        </w:rPr>
        <w:t>(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OVER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</w:p>
    <w:p w14:paraId="7FE5525C" w14:textId="77777777" w:rsidR="00F72B6F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PARTITI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ORDER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</w:p>
    <w:p w14:paraId="155563FC" w14:textId="0799DA33" w:rsidR="00AB18B5" w:rsidRPr="005B43DA" w:rsidRDefault="00F72B6F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>
        <w:rPr>
          <w:rFonts w:ascii="Garamond" w:hAnsi="Garamond"/>
          <w:b/>
          <w:bCs/>
          <w:color w:val="000000"/>
        </w:rPr>
        <w:tab/>
      </w:r>
      <w:r>
        <w:rPr>
          <w:rFonts w:ascii="Garamond" w:hAnsi="Garamond"/>
          <w:b/>
          <w:bCs/>
          <w:color w:val="000000"/>
        </w:rPr>
        <w:tab/>
      </w:r>
      <w:r>
        <w:rPr>
          <w:rFonts w:ascii="Garamond" w:hAnsi="Garamond"/>
          <w:b/>
          <w:bCs/>
          <w:color w:val="000000"/>
        </w:rPr>
        <w:tab/>
      </w:r>
      <w:proofErr w:type="spellStart"/>
      <w:r w:rsidR="00AB18B5" w:rsidRPr="005B43DA">
        <w:rPr>
          <w:rFonts w:ascii="Garamond" w:hAnsi="Garamond"/>
          <w:b/>
          <w:bCs/>
          <w:color w:val="000000"/>
        </w:rPr>
        <w:t>sales</w:t>
      </w:r>
      <w:r w:rsidR="00AB18B5"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="00AB18B5" w:rsidRPr="005B43DA">
        <w:rPr>
          <w:rFonts w:ascii="Garamond" w:hAnsi="Garamond"/>
          <w:b/>
          <w:bCs/>
          <w:color w:val="000000"/>
        </w:rPr>
        <w:t>order_date</w:t>
      </w:r>
      <w:proofErr w:type="spellEnd"/>
      <w:r w:rsidR="00AB18B5" w:rsidRPr="005B43DA">
        <w:rPr>
          <w:rFonts w:ascii="Garamond" w:hAnsi="Garamond"/>
          <w:b/>
          <w:bCs/>
          <w:color w:val="000000"/>
        </w:rPr>
        <w:t xml:space="preserve"> </w:t>
      </w:r>
      <w:r w:rsidR="00AB18B5" w:rsidRPr="005B43DA">
        <w:rPr>
          <w:rStyle w:val="sqlkeyword"/>
          <w:rFonts w:ascii="Garamond" w:hAnsi="Garamond"/>
          <w:b/>
          <w:bCs/>
          <w:color w:val="0000AA"/>
        </w:rPr>
        <w:t>DESC</w:t>
      </w:r>
    </w:p>
    <w:p w14:paraId="22F7B94A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rank</w:t>
      </w:r>
    </w:p>
    <w:p w14:paraId="148C2234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sales</w:t>
      </w:r>
    </w:p>
    <w:p w14:paraId="5F08E1F5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JOIN</w:t>
      </w:r>
      <w:r w:rsidRPr="005B43DA">
        <w:rPr>
          <w:rFonts w:ascii="Garamond" w:hAnsi="Garamond"/>
          <w:b/>
          <w:bCs/>
          <w:color w:val="000000"/>
        </w:rPr>
        <w:t xml:space="preserve"> members </w:t>
      </w:r>
      <w:r w:rsidRPr="005B43DA">
        <w:rPr>
          <w:rStyle w:val="sqlkeyword"/>
          <w:rFonts w:ascii="Garamond" w:hAnsi="Garamond"/>
          <w:b/>
          <w:bCs/>
          <w:color w:val="0000AA"/>
        </w:rPr>
        <w:t>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mber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72D14F44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JOIN</w:t>
      </w:r>
      <w:r w:rsidRPr="005B43DA">
        <w:rPr>
          <w:rFonts w:ascii="Garamond" w:hAnsi="Garamond"/>
          <w:b/>
          <w:bCs/>
          <w:color w:val="000000"/>
        </w:rPr>
        <w:t xml:space="preserve"> menu </w:t>
      </w:r>
      <w:r w:rsidRPr="005B43DA">
        <w:rPr>
          <w:rStyle w:val="sqlkeyword"/>
          <w:rFonts w:ascii="Garamond" w:hAnsi="Garamond"/>
          <w:b/>
          <w:bCs/>
          <w:color w:val="0000AA"/>
        </w:rPr>
        <w:t>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</w:p>
    <w:p w14:paraId="62DAC6AE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WHERE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order_date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&lt;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mber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join_date</w:t>
      </w:r>
      <w:proofErr w:type="spellEnd"/>
    </w:p>
    <w:p w14:paraId="7E04FF76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</w:p>
    <w:p w14:paraId="202426A7" w14:textId="7948B017" w:rsidR="007021B6" w:rsidRPr="005B43DA" w:rsidRDefault="00AB18B5" w:rsidP="007021B6">
      <w:pPr>
        <w:pStyle w:val="HTMLPreformatted"/>
        <w:ind w:left="2160"/>
        <w:rPr>
          <w:rFonts w:ascii="Garamond" w:hAnsi="Garamond"/>
          <w:b/>
          <w:bCs/>
          <w:color w:val="000000" w:themeColor="text1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="007021B6" w:rsidRPr="005B43DA">
        <w:rPr>
          <w:rStyle w:val="sqloperator"/>
          <w:rFonts w:ascii="Garamond" w:hAnsi="Garamond"/>
          <w:b/>
          <w:bCs/>
          <w:color w:val="000000" w:themeColor="text1"/>
        </w:rPr>
        <w:t>customer_id</w:t>
      </w:r>
      <w:proofErr w:type="spellEnd"/>
      <w:r w:rsidR="007021B6" w:rsidRPr="005B43DA">
        <w:rPr>
          <w:rStyle w:val="sqloperator"/>
          <w:rFonts w:ascii="Garamond" w:hAnsi="Garamond"/>
          <w:b/>
          <w:bCs/>
          <w:color w:val="000000" w:themeColor="text1"/>
        </w:rPr>
        <w:t xml:space="preserve">, </w:t>
      </w:r>
      <w:proofErr w:type="spellStart"/>
      <w:r w:rsidR="007021B6" w:rsidRPr="005B43DA">
        <w:rPr>
          <w:rStyle w:val="sqloperator"/>
          <w:rFonts w:ascii="Garamond" w:hAnsi="Garamond"/>
          <w:b/>
          <w:bCs/>
          <w:color w:val="000000" w:themeColor="text1"/>
        </w:rPr>
        <w:t>product_name</w:t>
      </w:r>
      <w:proofErr w:type="spellEnd"/>
    </w:p>
    <w:p w14:paraId="66BD29F1" w14:textId="77777777" w:rsidR="00AB18B5" w:rsidRPr="005B43DA" w:rsidRDefault="00AB18B5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prior_member_item</w:t>
      </w:r>
      <w:proofErr w:type="spellEnd"/>
    </w:p>
    <w:p w14:paraId="01FEED67" w14:textId="433DF9D9" w:rsidR="00AB18B5" w:rsidRPr="005B43DA" w:rsidRDefault="00AB18B5" w:rsidP="00AB18B5">
      <w:pPr>
        <w:pStyle w:val="HTMLPreformatted"/>
        <w:ind w:left="2160"/>
        <w:rPr>
          <w:rStyle w:val="sqloperator"/>
          <w:rFonts w:ascii="Garamond" w:hAnsi="Garamond"/>
          <w:b/>
          <w:bCs/>
          <w:color w:val="777777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WHERE</w:t>
      </w:r>
      <w:r w:rsidRPr="005B43DA">
        <w:rPr>
          <w:rFonts w:ascii="Garamond" w:hAnsi="Garamond"/>
          <w:b/>
          <w:bCs/>
          <w:color w:val="000000"/>
        </w:rPr>
        <w:t xml:space="preserve"> rank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1</w:t>
      </w:r>
      <w:r w:rsidRPr="005B43DA">
        <w:rPr>
          <w:rStyle w:val="sqloperator"/>
          <w:rFonts w:ascii="Garamond" w:hAnsi="Garamond"/>
          <w:b/>
          <w:bCs/>
          <w:color w:val="777777"/>
        </w:rPr>
        <w:t>;</w:t>
      </w:r>
    </w:p>
    <w:p w14:paraId="3BA6D685" w14:textId="77777777" w:rsidR="00A0587C" w:rsidRPr="005B43DA" w:rsidRDefault="00A0587C" w:rsidP="00AB18B5">
      <w:pPr>
        <w:pStyle w:val="HTMLPreformatted"/>
        <w:ind w:left="2160"/>
        <w:rPr>
          <w:rFonts w:ascii="Garamond" w:hAnsi="Garamond"/>
          <w:b/>
          <w:bCs/>
          <w:color w:val="000000"/>
        </w:rPr>
      </w:pP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2155"/>
        <w:gridCol w:w="1800"/>
      </w:tblGrid>
      <w:tr w:rsidR="007021B6" w:rsidRPr="005B43DA" w14:paraId="29E26357" w14:textId="77777777" w:rsidTr="00FC41E6">
        <w:tc>
          <w:tcPr>
            <w:tcW w:w="2155" w:type="dxa"/>
          </w:tcPr>
          <w:p w14:paraId="370FBDC7" w14:textId="77777777" w:rsidR="007021B6" w:rsidRPr="005B43DA" w:rsidRDefault="007021B6" w:rsidP="00FC41E6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color w:val="000000"/>
              </w:rPr>
              <w:t>Customer_id</w:t>
            </w:r>
            <w:proofErr w:type="spellEnd"/>
          </w:p>
        </w:tc>
        <w:tc>
          <w:tcPr>
            <w:tcW w:w="1800" w:type="dxa"/>
          </w:tcPr>
          <w:p w14:paraId="71F0470B" w14:textId="77777777" w:rsidR="007021B6" w:rsidRPr="005B43DA" w:rsidRDefault="007021B6" w:rsidP="00FC41E6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color w:val="000000"/>
              </w:rPr>
              <w:t>Product_name</w:t>
            </w:r>
            <w:proofErr w:type="spellEnd"/>
          </w:p>
        </w:tc>
      </w:tr>
      <w:tr w:rsidR="007021B6" w:rsidRPr="005B43DA" w14:paraId="3B792804" w14:textId="77777777" w:rsidTr="00FC41E6">
        <w:tc>
          <w:tcPr>
            <w:tcW w:w="2155" w:type="dxa"/>
          </w:tcPr>
          <w:p w14:paraId="6D09BB46" w14:textId="77777777" w:rsidR="007021B6" w:rsidRPr="005B43DA" w:rsidRDefault="007021B6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A</w:t>
            </w:r>
          </w:p>
        </w:tc>
        <w:tc>
          <w:tcPr>
            <w:tcW w:w="1800" w:type="dxa"/>
          </w:tcPr>
          <w:p w14:paraId="29624EE3" w14:textId="3D2B9989" w:rsidR="007021B6" w:rsidRPr="005B43DA" w:rsidRDefault="007021B6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Sushi</w:t>
            </w:r>
          </w:p>
        </w:tc>
      </w:tr>
      <w:tr w:rsidR="007021B6" w:rsidRPr="005B43DA" w14:paraId="016AC3D3" w14:textId="77777777" w:rsidTr="00FC41E6">
        <w:tc>
          <w:tcPr>
            <w:tcW w:w="2155" w:type="dxa"/>
          </w:tcPr>
          <w:p w14:paraId="1F0142A3" w14:textId="77E73497" w:rsidR="007021B6" w:rsidRPr="005B43DA" w:rsidRDefault="007021B6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A</w:t>
            </w:r>
          </w:p>
        </w:tc>
        <w:tc>
          <w:tcPr>
            <w:tcW w:w="1800" w:type="dxa"/>
          </w:tcPr>
          <w:p w14:paraId="0E6630CC" w14:textId="0A146C2C" w:rsidR="007021B6" w:rsidRPr="005B43DA" w:rsidRDefault="007021B6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Curry</w:t>
            </w:r>
          </w:p>
        </w:tc>
      </w:tr>
      <w:tr w:rsidR="007021B6" w:rsidRPr="005B43DA" w14:paraId="57CECFDE" w14:textId="77777777" w:rsidTr="00FC41E6">
        <w:tc>
          <w:tcPr>
            <w:tcW w:w="2155" w:type="dxa"/>
          </w:tcPr>
          <w:p w14:paraId="3200FB38" w14:textId="77777777" w:rsidR="007021B6" w:rsidRPr="005B43DA" w:rsidRDefault="007021B6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B</w:t>
            </w:r>
          </w:p>
        </w:tc>
        <w:tc>
          <w:tcPr>
            <w:tcW w:w="1800" w:type="dxa"/>
          </w:tcPr>
          <w:p w14:paraId="6AB25E0C" w14:textId="77777777" w:rsidR="007021B6" w:rsidRPr="005B43DA" w:rsidRDefault="007021B6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Sushi</w:t>
            </w:r>
          </w:p>
        </w:tc>
      </w:tr>
    </w:tbl>
    <w:p w14:paraId="7654C575" w14:textId="77777777" w:rsidR="00AB18B5" w:rsidRPr="005B43DA" w:rsidRDefault="00AB18B5" w:rsidP="00AB18B5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07F300F5" w14:textId="77777777" w:rsidR="00AB18B5" w:rsidRPr="005B43DA" w:rsidRDefault="00AB18B5" w:rsidP="00AB18B5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19002D12" w14:textId="16FB102C" w:rsidR="008F764E" w:rsidRPr="005B43DA" w:rsidRDefault="008F764E" w:rsidP="008F764E">
      <w:pPr>
        <w:pStyle w:val="ListParagraph"/>
        <w:numPr>
          <w:ilvl w:val="0"/>
          <w:numId w:val="4"/>
        </w:numPr>
        <w:spacing w:after="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What is the total items and amount spent for each member before they became a member</w:t>
      </w:r>
      <w:r w:rsidR="007B54DC" w:rsidRPr="005B43DA">
        <w:rPr>
          <w:rFonts w:ascii="Garamond" w:hAnsi="Garamond"/>
          <w:sz w:val="20"/>
          <w:szCs w:val="20"/>
        </w:rPr>
        <w:t xml:space="preserve"> </w:t>
      </w:r>
      <w:r w:rsidRPr="005B43DA">
        <w:rPr>
          <w:rFonts w:ascii="Garamond" w:hAnsi="Garamond"/>
          <w:sz w:val="20"/>
          <w:szCs w:val="20"/>
        </w:rPr>
        <w:t>?</w:t>
      </w:r>
    </w:p>
    <w:p w14:paraId="729CC9F8" w14:textId="77777777" w:rsidR="003D38A5" w:rsidRPr="005B43DA" w:rsidRDefault="003D38A5" w:rsidP="003D38A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03FD1959" w14:textId="77777777" w:rsidR="003D38A5" w:rsidRPr="005B43DA" w:rsidRDefault="003D38A5" w:rsidP="003D38A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Style w:val="sqlfunction"/>
          <w:rFonts w:ascii="Garamond" w:hAnsi="Garamond"/>
          <w:b/>
          <w:bCs/>
          <w:color w:val="AA00AA"/>
        </w:rPr>
        <w:t>COUNT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total_purchases</w:t>
      </w:r>
      <w:proofErr w:type="spellEnd"/>
    </w:p>
    <w:p w14:paraId="1FC20E53" w14:textId="77777777" w:rsidR="003D38A5" w:rsidRPr="005B43DA" w:rsidRDefault="003D38A5" w:rsidP="003D38A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Style w:val="sqlfunction"/>
          <w:rFonts w:ascii="Garamond" w:hAnsi="Garamond"/>
          <w:b/>
          <w:bCs/>
          <w:color w:val="AA00AA"/>
        </w:rPr>
        <w:t>SUM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ice</w:t>
      </w:r>
      <w:proofErr w:type="spellEnd"/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total_cost</w:t>
      </w:r>
      <w:proofErr w:type="spellEnd"/>
    </w:p>
    <w:p w14:paraId="72AC5952" w14:textId="77777777" w:rsidR="003D38A5" w:rsidRPr="005B43DA" w:rsidRDefault="003D38A5" w:rsidP="003D38A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sales</w:t>
      </w:r>
    </w:p>
    <w:p w14:paraId="58EB9074" w14:textId="77777777" w:rsidR="003D38A5" w:rsidRPr="005B43DA" w:rsidRDefault="003D38A5" w:rsidP="003D38A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JOIN</w:t>
      </w:r>
      <w:r w:rsidRPr="005B43DA">
        <w:rPr>
          <w:rFonts w:ascii="Garamond" w:hAnsi="Garamond"/>
          <w:b/>
          <w:bCs/>
          <w:color w:val="000000"/>
        </w:rPr>
        <w:t xml:space="preserve"> menu </w:t>
      </w:r>
      <w:r w:rsidRPr="005B43DA">
        <w:rPr>
          <w:rStyle w:val="sqlkeyword"/>
          <w:rFonts w:ascii="Garamond" w:hAnsi="Garamond"/>
          <w:b/>
          <w:bCs/>
          <w:color w:val="0000AA"/>
        </w:rPr>
        <w:t>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</w:p>
    <w:p w14:paraId="6011A11C" w14:textId="77777777" w:rsidR="003D38A5" w:rsidRPr="005B43DA" w:rsidRDefault="003D38A5" w:rsidP="003D38A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JOIN</w:t>
      </w:r>
      <w:r w:rsidRPr="005B43DA">
        <w:rPr>
          <w:rFonts w:ascii="Garamond" w:hAnsi="Garamond"/>
          <w:b/>
          <w:bCs/>
          <w:color w:val="000000"/>
        </w:rPr>
        <w:t xml:space="preserve"> members </w:t>
      </w:r>
      <w:r w:rsidRPr="005B43DA">
        <w:rPr>
          <w:rStyle w:val="sqlkeyword"/>
          <w:rFonts w:ascii="Garamond" w:hAnsi="Garamond"/>
          <w:b/>
          <w:bCs/>
          <w:color w:val="0000AA"/>
        </w:rPr>
        <w:t>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mber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1F5E8963" w14:textId="77777777" w:rsidR="003D38A5" w:rsidRPr="005B43DA" w:rsidRDefault="003D38A5" w:rsidP="003D38A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WHERE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order_date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&lt;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mber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join_date</w:t>
      </w:r>
      <w:proofErr w:type="spellEnd"/>
    </w:p>
    <w:p w14:paraId="08C9691E" w14:textId="77777777" w:rsidR="003D38A5" w:rsidRPr="005B43DA" w:rsidRDefault="003D38A5" w:rsidP="003D38A5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GROUP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31D268AF" w14:textId="2D7652A0" w:rsidR="003D38A5" w:rsidRPr="005B43DA" w:rsidRDefault="003D38A5" w:rsidP="003D38A5">
      <w:pPr>
        <w:pStyle w:val="HTMLPreformatted"/>
        <w:ind w:left="2160"/>
        <w:rPr>
          <w:rStyle w:val="sqloperator"/>
          <w:rFonts w:ascii="Garamond" w:hAnsi="Garamond"/>
          <w:b/>
          <w:bCs/>
          <w:color w:val="777777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ORDER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  <w:r w:rsidRPr="005B43DA">
        <w:rPr>
          <w:rStyle w:val="sqloperator"/>
          <w:rFonts w:ascii="Garamond" w:hAnsi="Garamond"/>
          <w:b/>
          <w:bCs/>
          <w:color w:val="777777"/>
        </w:rPr>
        <w:t>;</w:t>
      </w:r>
    </w:p>
    <w:p w14:paraId="632B916B" w14:textId="77777777" w:rsidR="00D964A9" w:rsidRPr="005B43DA" w:rsidRDefault="00D964A9" w:rsidP="003D38A5">
      <w:pPr>
        <w:pStyle w:val="HTMLPreformatted"/>
        <w:ind w:left="2160"/>
        <w:rPr>
          <w:rStyle w:val="sqloperator"/>
          <w:rFonts w:ascii="Garamond" w:hAnsi="Garamond"/>
          <w:b/>
          <w:bCs/>
          <w:color w:val="777777"/>
        </w:rPr>
      </w:pPr>
    </w:p>
    <w:p w14:paraId="1097F019" w14:textId="77777777" w:rsidR="009C01C2" w:rsidRPr="005B43DA" w:rsidRDefault="009C01C2" w:rsidP="003D38A5">
      <w:pPr>
        <w:pStyle w:val="HTMLPreformatted"/>
        <w:ind w:left="2160"/>
        <w:rPr>
          <w:rStyle w:val="sqloperator"/>
          <w:rFonts w:ascii="Garamond" w:hAnsi="Garamond"/>
          <w:b/>
          <w:bCs/>
          <w:color w:val="777777"/>
        </w:rPr>
      </w:pP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2155"/>
        <w:gridCol w:w="1800"/>
        <w:gridCol w:w="1800"/>
      </w:tblGrid>
      <w:tr w:rsidR="009C01C2" w:rsidRPr="005B43DA" w14:paraId="754AA2CB" w14:textId="77777777" w:rsidTr="00C72FF7">
        <w:tc>
          <w:tcPr>
            <w:tcW w:w="2155" w:type="dxa"/>
          </w:tcPr>
          <w:p w14:paraId="779AB6BA" w14:textId="77777777" w:rsidR="009C01C2" w:rsidRPr="005B43DA" w:rsidRDefault="009C01C2" w:rsidP="00FC41E6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color w:val="000000"/>
              </w:rPr>
              <w:t>Customer_id</w:t>
            </w:r>
            <w:proofErr w:type="spellEnd"/>
          </w:p>
        </w:tc>
        <w:tc>
          <w:tcPr>
            <w:tcW w:w="1800" w:type="dxa"/>
          </w:tcPr>
          <w:p w14:paraId="22850E87" w14:textId="0732056D" w:rsidR="009C01C2" w:rsidRPr="005B43DA" w:rsidRDefault="009C01C2" w:rsidP="00FC41E6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color w:val="000000"/>
              </w:rPr>
              <w:t>Total_purchases</w:t>
            </w:r>
            <w:proofErr w:type="spellEnd"/>
          </w:p>
        </w:tc>
        <w:tc>
          <w:tcPr>
            <w:tcW w:w="1800" w:type="dxa"/>
          </w:tcPr>
          <w:p w14:paraId="05610006" w14:textId="3D42E784" w:rsidR="009C01C2" w:rsidRPr="005B43DA" w:rsidRDefault="009C01C2" w:rsidP="00FC41E6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color w:val="000000"/>
              </w:rPr>
              <w:t>Total_cost</w:t>
            </w:r>
            <w:proofErr w:type="spellEnd"/>
          </w:p>
        </w:tc>
      </w:tr>
      <w:tr w:rsidR="009C01C2" w:rsidRPr="005B43DA" w14:paraId="0083B4A0" w14:textId="77777777" w:rsidTr="00C72FF7">
        <w:tc>
          <w:tcPr>
            <w:tcW w:w="2155" w:type="dxa"/>
          </w:tcPr>
          <w:p w14:paraId="4B5443ED" w14:textId="77777777" w:rsidR="009C01C2" w:rsidRPr="005B43DA" w:rsidRDefault="009C01C2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A</w:t>
            </w:r>
          </w:p>
        </w:tc>
        <w:tc>
          <w:tcPr>
            <w:tcW w:w="1800" w:type="dxa"/>
          </w:tcPr>
          <w:p w14:paraId="2560C424" w14:textId="4AB88CDE" w:rsidR="009C01C2" w:rsidRPr="005B43DA" w:rsidRDefault="009C01C2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2</w:t>
            </w:r>
          </w:p>
        </w:tc>
        <w:tc>
          <w:tcPr>
            <w:tcW w:w="1800" w:type="dxa"/>
          </w:tcPr>
          <w:p w14:paraId="7ABEB070" w14:textId="6F25C4CB" w:rsidR="009C01C2" w:rsidRPr="005B43DA" w:rsidRDefault="009C01C2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25</w:t>
            </w:r>
          </w:p>
        </w:tc>
      </w:tr>
      <w:tr w:rsidR="009C01C2" w:rsidRPr="005B43DA" w14:paraId="75ACFBBD" w14:textId="77777777" w:rsidTr="00C72FF7">
        <w:tc>
          <w:tcPr>
            <w:tcW w:w="2155" w:type="dxa"/>
          </w:tcPr>
          <w:p w14:paraId="57B4FC05" w14:textId="324D45B3" w:rsidR="009C01C2" w:rsidRPr="005B43DA" w:rsidRDefault="009C01C2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B</w:t>
            </w:r>
          </w:p>
        </w:tc>
        <w:tc>
          <w:tcPr>
            <w:tcW w:w="1800" w:type="dxa"/>
          </w:tcPr>
          <w:p w14:paraId="27572539" w14:textId="2500F94A" w:rsidR="009C01C2" w:rsidRPr="005B43DA" w:rsidRDefault="009C01C2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3</w:t>
            </w:r>
          </w:p>
        </w:tc>
        <w:tc>
          <w:tcPr>
            <w:tcW w:w="1800" w:type="dxa"/>
          </w:tcPr>
          <w:p w14:paraId="553537DD" w14:textId="2218EBDB" w:rsidR="009C01C2" w:rsidRPr="005B43DA" w:rsidRDefault="009C01C2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40</w:t>
            </w:r>
          </w:p>
        </w:tc>
      </w:tr>
    </w:tbl>
    <w:p w14:paraId="17995484" w14:textId="77777777" w:rsidR="009C01C2" w:rsidRPr="005B43DA" w:rsidRDefault="009C01C2" w:rsidP="009C01C2">
      <w:pPr>
        <w:pStyle w:val="ListParagraph"/>
        <w:spacing w:after="0"/>
        <w:rPr>
          <w:rFonts w:ascii="Garamond" w:hAnsi="Garamond"/>
          <w:sz w:val="20"/>
          <w:szCs w:val="20"/>
        </w:rPr>
      </w:pPr>
    </w:p>
    <w:p w14:paraId="2B6D04C8" w14:textId="2DE38260" w:rsidR="00D964A9" w:rsidRPr="005B43DA" w:rsidRDefault="008F764E" w:rsidP="00D964A9">
      <w:pPr>
        <w:pStyle w:val="ListParagraph"/>
        <w:numPr>
          <w:ilvl w:val="0"/>
          <w:numId w:val="4"/>
        </w:numPr>
        <w:spacing w:after="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If each $1 spent equates to 10 points and sushi has a 2x points multiplier - how many points would each customer have?</w:t>
      </w:r>
    </w:p>
    <w:p w14:paraId="4919654C" w14:textId="77777777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00" w:themeColor="text1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lastRenderedPageBreak/>
        <w:t xml:space="preserve">WITH </w:t>
      </w:r>
      <w:proofErr w:type="spellStart"/>
      <w:r w:rsidRPr="005B43DA">
        <w:rPr>
          <w:rStyle w:val="sqlkeyword"/>
          <w:rFonts w:ascii="Garamond" w:hAnsi="Garamond"/>
          <w:b/>
          <w:bCs/>
          <w:color w:val="000000" w:themeColor="text1"/>
        </w:rPr>
        <w:t>price_points</w:t>
      </w:r>
      <w:proofErr w:type="spellEnd"/>
    </w:p>
    <w:p w14:paraId="6E4FE814" w14:textId="77777777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AA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AS (</w:t>
      </w:r>
    </w:p>
    <w:p w14:paraId="0A872E72" w14:textId="77777777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AA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ab/>
        <w:t xml:space="preserve">SELECT </w:t>
      </w:r>
      <w:r w:rsidRPr="005B43DA">
        <w:rPr>
          <w:rStyle w:val="sqlkeyword"/>
          <w:rFonts w:ascii="Garamond" w:hAnsi="Garamond"/>
          <w:b/>
          <w:bCs/>
          <w:color w:val="000000" w:themeColor="text1"/>
        </w:rPr>
        <w:t>*</w:t>
      </w:r>
    </w:p>
    <w:p w14:paraId="7F0D8388" w14:textId="77777777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AA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ab/>
        <w:t xml:space="preserve">,CASE </w:t>
      </w:r>
    </w:p>
    <w:p w14:paraId="447BFA7B" w14:textId="77777777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AA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ab/>
        <w:t xml:space="preserve">WHEN </w:t>
      </w:r>
      <w:proofErr w:type="spellStart"/>
      <w:r w:rsidRPr="005B43DA">
        <w:rPr>
          <w:rStyle w:val="sqlkeyword"/>
          <w:rFonts w:ascii="Garamond" w:hAnsi="Garamond"/>
          <w:b/>
          <w:bCs/>
          <w:color w:val="000000" w:themeColor="text1"/>
        </w:rPr>
        <w:t>menu.product_name</w:t>
      </w:r>
      <w:proofErr w:type="spellEnd"/>
      <w:r w:rsidRPr="005B43DA">
        <w:rPr>
          <w:rStyle w:val="sqlkeyword"/>
          <w:rFonts w:ascii="Garamond" w:hAnsi="Garamond"/>
          <w:b/>
          <w:bCs/>
          <w:color w:val="000000" w:themeColor="text1"/>
        </w:rPr>
        <w:t xml:space="preserve"> = "sushi"</w:t>
      </w:r>
    </w:p>
    <w:p w14:paraId="6345271C" w14:textId="77777777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00" w:themeColor="text1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ab/>
        <w:t xml:space="preserve">THEN </w:t>
      </w:r>
      <w:proofErr w:type="spellStart"/>
      <w:r w:rsidRPr="005B43DA">
        <w:rPr>
          <w:rStyle w:val="sqlkeyword"/>
          <w:rFonts w:ascii="Garamond" w:hAnsi="Garamond"/>
          <w:b/>
          <w:bCs/>
          <w:color w:val="000000" w:themeColor="text1"/>
        </w:rPr>
        <w:t>menu.price</w:t>
      </w:r>
      <w:proofErr w:type="spellEnd"/>
      <w:r w:rsidRPr="005B43DA">
        <w:rPr>
          <w:rStyle w:val="sqlkeyword"/>
          <w:rFonts w:ascii="Garamond" w:hAnsi="Garamond"/>
          <w:b/>
          <w:bCs/>
          <w:color w:val="000000" w:themeColor="text1"/>
        </w:rPr>
        <w:t xml:space="preserve"> * 10 * 2</w:t>
      </w:r>
    </w:p>
    <w:p w14:paraId="6EFA429F" w14:textId="77777777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00" w:themeColor="text1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ab/>
        <w:t xml:space="preserve">ELSE </w:t>
      </w:r>
      <w:r w:rsidRPr="005B43DA">
        <w:rPr>
          <w:rStyle w:val="sqlkeyword"/>
          <w:rFonts w:ascii="Garamond" w:hAnsi="Garamond"/>
          <w:b/>
          <w:bCs/>
          <w:color w:val="000000" w:themeColor="text1"/>
        </w:rPr>
        <w:t xml:space="preserve">price * </w:t>
      </w:r>
      <w:r w:rsidRPr="005B43DA">
        <w:rPr>
          <w:rStyle w:val="sqlfunction"/>
          <w:rFonts w:ascii="Garamond" w:hAnsi="Garamond"/>
          <w:b/>
          <w:bCs/>
          <w:color w:val="AA00AA"/>
        </w:rPr>
        <w:t>10</w:t>
      </w:r>
    </w:p>
    <w:p w14:paraId="11DACBB8" w14:textId="77777777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AA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ab/>
        <w:t xml:space="preserve">END AS </w:t>
      </w:r>
      <w:proofErr w:type="spellStart"/>
      <w:r w:rsidRPr="005B43DA">
        <w:rPr>
          <w:rStyle w:val="sqlkeyword"/>
          <w:rFonts w:ascii="Garamond" w:hAnsi="Garamond"/>
          <w:b/>
          <w:bCs/>
          <w:color w:val="000000" w:themeColor="text1"/>
        </w:rPr>
        <w:t>points_gained</w:t>
      </w:r>
      <w:proofErr w:type="spellEnd"/>
    </w:p>
    <w:p w14:paraId="11C6125C" w14:textId="77777777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AA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ab/>
        <w:t xml:space="preserve">FROM </w:t>
      </w:r>
      <w:r w:rsidRPr="005B43DA">
        <w:rPr>
          <w:rStyle w:val="sqlkeyword"/>
          <w:rFonts w:ascii="Garamond" w:hAnsi="Garamond"/>
          <w:b/>
          <w:bCs/>
          <w:color w:val="000000" w:themeColor="text1"/>
        </w:rPr>
        <w:t>menu</w:t>
      </w:r>
    </w:p>
    <w:p w14:paraId="76BB15F5" w14:textId="77777777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AA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ab/>
        <w:t>)</w:t>
      </w:r>
    </w:p>
    <w:p w14:paraId="02463D3C" w14:textId="77777777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AA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 xml:space="preserve">SELECT </w:t>
      </w:r>
      <w:proofErr w:type="spellStart"/>
      <w:r w:rsidRPr="005B43DA">
        <w:rPr>
          <w:rStyle w:val="sqlkeyword"/>
          <w:rFonts w:ascii="Garamond" w:hAnsi="Garamond"/>
          <w:b/>
          <w:bCs/>
          <w:color w:val="000000" w:themeColor="text1"/>
        </w:rPr>
        <w:t>sales.customer_id</w:t>
      </w:r>
      <w:proofErr w:type="spellEnd"/>
    </w:p>
    <w:p w14:paraId="5BA7E98E" w14:textId="77777777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00" w:themeColor="text1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ab/>
        <w:t>,</w:t>
      </w:r>
      <w:r w:rsidRPr="005B43DA">
        <w:rPr>
          <w:rStyle w:val="sqlfunction"/>
          <w:rFonts w:ascii="Garamond" w:hAnsi="Garamond"/>
          <w:b/>
          <w:bCs/>
          <w:color w:val="AA00AA"/>
        </w:rPr>
        <w:t>SUM(</w:t>
      </w:r>
      <w:proofErr w:type="spellStart"/>
      <w:r w:rsidRPr="005B43DA">
        <w:rPr>
          <w:rStyle w:val="sqlkeyword"/>
          <w:rFonts w:ascii="Garamond" w:hAnsi="Garamond"/>
          <w:b/>
          <w:bCs/>
          <w:color w:val="000000" w:themeColor="text1"/>
        </w:rPr>
        <w:t>points_gained</w:t>
      </w:r>
      <w:proofErr w:type="spellEnd"/>
      <w:r w:rsidRPr="005B43DA">
        <w:rPr>
          <w:rStyle w:val="sqlkeyword"/>
          <w:rFonts w:ascii="Garamond" w:hAnsi="Garamond"/>
          <w:b/>
          <w:bCs/>
          <w:color w:val="000000" w:themeColor="text1"/>
        </w:rPr>
        <w:t xml:space="preserve">) AS </w:t>
      </w:r>
      <w:proofErr w:type="spellStart"/>
      <w:r w:rsidRPr="005B43DA">
        <w:rPr>
          <w:rStyle w:val="sqlkeyword"/>
          <w:rFonts w:ascii="Garamond" w:hAnsi="Garamond"/>
          <w:b/>
          <w:bCs/>
          <w:color w:val="000000" w:themeColor="text1"/>
        </w:rPr>
        <w:t>customer_points</w:t>
      </w:r>
      <w:proofErr w:type="spellEnd"/>
    </w:p>
    <w:p w14:paraId="53B7E6B8" w14:textId="77777777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AA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 xml:space="preserve">FROM </w:t>
      </w:r>
      <w:proofErr w:type="spellStart"/>
      <w:r w:rsidRPr="005B43DA">
        <w:rPr>
          <w:rStyle w:val="sqlkeyword"/>
          <w:rFonts w:ascii="Garamond" w:hAnsi="Garamond"/>
          <w:b/>
          <w:bCs/>
          <w:color w:val="000000" w:themeColor="text1"/>
        </w:rPr>
        <w:t>price_points</w:t>
      </w:r>
      <w:proofErr w:type="spellEnd"/>
    </w:p>
    <w:p w14:paraId="511B1488" w14:textId="77777777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AA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 xml:space="preserve">JOIN </w:t>
      </w:r>
      <w:r w:rsidRPr="005B43DA">
        <w:rPr>
          <w:rStyle w:val="sqlkeyword"/>
          <w:rFonts w:ascii="Garamond" w:hAnsi="Garamond"/>
          <w:b/>
          <w:bCs/>
          <w:color w:val="000000" w:themeColor="text1"/>
        </w:rPr>
        <w:t xml:space="preserve">sales </w:t>
      </w:r>
      <w:r w:rsidRPr="005B43DA">
        <w:rPr>
          <w:rStyle w:val="sqlkeyword"/>
          <w:rFonts w:ascii="Garamond" w:hAnsi="Garamond"/>
          <w:b/>
          <w:bCs/>
          <w:color w:val="0000AA"/>
        </w:rPr>
        <w:t xml:space="preserve">ON </w:t>
      </w:r>
      <w:proofErr w:type="spellStart"/>
      <w:r w:rsidRPr="005B43DA">
        <w:rPr>
          <w:rStyle w:val="sqlkeyword"/>
          <w:rFonts w:ascii="Garamond" w:hAnsi="Garamond"/>
          <w:b/>
          <w:bCs/>
          <w:color w:val="000000" w:themeColor="text1"/>
        </w:rPr>
        <w:t>price_points.product_id</w:t>
      </w:r>
      <w:proofErr w:type="spellEnd"/>
      <w:r w:rsidRPr="005B43DA">
        <w:rPr>
          <w:rStyle w:val="sqlkeyword"/>
          <w:rFonts w:ascii="Garamond" w:hAnsi="Garamond"/>
          <w:b/>
          <w:bCs/>
          <w:color w:val="000000" w:themeColor="text1"/>
        </w:rPr>
        <w:t xml:space="preserve"> = </w:t>
      </w:r>
      <w:proofErr w:type="spellStart"/>
      <w:r w:rsidRPr="005B43DA">
        <w:rPr>
          <w:rStyle w:val="sqlkeyword"/>
          <w:rFonts w:ascii="Garamond" w:hAnsi="Garamond"/>
          <w:b/>
          <w:bCs/>
          <w:color w:val="000000" w:themeColor="text1"/>
        </w:rPr>
        <w:t>sales.product_id</w:t>
      </w:r>
      <w:proofErr w:type="spellEnd"/>
    </w:p>
    <w:p w14:paraId="0C0D6BC7" w14:textId="29FFF976" w:rsidR="00D964A9" w:rsidRPr="005B43DA" w:rsidRDefault="00D964A9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00" w:themeColor="text1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 xml:space="preserve">GROUP BY </w:t>
      </w:r>
      <w:proofErr w:type="spellStart"/>
      <w:r w:rsidRPr="005B43DA">
        <w:rPr>
          <w:rStyle w:val="sqlkeyword"/>
          <w:rFonts w:ascii="Garamond" w:hAnsi="Garamond"/>
          <w:b/>
          <w:bCs/>
          <w:color w:val="000000" w:themeColor="text1"/>
        </w:rPr>
        <w:t>sales.customer_id</w:t>
      </w:r>
      <w:proofErr w:type="spellEnd"/>
    </w:p>
    <w:p w14:paraId="5C11DEE9" w14:textId="77777777" w:rsidR="00DF2467" w:rsidRPr="005B43DA" w:rsidRDefault="00DF2467" w:rsidP="00D964A9">
      <w:pPr>
        <w:pStyle w:val="HTMLPreformatted"/>
        <w:ind w:left="2160"/>
        <w:rPr>
          <w:rStyle w:val="sqlkeyword"/>
          <w:rFonts w:ascii="Garamond" w:hAnsi="Garamond"/>
          <w:b/>
          <w:bCs/>
          <w:color w:val="000000" w:themeColor="text1"/>
        </w:rPr>
      </w:pPr>
    </w:p>
    <w:p w14:paraId="29A07F2F" w14:textId="0D3BFF3A" w:rsidR="00DF2467" w:rsidRPr="005B43DA" w:rsidRDefault="00DF2467" w:rsidP="00DF2467">
      <w:pPr>
        <w:pStyle w:val="HTMLPreformatted"/>
        <w:rPr>
          <w:rStyle w:val="sqlkeyword"/>
          <w:rFonts w:ascii="Garamond" w:hAnsi="Garamond"/>
          <w:b/>
          <w:bCs/>
          <w:color w:val="0000AA"/>
        </w:rPr>
      </w:pP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2155"/>
        <w:gridCol w:w="1800"/>
      </w:tblGrid>
      <w:tr w:rsidR="00DF2467" w:rsidRPr="005B43DA" w14:paraId="76E453EE" w14:textId="77777777" w:rsidTr="00FC41E6">
        <w:tc>
          <w:tcPr>
            <w:tcW w:w="2155" w:type="dxa"/>
          </w:tcPr>
          <w:p w14:paraId="0D7C8A49" w14:textId="77777777" w:rsidR="00DF2467" w:rsidRPr="005B43DA" w:rsidRDefault="00DF2467" w:rsidP="00FC41E6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color w:val="000000"/>
              </w:rPr>
              <w:t>Customer_id</w:t>
            </w:r>
            <w:proofErr w:type="spellEnd"/>
          </w:p>
        </w:tc>
        <w:tc>
          <w:tcPr>
            <w:tcW w:w="1800" w:type="dxa"/>
          </w:tcPr>
          <w:p w14:paraId="7DD1DBA5" w14:textId="53CE6CBB" w:rsidR="00DF2467" w:rsidRPr="005B43DA" w:rsidRDefault="00DF2467" w:rsidP="00FC41E6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color w:val="000000"/>
              </w:rPr>
              <w:t>Customer_points</w:t>
            </w:r>
            <w:proofErr w:type="spellEnd"/>
          </w:p>
        </w:tc>
      </w:tr>
      <w:tr w:rsidR="00DF2467" w:rsidRPr="005B43DA" w14:paraId="507CF848" w14:textId="77777777" w:rsidTr="00FC41E6">
        <w:tc>
          <w:tcPr>
            <w:tcW w:w="2155" w:type="dxa"/>
          </w:tcPr>
          <w:p w14:paraId="3074CF91" w14:textId="77777777" w:rsidR="00DF2467" w:rsidRPr="005B43DA" w:rsidRDefault="00DF2467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A</w:t>
            </w:r>
          </w:p>
        </w:tc>
        <w:tc>
          <w:tcPr>
            <w:tcW w:w="1800" w:type="dxa"/>
          </w:tcPr>
          <w:p w14:paraId="0C4BBC21" w14:textId="6D99E6BC" w:rsidR="00DF2467" w:rsidRPr="005B43DA" w:rsidRDefault="00DF2467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860</w:t>
            </w:r>
          </w:p>
        </w:tc>
      </w:tr>
      <w:tr w:rsidR="00DF2467" w:rsidRPr="005B43DA" w14:paraId="4A786D60" w14:textId="77777777" w:rsidTr="00FC41E6">
        <w:tc>
          <w:tcPr>
            <w:tcW w:w="2155" w:type="dxa"/>
          </w:tcPr>
          <w:p w14:paraId="654DC822" w14:textId="312E18ED" w:rsidR="00DF2467" w:rsidRPr="005B43DA" w:rsidRDefault="00DF2467" w:rsidP="00DF2467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  <w:tab w:val="center" w:pos="969"/>
              </w:tabs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B</w:t>
            </w:r>
            <w:r w:rsidRPr="005B43DA">
              <w:rPr>
                <w:rFonts w:ascii="Garamond" w:hAnsi="Garamond"/>
                <w:color w:val="000000"/>
              </w:rPr>
              <w:tab/>
            </w:r>
          </w:p>
        </w:tc>
        <w:tc>
          <w:tcPr>
            <w:tcW w:w="1800" w:type="dxa"/>
          </w:tcPr>
          <w:p w14:paraId="7403A25B" w14:textId="4C4B2B22" w:rsidR="00DF2467" w:rsidRPr="005B43DA" w:rsidRDefault="00DF2467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940</w:t>
            </w:r>
          </w:p>
        </w:tc>
      </w:tr>
      <w:tr w:rsidR="00DF2467" w:rsidRPr="005B43DA" w14:paraId="40CA2A77" w14:textId="77777777" w:rsidTr="00FC41E6">
        <w:tc>
          <w:tcPr>
            <w:tcW w:w="2155" w:type="dxa"/>
          </w:tcPr>
          <w:p w14:paraId="79185EBB" w14:textId="26CBF498" w:rsidR="00DF2467" w:rsidRPr="005B43DA" w:rsidRDefault="00DF2467" w:rsidP="00DF2467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  <w:tab w:val="center" w:pos="969"/>
              </w:tabs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C</w:t>
            </w:r>
          </w:p>
        </w:tc>
        <w:tc>
          <w:tcPr>
            <w:tcW w:w="1800" w:type="dxa"/>
          </w:tcPr>
          <w:p w14:paraId="36F71AC1" w14:textId="1E5FD1D9" w:rsidR="00DF2467" w:rsidRPr="005B43DA" w:rsidRDefault="00DF2467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360</w:t>
            </w:r>
          </w:p>
        </w:tc>
      </w:tr>
    </w:tbl>
    <w:p w14:paraId="51BAFCAE" w14:textId="77777777" w:rsidR="00DF2467" w:rsidRPr="005B43DA" w:rsidRDefault="00DF2467" w:rsidP="00DF2467">
      <w:pPr>
        <w:pStyle w:val="HTMLPreformatted"/>
        <w:rPr>
          <w:rStyle w:val="sqlkeyword"/>
          <w:rFonts w:ascii="Garamond" w:hAnsi="Garamond"/>
          <w:b/>
          <w:bCs/>
          <w:color w:val="0000AA"/>
        </w:rPr>
      </w:pPr>
    </w:p>
    <w:p w14:paraId="4C0DCD01" w14:textId="7C8D332F" w:rsidR="004D26B7" w:rsidRPr="005B43DA" w:rsidRDefault="008F764E" w:rsidP="000C737C">
      <w:pPr>
        <w:pStyle w:val="ListParagraph"/>
        <w:numPr>
          <w:ilvl w:val="0"/>
          <w:numId w:val="4"/>
        </w:numPr>
        <w:spacing w:after="0"/>
        <w:rPr>
          <w:rFonts w:ascii="Garamond" w:hAnsi="Garamond"/>
          <w:sz w:val="20"/>
          <w:szCs w:val="20"/>
        </w:rPr>
      </w:pPr>
      <w:r w:rsidRPr="005B43DA">
        <w:rPr>
          <w:rFonts w:ascii="Garamond" w:hAnsi="Garamond"/>
          <w:sz w:val="20"/>
          <w:szCs w:val="20"/>
        </w:rPr>
        <w:t>In the first week after a customer joins the program (including their join date) they earn 2x points on all items, not just sushi - how many points do customer A and B have at the end of January?</w:t>
      </w:r>
    </w:p>
    <w:p w14:paraId="5DAF1DD8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WITH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jan_and_first_week</w:t>
      </w:r>
      <w:proofErr w:type="spellEnd"/>
    </w:p>
    <w:p w14:paraId="2218C9ED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</w:p>
    <w:p w14:paraId="2C075680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*</w:t>
      </w:r>
    </w:p>
    <w:p w14:paraId="308E3854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Style w:val="sqlfunction"/>
          <w:rFonts w:ascii="Garamond" w:hAnsi="Garamond"/>
          <w:b/>
          <w:bCs/>
          <w:color w:val="AA00AA"/>
        </w:rPr>
        <w:t>DATEADD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  <w:r w:rsidRPr="005B43DA">
        <w:rPr>
          <w:rStyle w:val="sqlfunction"/>
          <w:rFonts w:ascii="Garamond" w:hAnsi="Garamond"/>
          <w:b/>
          <w:bCs/>
          <w:color w:val="AA00AA"/>
        </w:rPr>
        <w:t>DAY</w:t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Fonts w:ascii="Garamond" w:hAnsi="Garamond"/>
          <w:b/>
          <w:bCs/>
          <w:color w:val="000000"/>
        </w:rPr>
        <w:t xml:space="preserve"> 6</w:t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join_date</w:t>
      </w:r>
      <w:proofErr w:type="spellEnd"/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first_week</w:t>
      </w:r>
      <w:proofErr w:type="spellEnd"/>
    </w:p>
    <w:p w14:paraId="5B13C176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Fonts w:ascii="Garamond" w:hAnsi="Garamond"/>
          <w:b/>
          <w:bCs/>
          <w:color w:val="000000"/>
        </w:rPr>
        <w:t>EOMONTH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  <w:r w:rsidRPr="005B43DA">
        <w:rPr>
          <w:rStyle w:val="sqlstring"/>
          <w:rFonts w:ascii="Garamond" w:hAnsi="Garamond"/>
          <w:b/>
          <w:bCs/>
          <w:color w:val="AA0000"/>
        </w:rPr>
        <w:t>'2021-01-31'</w:t>
      </w:r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jan_end</w:t>
      </w:r>
      <w:proofErr w:type="spellEnd"/>
    </w:p>
    <w:p w14:paraId="1FF1A8A1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members</w:t>
      </w:r>
    </w:p>
    <w:p w14:paraId="14DEFD63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</w:p>
    <w:p w14:paraId="49AB6AB9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SELECT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jfw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502A180B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operator"/>
          <w:rFonts w:ascii="Garamond" w:hAnsi="Garamond"/>
          <w:b/>
          <w:bCs/>
          <w:color w:val="777777"/>
        </w:rPr>
        <w:t>,</w:t>
      </w:r>
      <w:r w:rsidRPr="005B43DA">
        <w:rPr>
          <w:rStyle w:val="sqlfunction"/>
          <w:rFonts w:ascii="Garamond" w:hAnsi="Garamond"/>
          <w:b/>
          <w:bCs/>
          <w:color w:val="AA00AA"/>
        </w:rPr>
        <w:t>SUM</w:t>
      </w:r>
      <w:r w:rsidRPr="005B43DA">
        <w:rPr>
          <w:rStyle w:val="sqloperator"/>
          <w:rFonts w:ascii="Garamond" w:hAnsi="Garamond"/>
          <w:b/>
          <w:bCs/>
          <w:color w:val="777777"/>
        </w:rPr>
        <w:t>(</w:t>
      </w:r>
      <w:r w:rsidRPr="005B43DA">
        <w:rPr>
          <w:rStyle w:val="sqlkeyword"/>
          <w:rFonts w:ascii="Garamond" w:hAnsi="Garamond"/>
          <w:b/>
          <w:bCs/>
          <w:color w:val="0000AA"/>
        </w:rPr>
        <w:t>CASE</w:t>
      </w:r>
      <w:r w:rsidRPr="005B43DA">
        <w:rPr>
          <w:rFonts w:ascii="Garamond" w:hAnsi="Garamond"/>
          <w:b/>
          <w:bCs/>
          <w:color w:val="000000"/>
        </w:rPr>
        <w:t xml:space="preserve"> </w:t>
      </w:r>
    </w:p>
    <w:p w14:paraId="79E939DB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WHE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name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string"/>
          <w:rFonts w:ascii="Garamond" w:hAnsi="Garamond"/>
          <w:b/>
          <w:bCs/>
          <w:color w:val="AA0000"/>
        </w:rPr>
        <w:t>'sushi'</w:t>
      </w:r>
    </w:p>
    <w:p w14:paraId="035D7AED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THEN</w:t>
      </w:r>
      <w:r w:rsidRPr="005B43DA">
        <w:rPr>
          <w:rFonts w:ascii="Garamond" w:hAnsi="Garamond"/>
          <w:b/>
          <w:bCs/>
          <w:color w:val="000000"/>
        </w:rPr>
        <w:t xml:space="preserve"> 2 </w:t>
      </w:r>
      <w:r w:rsidRPr="005B43DA">
        <w:rPr>
          <w:rStyle w:val="sqloperator"/>
          <w:rFonts w:ascii="Garamond" w:hAnsi="Garamond"/>
          <w:b/>
          <w:bCs/>
          <w:color w:val="777777"/>
        </w:rPr>
        <w:t>*</w:t>
      </w:r>
      <w:r w:rsidRPr="005B43DA">
        <w:rPr>
          <w:rFonts w:ascii="Garamond" w:hAnsi="Garamond"/>
          <w:b/>
          <w:bCs/>
          <w:color w:val="000000"/>
        </w:rPr>
        <w:t xml:space="preserve"> 10 </w:t>
      </w:r>
      <w:r w:rsidRPr="005B43DA">
        <w:rPr>
          <w:rStyle w:val="sqloperator"/>
          <w:rFonts w:ascii="Garamond" w:hAnsi="Garamond"/>
          <w:b/>
          <w:bCs/>
          <w:color w:val="777777"/>
        </w:rPr>
        <w:t>*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ice</w:t>
      </w:r>
      <w:proofErr w:type="spellEnd"/>
    </w:p>
    <w:p w14:paraId="34418D05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WHE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order_date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ETWEE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jfw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join_date</w:t>
      </w:r>
      <w:proofErr w:type="spellEnd"/>
    </w:p>
    <w:p w14:paraId="51CBD820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AND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jfw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first_week</w:t>
      </w:r>
      <w:proofErr w:type="spellEnd"/>
    </w:p>
    <w:p w14:paraId="142F1F44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THEN</w:t>
      </w:r>
      <w:r w:rsidRPr="005B43DA">
        <w:rPr>
          <w:rFonts w:ascii="Garamond" w:hAnsi="Garamond"/>
          <w:b/>
          <w:bCs/>
          <w:color w:val="000000"/>
        </w:rPr>
        <w:t xml:space="preserve"> 2 </w:t>
      </w:r>
      <w:r w:rsidRPr="005B43DA">
        <w:rPr>
          <w:rStyle w:val="sqloperator"/>
          <w:rFonts w:ascii="Garamond" w:hAnsi="Garamond"/>
          <w:b/>
          <w:bCs/>
          <w:color w:val="777777"/>
        </w:rPr>
        <w:t>*</w:t>
      </w:r>
      <w:r w:rsidRPr="005B43DA">
        <w:rPr>
          <w:rFonts w:ascii="Garamond" w:hAnsi="Garamond"/>
          <w:b/>
          <w:bCs/>
          <w:color w:val="000000"/>
        </w:rPr>
        <w:t xml:space="preserve"> 10 </w:t>
      </w:r>
      <w:r w:rsidRPr="005B43DA">
        <w:rPr>
          <w:rStyle w:val="sqloperator"/>
          <w:rFonts w:ascii="Garamond" w:hAnsi="Garamond"/>
          <w:b/>
          <w:bCs/>
          <w:color w:val="777777"/>
        </w:rPr>
        <w:t>*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ice</w:t>
      </w:r>
      <w:proofErr w:type="spellEnd"/>
    </w:p>
    <w:p w14:paraId="6ECF2CCC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ELSE</w:t>
      </w:r>
      <w:r w:rsidRPr="005B43DA">
        <w:rPr>
          <w:rFonts w:ascii="Garamond" w:hAnsi="Garamond"/>
          <w:b/>
          <w:bCs/>
          <w:color w:val="000000"/>
        </w:rPr>
        <w:t xml:space="preserve"> 10 </w:t>
      </w:r>
      <w:r w:rsidRPr="005B43DA">
        <w:rPr>
          <w:rStyle w:val="sqloperator"/>
          <w:rFonts w:ascii="Garamond" w:hAnsi="Garamond"/>
          <w:b/>
          <w:bCs/>
          <w:color w:val="777777"/>
        </w:rPr>
        <w:t>*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ice</w:t>
      </w:r>
      <w:proofErr w:type="spellEnd"/>
    </w:p>
    <w:p w14:paraId="1CF677B0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Fonts w:ascii="Garamond" w:hAnsi="Garamond"/>
          <w:b/>
          <w:bCs/>
          <w:color w:val="000000"/>
        </w:rPr>
        <w:tab/>
      </w:r>
      <w:r w:rsidRPr="005B43DA">
        <w:rPr>
          <w:rStyle w:val="sqlkeyword"/>
          <w:rFonts w:ascii="Garamond" w:hAnsi="Garamond"/>
          <w:b/>
          <w:bCs/>
          <w:color w:val="0000AA"/>
        </w:rPr>
        <w:t>END</w:t>
      </w:r>
      <w:r w:rsidRPr="005B43DA">
        <w:rPr>
          <w:rStyle w:val="sqloperator"/>
          <w:rFonts w:ascii="Garamond" w:hAnsi="Garamond"/>
          <w:b/>
          <w:bCs/>
          <w:color w:val="777777"/>
        </w:rPr>
        <w:t>)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total_jan_points</w:t>
      </w:r>
      <w:proofErr w:type="spellEnd"/>
    </w:p>
    <w:p w14:paraId="365A4BDE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FROM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jan_and_first_week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AS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jfw</w:t>
      </w:r>
      <w:proofErr w:type="spellEnd"/>
    </w:p>
    <w:p w14:paraId="411D4E94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JOIN</w:t>
      </w:r>
      <w:r w:rsidRPr="005B43DA">
        <w:rPr>
          <w:rFonts w:ascii="Garamond" w:hAnsi="Garamond"/>
          <w:b/>
          <w:bCs/>
          <w:color w:val="000000"/>
        </w:rPr>
        <w:t xml:space="preserve"> sales </w:t>
      </w:r>
      <w:r w:rsidRPr="005B43DA">
        <w:rPr>
          <w:rStyle w:val="sqlkeyword"/>
          <w:rFonts w:ascii="Garamond" w:hAnsi="Garamond"/>
          <w:b/>
          <w:bCs/>
          <w:color w:val="0000AA"/>
        </w:rPr>
        <w:t>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jfw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</w:p>
    <w:p w14:paraId="1C5C4FD2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JOIN</w:t>
      </w:r>
      <w:r w:rsidRPr="005B43DA">
        <w:rPr>
          <w:rFonts w:ascii="Garamond" w:hAnsi="Garamond"/>
          <w:b/>
          <w:bCs/>
          <w:color w:val="000000"/>
        </w:rPr>
        <w:t xml:space="preserve"> menu </w:t>
      </w:r>
      <w:r w:rsidRPr="005B43DA">
        <w:rPr>
          <w:rStyle w:val="sqlkeyword"/>
          <w:rFonts w:ascii="Garamond" w:hAnsi="Garamond"/>
          <w:b/>
          <w:bCs/>
          <w:color w:val="0000AA"/>
        </w:rPr>
        <w:t>ON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=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menu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product_id</w:t>
      </w:r>
      <w:proofErr w:type="spellEnd"/>
    </w:p>
    <w:p w14:paraId="1C6EECC7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WHERE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sales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order_date</w:t>
      </w:r>
      <w:proofErr w:type="spellEnd"/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operator"/>
          <w:rFonts w:ascii="Garamond" w:hAnsi="Garamond"/>
          <w:b/>
          <w:bCs/>
          <w:color w:val="777777"/>
        </w:rPr>
        <w:t>&lt;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jfw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jan_end</w:t>
      </w:r>
      <w:proofErr w:type="spellEnd"/>
    </w:p>
    <w:p w14:paraId="667E5EB0" w14:textId="03DD2429" w:rsidR="000C737C" w:rsidRPr="005B43DA" w:rsidRDefault="000C737C" w:rsidP="000C737C">
      <w:pPr>
        <w:pStyle w:val="HTMLPreformatted"/>
        <w:ind w:left="2160"/>
        <w:rPr>
          <w:rStyle w:val="sqloperator"/>
          <w:rFonts w:ascii="Garamond" w:hAnsi="Garamond"/>
          <w:b/>
          <w:bCs/>
          <w:color w:val="777777"/>
        </w:rPr>
      </w:pPr>
      <w:r w:rsidRPr="005B43DA">
        <w:rPr>
          <w:rStyle w:val="sqlkeyword"/>
          <w:rFonts w:ascii="Garamond" w:hAnsi="Garamond"/>
          <w:b/>
          <w:bCs/>
          <w:color w:val="0000AA"/>
        </w:rPr>
        <w:t>GROUP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r w:rsidRPr="005B43DA">
        <w:rPr>
          <w:rStyle w:val="sqlkeyword"/>
          <w:rFonts w:ascii="Garamond" w:hAnsi="Garamond"/>
          <w:b/>
          <w:bCs/>
          <w:color w:val="0000AA"/>
        </w:rPr>
        <w:t>BY</w:t>
      </w:r>
      <w:r w:rsidRPr="005B43DA">
        <w:rPr>
          <w:rFonts w:ascii="Garamond" w:hAnsi="Garamond"/>
          <w:b/>
          <w:bCs/>
          <w:color w:val="000000"/>
        </w:rPr>
        <w:t xml:space="preserve"> </w:t>
      </w:r>
      <w:proofErr w:type="spellStart"/>
      <w:r w:rsidRPr="005B43DA">
        <w:rPr>
          <w:rFonts w:ascii="Garamond" w:hAnsi="Garamond"/>
          <w:b/>
          <w:bCs/>
          <w:color w:val="000000"/>
        </w:rPr>
        <w:t>jfw</w:t>
      </w:r>
      <w:r w:rsidRPr="005B43DA">
        <w:rPr>
          <w:rStyle w:val="sqloperator"/>
          <w:rFonts w:ascii="Garamond" w:hAnsi="Garamond"/>
          <w:b/>
          <w:bCs/>
          <w:color w:val="777777"/>
        </w:rPr>
        <w:t>.</w:t>
      </w:r>
      <w:r w:rsidRPr="005B43DA">
        <w:rPr>
          <w:rFonts w:ascii="Garamond" w:hAnsi="Garamond"/>
          <w:b/>
          <w:bCs/>
          <w:color w:val="000000"/>
        </w:rPr>
        <w:t>customer_id</w:t>
      </w:r>
      <w:proofErr w:type="spellEnd"/>
      <w:r w:rsidRPr="005B43DA">
        <w:rPr>
          <w:rStyle w:val="sqloperator"/>
          <w:rFonts w:ascii="Garamond" w:hAnsi="Garamond"/>
          <w:b/>
          <w:bCs/>
          <w:color w:val="777777"/>
        </w:rPr>
        <w:t>;</w:t>
      </w:r>
    </w:p>
    <w:p w14:paraId="55C0EC5F" w14:textId="77777777" w:rsidR="000C737C" w:rsidRPr="005B43DA" w:rsidRDefault="000C737C" w:rsidP="000C737C">
      <w:pPr>
        <w:pStyle w:val="HTMLPreformatted"/>
        <w:ind w:left="2160"/>
        <w:rPr>
          <w:rFonts w:ascii="Garamond" w:hAnsi="Garamond"/>
          <w:b/>
          <w:bCs/>
          <w:color w:val="000000"/>
        </w:rPr>
      </w:pPr>
    </w:p>
    <w:tbl>
      <w:tblPr>
        <w:tblStyle w:val="TableGrid"/>
        <w:tblW w:w="0" w:type="auto"/>
        <w:tblInd w:w="2160" w:type="dxa"/>
        <w:tblLook w:val="04A0" w:firstRow="1" w:lastRow="0" w:firstColumn="1" w:lastColumn="0" w:noHBand="0" w:noVBand="1"/>
      </w:tblPr>
      <w:tblGrid>
        <w:gridCol w:w="2155"/>
        <w:gridCol w:w="1800"/>
      </w:tblGrid>
      <w:tr w:rsidR="000C737C" w:rsidRPr="005B43DA" w14:paraId="1EC5C5AD" w14:textId="77777777" w:rsidTr="00FC41E6">
        <w:tc>
          <w:tcPr>
            <w:tcW w:w="2155" w:type="dxa"/>
          </w:tcPr>
          <w:p w14:paraId="3DA475FD" w14:textId="77777777" w:rsidR="000C737C" w:rsidRPr="005B43DA" w:rsidRDefault="000C737C" w:rsidP="00FC41E6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color w:val="000000"/>
              </w:rPr>
              <w:t>Customer_id</w:t>
            </w:r>
            <w:proofErr w:type="spellEnd"/>
          </w:p>
        </w:tc>
        <w:tc>
          <w:tcPr>
            <w:tcW w:w="1800" w:type="dxa"/>
          </w:tcPr>
          <w:p w14:paraId="694F3589" w14:textId="57D5648E" w:rsidR="000C737C" w:rsidRPr="005B43DA" w:rsidRDefault="000C737C" w:rsidP="00FC41E6">
            <w:pPr>
              <w:pStyle w:val="HTMLPreformatted"/>
              <w:rPr>
                <w:rFonts w:ascii="Garamond" w:hAnsi="Garamond"/>
                <w:b/>
                <w:bCs/>
                <w:color w:val="000000"/>
              </w:rPr>
            </w:pPr>
            <w:proofErr w:type="spellStart"/>
            <w:r w:rsidRPr="005B43DA">
              <w:rPr>
                <w:rFonts w:ascii="Garamond" w:hAnsi="Garamond"/>
                <w:b/>
                <w:bCs/>
                <w:color w:val="000000"/>
              </w:rPr>
              <w:t>Total_jan_points</w:t>
            </w:r>
            <w:proofErr w:type="spellEnd"/>
          </w:p>
        </w:tc>
      </w:tr>
      <w:tr w:rsidR="000C737C" w:rsidRPr="005B43DA" w14:paraId="3529E78B" w14:textId="77777777" w:rsidTr="00FC41E6">
        <w:tc>
          <w:tcPr>
            <w:tcW w:w="2155" w:type="dxa"/>
          </w:tcPr>
          <w:p w14:paraId="243D4FD2" w14:textId="77777777" w:rsidR="000C737C" w:rsidRPr="005B43DA" w:rsidRDefault="000C737C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A</w:t>
            </w:r>
          </w:p>
        </w:tc>
        <w:tc>
          <w:tcPr>
            <w:tcW w:w="1800" w:type="dxa"/>
          </w:tcPr>
          <w:p w14:paraId="5F2BFA30" w14:textId="1912CB1D" w:rsidR="000C737C" w:rsidRPr="005B43DA" w:rsidRDefault="000C737C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1370</w:t>
            </w:r>
          </w:p>
        </w:tc>
      </w:tr>
      <w:tr w:rsidR="000C737C" w:rsidRPr="005B43DA" w14:paraId="0E39F1C5" w14:textId="77777777" w:rsidTr="00FC41E6">
        <w:tc>
          <w:tcPr>
            <w:tcW w:w="2155" w:type="dxa"/>
          </w:tcPr>
          <w:p w14:paraId="23A48CC0" w14:textId="77777777" w:rsidR="000C737C" w:rsidRPr="005B43DA" w:rsidRDefault="000C737C" w:rsidP="00FC41E6">
            <w:pPr>
              <w:pStyle w:val="HTMLPreformatted"/>
              <w:tabs>
                <w:tab w:val="clear" w:pos="916"/>
                <w:tab w:val="clear" w:pos="1832"/>
                <w:tab w:val="clear" w:pos="2748"/>
                <w:tab w:val="clear" w:pos="3664"/>
                <w:tab w:val="clear" w:pos="4580"/>
                <w:tab w:val="clear" w:pos="5496"/>
                <w:tab w:val="clear" w:pos="6412"/>
                <w:tab w:val="clear" w:pos="7328"/>
                <w:tab w:val="clear" w:pos="8244"/>
                <w:tab w:val="clear" w:pos="9160"/>
                <w:tab w:val="clear" w:pos="10076"/>
                <w:tab w:val="clear" w:pos="10992"/>
                <w:tab w:val="clear" w:pos="11908"/>
                <w:tab w:val="clear" w:pos="12824"/>
                <w:tab w:val="clear" w:pos="13740"/>
                <w:tab w:val="clear" w:pos="14656"/>
                <w:tab w:val="center" w:pos="969"/>
              </w:tabs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B</w:t>
            </w:r>
            <w:r w:rsidRPr="005B43DA">
              <w:rPr>
                <w:rFonts w:ascii="Garamond" w:hAnsi="Garamond"/>
                <w:color w:val="000000"/>
              </w:rPr>
              <w:tab/>
            </w:r>
          </w:p>
        </w:tc>
        <w:tc>
          <w:tcPr>
            <w:tcW w:w="1800" w:type="dxa"/>
          </w:tcPr>
          <w:p w14:paraId="7AB85FA3" w14:textId="254F1E63" w:rsidR="000C737C" w:rsidRPr="005B43DA" w:rsidRDefault="000C737C" w:rsidP="00FC41E6">
            <w:pPr>
              <w:pStyle w:val="HTMLPreformatted"/>
              <w:rPr>
                <w:rFonts w:ascii="Garamond" w:hAnsi="Garamond"/>
                <w:color w:val="000000"/>
              </w:rPr>
            </w:pPr>
            <w:r w:rsidRPr="005B43DA">
              <w:rPr>
                <w:rFonts w:ascii="Garamond" w:hAnsi="Garamond"/>
                <w:color w:val="000000"/>
              </w:rPr>
              <w:t>820</w:t>
            </w:r>
          </w:p>
        </w:tc>
      </w:tr>
    </w:tbl>
    <w:p w14:paraId="4FF1858A" w14:textId="77777777" w:rsidR="000C737C" w:rsidRPr="005B43DA" w:rsidRDefault="000C737C" w:rsidP="000C737C">
      <w:pPr>
        <w:pStyle w:val="ListParagraph"/>
        <w:spacing w:after="0"/>
        <w:rPr>
          <w:rFonts w:ascii="Garamond" w:hAnsi="Garamond"/>
          <w:sz w:val="20"/>
          <w:szCs w:val="20"/>
        </w:rPr>
      </w:pPr>
    </w:p>
    <w:sectPr w:rsidR="000C737C" w:rsidRPr="005B43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D2531"/>
    <w:multiLevelType w:val="hybridMultilevel"/>
    <w:tmpl w:val="082CC50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272556D"/>
    <w:multiLevelType w:val="hybridMultilevel"/>
    <w:tmpl w:val="1FDCB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3C0E65"/>
    <w:multiLevelType w:val="hybridMultilevel"/>
    <w:tmpl w:val="B3148B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71B56"/>
    <w:multiLevelType w:val="hybridMultilevel"/>
    <w:tmpl w:val="C01474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1D60C2"/>
    <w:multiLevelType w:val="hybridMultilevel"/>
    <w:tmpl w:val="8ACC36E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55F369B"/>
    <w:multiLevelType w:val="singleLevel"/>
    <w:tmpl w:val="D3109D9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6" w15:restartNumberingAfterBreak="0">
    <w:nsid w:val="71F8140D"/>
    <w:multiLevelType w:val="hybridMultilevel"/>
    <w:tmpl w:val="E1B0C3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36B2D46"/>
    <w:multiLevelType w:val="hybridMultilevel"/>
    <w:tmpl w:val="2CEA51E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5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NDcxtjAwNbKwMDZV0lEKTi0uzszPAykwrAUAUur7sCwAAAA="/>
  </w:docVars>
  <w:rsids>
    <w:rsidRoot w:val="005203BF"/>
    <w:rsid w:val="00042D05"/>
    <w:rsid w:val="000463DC"/>
    <w:rsid w:val="000C737C"/>
    <w:rsid w:val="00121DBA"/>
    <w:rsid w:val="00184D63"/>
    <w:rsid w:val="00187203"/>
    <w:rsid w:val="002020E3"/>
    <w:rsid w:val="00210B30"/>
    <w:rsid w:val="002266B2"/>
    <w:rsid w:val="0028204E"/>
    <w:rsid w:val="002A17EF"/>
    <w:rsid w:val="002B6C80"/>
    <w:rsid w:val="002C1DDC"/>
    <w:rsid w:val="003107C1"/>
    <w:rsid w:val="00332536"/>
    <w:rsid w:val="0034417D"/>
    <w:rsid w:val="00365F5C"/>
    <w:rsid w:val="0037221D"/>
    <w:rsid w:val="003D38A5"/>
    <w:rsid w:val="004073E7"/>
    <w:rsid w:val="00417C6B"/>
    <w:rsid w:val="00435C80"/>
    <w:rsid w:val="004D26B7"/>
    <w:rsid w:val="005203BF"/>
    <w:rsid w:val="00566452"/>
    <w:rsid w:val="005B43DA"/>
    <w:rsid w:val="00626A45"/>
    <w:rsid w:val="006476C4"/>
    <w:rsid w:val="00662E40"/>
    <w:rsid w:val="00666845"/>
    <w:rsid w:val="006E4F72"/>
    <w:rsid w:val="006E691D"/>
    <w:rsid w:val="006F5EF5"/>
    <w:rsid w:val="007021B6"/>
    <w:rsid w:val="00764FFC"/>
    <w:rsid w:val="00765027"/>
    <w:rsid w:val="007A2552"/>
    <w:rsid w:val="007B54DC"/>
    <w:rsid w:val="007B6B2E"/>
    <w:rsid w:val="00817238"/>
    <w:rsid w:val="0086741F"/>
    <w:rsid w:val="008F764E"/>
    <w:rsid w:val="009164B2"/>
    <w:rsid w:val="009468C9"/>
    <w:rsid w:val="00980178"/>
    <w:rsid w:val="009C01C2"/>
    <w:rsid w:val="00A0587C"/>
    <w:rsid w:val="00A5291D"/>
    <w:rsid w:val="00A53302"/>
    <w:rsid w:val="00A677AC"/>
    <w:rsid w:val="00AB18B5"/>
    <w:rsid w:val="00AE03D2"/>
    <w:rsid w:val="00AF6AB8"/>
    <w:rsid w:val="00BB4C65"/>
    <w:rsid w:val="00BE6B2F"/>
    <w:rsid w:val="00C311B5"/>
    <w:rsid w:val="00C84620"/>
    <w:rsid w:val="00CC363C"/>
    <w:rsid w:val="00D20A17"/>
    <w:rsid w:val="00D50C57"/>
    <w:rsid w:val="00D964A9"/>
    <w:rsid w:val="00DF2467"/>
    <w:rsid w:val="00E117CE"/>
    <w:rsid w:val="00E45A10"/>
    <w:rsid w:val="00E670F8"/>
    <w:rsid w:val="00EB4327"/>
    <w:rsid w:val="00EE64CB"/>
    <w:rsid w:val="00F476DF"/>
    <w:rsid w:val="00F7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348C6"/>
  <w15:chartTrackingRefBased/>
  <w15:docId w15:val="{E93B2254-7C77-4693-98DA-BE269E2CCA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A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2552"/>
    <w:pPr>
      <w:ind w:left="720"/>
      <w:contextualSpacing/>
    </w:pPr>
  </w:style>
  <w:style w:type="table" w:styleId="TableGrid">
    <w:name w:val="Table Grid"/>
    <w:basedOn w:val="TableNormal"/>
    <w:uiPriority w:val="39"/>
    <w:rsid w:val="000463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677A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677AC"/>
    <w:rPr>
      <w:rFonts w:ascii="Courier New" w:eastAsia="Times New Roman" w:hAnsi="Courier New" w:cs="Courier New"/>
      <w:sz w:val="20"/>
      <w:szCs w:val="20"/>
    </w:rPr>
  </w:style>
  <w:style w:type="character" w:customStyle="1" w:styleId="sqlcomment">
    <w:name w:val="sqlcomment"/>
    <w:basedOn w:val="DefaultParagraphFont"/>
    <w:rsid w:val="00A677AC"/>
  </w:style>
  <w:style w:type="character" w:customStyle="1" w:styleId="sqlkeyword">
    <w:name w:val="sqlkeyword"/>
    <w:basedOn w:val="DefaultParagraphFont"/>
    <w:rsid w:val="00A677AC"/>
  </w:style>
  <w:style w:type="character" w:customStyle="1" w:styleId="sqloperator">
    <w:name w:val="sqloperator"/>
    <w:basedOn w:val="DefaultParagraphFont"/>
    <w:rsid w:val="00A677AC"/>
  </w:style>
  <w:style w:type="character" w:customStyle="1" w:styleId="sqlfunction">
    <w:name w:val="sqlfunction"/>
    <w:basedOn w:val="DefaultParagraphFont"/>
    <w:rsid w:val="003D38A5"/>
  </w:style>
  <w:style w:type="character" w:customStyle="1" w:styleId="sqlstring">
    <w:name w:val="sqlstring"/>
    <w:basedOn w:val="DefaultParagraphFont"/>
    <w:rsid w:val="000C73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94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5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2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9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9</TotalTime>
  <Pages>6</Pages>
  <Words>1142</Words>
  <Characters>651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-Aderele, Adediwura</dc:creator>
  <cp:keywords/>
  <dc:description/>
  <cp:lastModifiedBy>Ayo-Aderele, Adediwura</cp:lastModifiedBy>
  <cp:revision>23</cp:revision>
  <dcterms:created xsi:type="dcterms:W3CDTF">2021-11-22T20:33:00Z</dcterms:created>
  <dcterms:modified xsi:type="dcterms:W3CDTF">2021-12-20T08:04:00Z</dcterms:modified>
</cp:coreProperties>
</file>